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5C84D" w14:textId="0B169463" w:rsidR="00376F1C" w:rsidRPr="00376F1C" w:rsidRDefault="00376F1C" w:rsidP="00376F1C">
      <w:pPr>
        <w:spacing w:after="0"/>
        <w:jc w:val="center"/>
        <w:rPr>
          <w:b/>
        </w:rPr>
      </w:pPr>
      <w:r w:rsidRPr="00376F1C">
        <w:rPr>
          <w:b/>
        </w:rPr>
        <w:t>A</w:t>
      </w:r>
      <w:r>
        <w:rPr>
          <w:b/>
        </w:rPr>
        <w:t>laska Municipal League</w:t>
      </w:r>
      <w:r w:rsidRPr="00376F1C">
        <w:rPr>
          <w:b/>
        </w:rPr>
        <w:t xml:space="preserve"> 71</w:t>
      </w:r>
      <w:r w:rsidRPr="00376F1C">
        <w:rPr>
          <w:b/>
          <w:vertAlign w:val="superscript"/>
        </w:rPr>
        <w:t>st</w:t>
      </w:r>
      <w:r w:rsidRPr="00376F1C">
        <w:rPr>
          <w:b/>
        </w:rPr>
        <w:t xml:space="preserve"> Annual Local Government Conference</w:t>
      </w:r>
    </w:p>
    <w:p w14:paraId="37BFD09D" w14:textId="77777777" w:rsidR="00376F1C" w:rsidRDefault="00376F1C" w:rsidP="00367DBA">
      <w:pPr>
        <w:spacing w:after="0"/>
        <w:rPr>
          <w:b/>
          <w:u w:val="single"/>
        </w:rPr>
      </w:pPr>
    </w:p>
    <w:p w14:paraId="443BA9DE" w14:textId="71C1ED77" w:rsidR="008E19DB" w:rsidRDefault="008E19DB" w:rsidP="00367DBA">
      <w:pPr>
        <w:spacing w:after="0"/>
        <w:rPr>
          <w:b/>
          <w:u w:val="single"/>
        </w:rPr>
      </w:pPr>
      <w:r>
        <w:rPr>
          <w:b/>
          <w:u w:val="single"/>
        </w:rPr>
        <w:t>Sunday, November 14</w:t>
      </w:r>
    </w:p>
    <w:p w14:paraId="08EB6458" w14:textId="37D90848" w:rsidR="008E19DB" w:rsidRDefault="008E19DB" w:rsidP="00367DBA">
      <w:pPr>
        <w:spacing w:after="0"/>
        <w:rPr>
          <w:b/>
          <w:u w:val="single"/>
        </w:rPr>
      </w:pPr>
    </w:p>
    <w:p w14:paraId="1C1F8A20" w14:textId="3AE0FFCD" w:rsidR="008E19DB" w:rsidRDefault="008E19DB" w:rsidP="00367DBA">
      <w:pPr>
        <w:spacing w:after="0"/>
        <w:rPr>
          <w:bCs/>
        </w:rPr>
      </w:pPr>
      <w:r w:rsidRPr="008E19DB">
        <w:rPr>
          <w:bCs/>
        </w:rPr>
        <w:t>4:00 pm</w:t>
      </w:r>
      <w:r>
        <w:rPr>
          <w:bCs/>
        </w:rPr>
        <w:tab/>
      </w:r>
      <w:r w:rsidRPr="00E445BB">
        <w:rPr>
          <w:b/>
        </w:rPr>
        <w:t>Registration Open</w:t>
      </w:r>
    </w:p>
    <w:p w14:paraId="76D956A0" w14:textId="0ADD39FB" w:rsidR="008E19DB" w:rsidRDefault="008E19DB" w:rsidP="00367DBA">
      <w:pPr>
        <w:spacing w:after="0"/>
        <w:rPr>
          <w:bCs/>
        </w:rPr>
      </w:pPr>
    </w:p>
    <w:p w14:paraId="6676A680" w14:textId="3A256193" w:rsidR="00E445BB" w:rsidRPr="00E445BB" w:rsidRDefault="008E19DB" w:rsidP="00367DBA">
      <w:pPr>
        <w:spacing w:after="0"/>
        <w:rPr>
          <w:bCs/>
          <w:i/>
          <w:iCs/>
        </w:rPr>
      </w:pPr>
      <w:r>
        <w:rPr>
          <w:bCs/>
        </w:rPr>
        <w:t>6:00 pm</w:t>
      </w:r>
      <w:r>
        <w:rPr>
          <w:bCs/>
        </w:rPr>
        <w:tab/>
      </w:r>
      <w:r w:rsidRPr="00E445BB">
        <w:rPr>
          <w:b/>
        </w:rPr>
        <w:t>Networking Reception</w:t>
      </w:r>
      <w:r w:rsidR="00E445BB">
        <w:rPr>
          <w:b/>
        </w:rPr>
        <w:tab/>
      </w:r>
      <w:r w:rsidR="00E445BB">
        <w:rPr>
          <w:b/>
        </w:rPr>
        <w:tab/>
      </w:r>
      <w:r w:rsidR="00E445BB">
        <w:rPr>
          <w:b/>
        </w:rPr>
        <w:tab/>
      </w:r>
      <w:r w:rsidR="00E445BB">
        <w:rPr>
          <w:b/>
        </w:rPr>
        <w:tab/>
      </w:r>
      <w:r w:rsidR="00E445BB">
        <w:rPr>
          <w:b/>
        </w:rPr>
        <w:tab/>
      </w:r>
      <w:r w:rsidR="00E445BB">
        <w:rPr>
          <w:b/>
        </w:rPr>
        <w:tab/>
      </w:r>
      <w:r w:rsidR="00E445BB" w:rsidRPr="00E445BB">
        <w:rPr>
          <w:b/>
        </w:rPr>
        <w:t>Quarterdeck</w:t>
      </w:r>
    </w:p>
    <w:p w14:paraId="6405FD6A" w14:textId="65E8F183" w:rsidR="008E19DB" w:rsidRPr="008E19DB" w:rsidRDefault="00E445BB" w:rsidP="00E445BB">
      <w:pPr>
        <w:spacing w:after="0"/>
        <w:ind w:left="720" w:firstLine="720"/>
        <w:rPr>
          <w:bCs/>
        </w:rPr>
      </w:pPr>
      <w:r>
        <w:rPr>
          <w:bCs/>
        </w:rPr>
        <w:t xml:space="preserve">First-time </w:t>
      </w:r>
      <w:r w:rsidR="008E19DB">
        <w:rPr>
          <w:bCs/>
        </w:rPr>
        <w:t>Attendees</w:t>
      </w:r>
      <w:r w:rsidR="00E92F3F">
        <w:rPr>
          <w:bCs/>
        </w:rPr>
        <w:t xml:space="preserve"> </w:t>
      </w:r>
      <w:r>
        <w:rPr>
          <w:bCs/>
        </w:rPr>
        <w:t>and</w:t>
      </w:r>
      <w:r w:rsidR="008E19DB">
        <w:rPr>
          <w:bCs/>
        </w:rPr>
        <w:t xml:space="preserve"> Newly Elected Officials</w:t>
      </w:r>
    </w:p>
    <w:p w14:paraId="5E5563D2" w14:textId="77777777" w:rsidR="008E19DB" w:rsidRDefault="008E19DB" w:rsidP="00367DBA">
      <w:pPr>
        <w:spacing w:after="0"/>
        <w:rPr>
          <w:b/>
          <w:u w:val="single"/>
        </w:rPr>
      </w:pPr>
    </w:p>
    <w:p w14:paraId="72FB15EE" w14:textId="3FF08357" w:rsidR="00367DBA" w:rsidRPr="007554CF" w:rsidRDefault="00915E0D" w:rsidP="00367DBA">
      <w:pPr>
        <w:spacing w:after="0"/>
        <w:rPr>
          <w:b/>
          <w:u w:val="single"/>
        </w:rPr>
      </w:pPr>
      <w:r>
        <w:rPr>
          <w:b/>
          <w:u w:val="single"/>
        </w:rPr>
        <w:t>Monday</w:t>
      </w:r>
      <w:r w:rsidR="00367DBA" w:rsidRPr="007554CF">
        <w:rPr>
          <w:b/>
          <w:u w:val="single"/>
        </w:rPr>
        <w:t xml:space="preserve">, November </w:t>
      </w:r>
      <w:r w:rsidR="008E19DB">
        <w:rPr>
          <w:b/>
          <w:u w:val="single"/>
        </w:rPr>
        <w:t>15</w:t>
      </w:r>
    </w:p>
    <w:p w14:paraId="5247E01E" w14:textId="77777777" w:rsidR="00A43336" w:rsidRDefault="00A43336" w:rsidP="00367DBA">
      <w:pPr>
        <w:spacing w:after="0"/>
      </w:pPr>
    </w:p>
    <w:p w14:paraId="25853530" w14:textId="5DB8AD01" w:rsidR="00367DBA" w:rsidRPr="007554CF" w:rsidRDefault="00367DBA" w:rsidP="00367DBA">
      <w:pPr>
        <w:spacing w:after="0"/>
      </w:pPr>
      <w:r w:rsidRPr="007554CF">
        <w:t>7:</w:t>
      </w:r>
      <w:r w:rsidR="007B5334">
        <w:t>0</w:t>
      </w:r>
      <w:r w:rsidRPr="007554CF">
        <w:t>0 am</w:t>
      </w:r>
      <w:r w:rsidRPr="007554CF">
        <w:tab/>
        <w:t xml:space="preserve">Registration </w:t>
      </w:r>
      <w:r w:rsidR="00764FEB">
        <w:t>open</w:t>
      </w:r>
    </w:p>
    <w:p w14:paraId="0256314E" w14:textId="77777777" w:rsidR="00367DBA" w:rsidRPr="007554CF" w:rsidRDefault="00367DBA" w:rsidP="00367DBA">
      <w:pPr>
        <w:spacing w:after="0"/>
      </w:pPr>
    </w:p>
    <w:p w14:paraId="3FAE4006" w14:textId="239AD1DB" w:rsidR="00367DBA" w:rsidRPr="007554CF" w:rsidRDefault="00367DBA" w:rsidP="00367DBA">
      <w:pPr>
        <w:spacing w:after="0"/>
      </w:pPr>
      <w:r w:rsidRPr="007554CF">
        <w:t>7:30 am</w:t>
      </w:r>
      <w:r w:rsidRPr="007554CF">
        <w:tab/>
      </w:r>
      <w:r w:rsidRPr="007554CF">
        <w:rPr>
          <w:b/>
        </w:rPr>
        <w:t>Breakfast</w:t>
      </w:r>
      <w:r w:rsidR="00764FEB">
        <w:rPr>
          <w:b/>
        </w:rPr>
        <w:tab/>
      </w:r>
      <w:r w:rsidR="00764FEB">
        <w:rPr>
          <w:b/>
        </w:rPr>
        <w:tab/>
      </w:r>
      <w:r w:rsidR="00764FEB">
        <w:rPr>
          <w:b/>
        </w:rPr>
        <w:tab/>
      </w:r>
      <w:r w:rsidRPr="007554CF">
        <w:rPr>
          <w:b/>
        </w:rPr>
        <w:tab/>
      </w:r>
      <w:r w:rsidRPr="007554CF">
        <w:rPr>
          <w:b/>
        </w:rPr>
        <w:tab/>
      </w:r>
      <w:r w:rsidRPr="007554CF">
        <w:rPr>
          <w:b/>
        </w:rPr>
        <w:tab/>
      </w:r>
      <w:r w:rsidRPr="007554CF">
        <w:rPr>
          <w:b/>
        </w:rPr>
        <w:tab/>
        <w:t>Discovery Ballroom</w:t>
      </w:r>
    </w:p>
    <w:p w14:paraId="1ADAF2FC" w14:textId="77777777" w:rsidR="00367DBA" w:rsidRPr="007554CF" w:rsidRDefault="00367DBA" w:rsidP="00367DBA">
      <w:pPr>
        <w:pStyle w:val="ListParagraph"/>
        <w:numPr>
          <w:ilvl w:val="0"/>
          <w:numId w:val="1"/>
        </w:numPr>
        <w:spacing w:after="0"/>
      </w:pPr>
      <w:r w:rsidRPr="007554CF">
        <w:t xml:space="preserve">Announcements – </w:t>
      </w:r>
      <w:r w:rsidRPr="007554CF">
        <w:rPr>
          <w:b/>
        </w:rPr>
        <w:t>Nils Andreassen</w:t>
      </w:r>
      <w:r w:rsidRPr="007554CF">
        <w:t>, Executive Director, Alaska Municipal League</w:t>
      </w:r>
    </w:p>
    <w:p w14:paraId="5CA87EFE" w14:textId="77777777" w:rsidR="00367DBA" w:rsidRPr="007554CF" w:rsidRDefault="00367DBA" w:rsidP="00367DBA">
      <w:pPr>
        <w:spacing w:after="0"/>
      </w:pPr>
    </w:p>
    <w:p w14:paraId="471CC11F" w14:textId="1B002A6D" w:rsidR="00367DBA" w:rsidRPr="007554CF" w:rsidRDefault="00367DBA" w:rsidP="00367DBA">
      <w:pPr>
        <w:spacing w:after="0"/>
      </w:pPr>
      <w:r w:rsidRPr="007554CF">
        <w:t>8:</w:t>
      </w:r>
      <w:r w:rsidR="00124D10">
        <w:t>00</w:t>
      </w:r>
      <w:r w:rsidRPr="007554CF">
        <w:t xml:space="preserve"> am</w:t>
      </w:r>
      <w:r w:rsidRPr="007554CF">
        <w:tab/>
      </w:r>
      <w:r w:rsidRPr="007554CF">
        <w:rPr>
          <w:b/>
        </w:rPr>
        <w:t>Opening Session</w:t>
      </w:r>
      <w:r w:rsidRPr="007554CF">
        <w:rPr>
          <w:b/>
        </w:rPr>
        <w:tab/>
      </w:r>
      <w:r w:rsidRPr="007554CF">
        <w:rPr>
          <w:b/>
        </w:rPr>
        <w:tab/>
      </w:r>
      <w:r w:rsidRPr="007554CF">
        <w:rPr>
          <w:b/>
        </w:rPr>
        <w:tab/>
      </w:r>
      <w:r w:rsidRPr="007554CF">
        <w:rPr>
          <w:b/>
        </w:rPr>
        <w:tab/>
      </w:r>
      <w:r w:rsidRPr="007554CF">
        <w:rPr>
          <w:b/>
        </w:rPr>
        <w:tab/>
      </w:r>
      <w:r w:rsidRPr="007554CF">
        <w:rPr>
          <w:b/>
        </w:rPr>
        <w:tab/>
        <w:t xml:space="preserve">Discovery Ballroom </w:t>
      </w:r>
    </w:p>
    <w:p w14:paraId="35299CDA" w14:textId="46762AE1" w:rsidR="00367DBA" w:rsidRPr="007554CF" w:rsidRDefault="00367DBA" w:rsidP="00367DBA">
      <w:pPr>
        <w:pStyle w:val="ListParagraph"/>
        <w:numPr>
          <w:ilvl w:val="0"/>
          <w:numId w:val="1"/>
        </w:numPr>
        <w:spacing w:after="0"/>
      </w:pPr>
      <w:r w:rsidRPr="007554CF">
        <w:t xml:space="preserve">Welcome – </w:t>
      </w:r>
      <w:r w:rsidR="00764FEB">
        <w:rPr>
          <w:b/>
        </w:rPr>
        <w:t>Pete Petersen</w:t>
      </w:r>
      <w:r w:rsidRPr="007554CF">
        <w:t>, President, Alaska Municipal League</w:t>
      </w:r>
    </w:p>
    <w:p w14:paraId="541166BE" w14:textId="42296479" w:rsidR="00E65834" w:rsidRDefault="00E65834" w:rsidP="00367DBA">
      <w:pPr>
        <w:pStyle w:val="ListParagraph"/>
        <w:numPr>
          <w:ilvl w:val="0"/>
          <w:numId w:val="1"/>
        </w:numPr>
        <w:spacing w:after="0"/>
        <w:rPr>
          <w:b/>
        </w:rPr>
      </w:pPr>
      <w:r>
        <w:rPr>
          <w:b/>
        </w:rPr>
        <w:t>Land Acknowledgement</w:t>
      </w:r>
    </w:p>
    <w:p w14:paraId="5152FA20" w14:textId="77777777" w:rsidR="00367DBA" w:rsidRPr="007554CF" w:rsidRDefault="00367DBA" w:rsidP="00367DBA">
      <w:pPr>
        <w:spacing w:after="0"/>
      </w:pPr>
    </w:p>
    <w:p w14:paraId="22544643" w14:textId="0D09DD7A" w:rsidR="00BC14FC" w:rsidRPr="007554CF" w:rsidRDefault="00367DBA" w:rsidP="00367DBA">
      <w:pPr>
        <w:spacing w:after="0"/>
        <w:rPr>
          <w:b/>
        </w:rPr>
      </w:pPr>
      <w:r w:rsidRPr="007554CF">
        <w:t>9:15 am</w:t>
      </w:r>
      <w:r w:rsidRPr="007554CF">
        <w:rPr>
          <w:b/>
        </w:rPr>
        <w:tab/>
      </w:r>
      <w:r w:rsidR="00BC14FC">
        <w:rPr>
          <w:b/>
        </w:rPr>
        <w:t xml:space="preserve">Untold Stories </w:t>
      </w:r>
    </w:p>
    <w:p w14:paraId="686C5E97" w14:textId="77777777" w:rsidR="00BC14FC" w:rsidRDefault="00BC14FC" w:rsidP="00BC14FC">
      <w:pPr>
        <w:spacing w:after="0"/>
        <w:ind w:left="1440"/>
      </w:pPr>
      <w:r>
        <w:t>Since the beginning of the coronavirus pandemic, local governments have served on the front lines, working to protect the health and wellbeing of our residents, and driving economic recovery in our communities. Together, local governments have highlighted our critical role and the key services cities and boroughs provide, demonstrating to the public and to our federal partners that local government matters.</w:t>
      </w:r>
    </w:p>
    <w:p w14:paraId="5B0FF08F" w14:textId="77777777" w:rsidR="00BC14FC" w:rsidRDefault="00BC14FC" w:rsidP="00BC14FC">
      <w:pPr>
        <w:spacing w:after="0"/>
        <w:ind w:left="1440"/>
      </w:pPr>
    </w:p>
    <w:p w14:paraId="43D31A20" w14:textId="5D492B53" w:rsidR="00BC14FC" w:rsidRDefault="00BC14FC" w:rsidP="00BC14FC">
      <w:pPr>
        <w:spacing w:after="0"/>
        <w:ind w:left="1440"/>
      </w:pPr>
      <w:r>
        <w:t>Now, we have an opportunity to tell the full story of our efforts and how we have made incredible differences in the lives of our residents through the CARES Act and American Rescue Plan Act, historic investment in our nation's counties and cities. Let’s demonstrate how local governments are helping our residents stay in their homes and keep food on the table. How we are supporting small businesses. How we are steering our communities into the future and helping our residents THRIVE.</w:t>
      </w:r>
    </w:p>
    <w:p w14:paraId="66A0CE1D" w14:textId="77777777" w:rsidR="00BC14FC" w:rsidRPr="00BC14FC" w:rsidRDefault="00BC14FC" w:rsidP="00BC14FC">
      <w:pPr>
        <w:spacing w:after="0"/>
      </w:pPr>
    </w:p>
    <w:p w14:paraId="17C4E1E6" w14:textId="164DECF9" w:rsidR="00367DBA" w:rsidRPr="007554CF" w:rsidRDefault="00367DBA" w:rsidP="00367DBA">
      <w:pPr>
        <w:spacing w:after="0"/>
        <w:rPr>
          <w:bCs/>
        </w:rPr>
      </w:pPr>
      <w:r w:rsidRPr="007554CF">
        <w:rPr>
          <w:bCs/>
        </w:rPr>
        <w:t>11:</w:t>
      </w:r>
      <w:r w:rsidR="00BC14FC">
        <w:rPr>
          <w:bCs/>
        </w:rPr>
        <w:t>30</w:t>
      </w:r>
      <w:r w:rsidRPr="007554CF">
        <w:rPr>
          <w:bCs/>
        </w:rPr>
        <w:t xml:space="preserve"> am</w:t>
      </w:r>
      <w:r w:rsidRPr="007554CF">
        <w:rPr>
          <w:bCs/>
        </w:rPr>
        <w:tab/>
        <w:t>Break</w:t>
      </w:r>
    </w:p>
    <w:p w14:paraId="771AF66A" w14:textId="77777777" w:rsidR="00367DBA" w:rsidRPr="007554CF" w:rsidRDefault="00367DBA" w:rsidP="00367DBA">
      <w:pPr>
        <w:spacing w:after="0"/>
        <w:rPr>
          <w:b/>
        </w:rPr>
      </w:pPr>
    </w:p>
    <w:p w14:paraId="606C33BF" w14:textId="73D4387B" w:rsidR="00367DBA" w:rsidRDefault="00367DBA" w:rsidP="00367DBA">
      <w:pPr>
        <w:spacing w:after="0"/>
        <w:rPr>
          <w:b/>
        </w:rPr>
      </w:pPr>
      <w:r w:rsidRPr="007554CF">
        <w:t>12:00 pm</w:t>
      </w:r>
      <w:r w:rsidRPr="007554CF">
        <w:tab/>
      </w:r>
      <w:bookmarkStart w:id="0" w:name="_Hlk84411654"/>
      <w:r w:rsidRPr="007554CF">
        <w:rPr>
          <w:b/>
        </w:rPr>
        <w:t xml:space="preserve">Lunch and </w:t>
      </w:r>
      <w:r w:rsidR="00F17FC1">
        <w:rPr>
          <w:b/>
        </w:rPr>
        <w:t>Funders Forum</w:t>
      </w:r>
      <w:r w:rsidRPr="007554CF">
        <w:rPr>
          <w:b/>
        </w:rPr>
        <w:tab/>
      </w:r>
      <w:r w:rsidRPr="007554CF">
        <w:rPr>
          <w:b/>
        </w:rPr>
        <w:tab/>
      </w:r>
      <w:r w:rsidRPr="007554CF">
        <w:rPr>
          <w:b/>
        </w:rPr>
        <w:tab/>
      </w:r>
      <w:r w:rsidRPr="007554CF">
        <w:rPr>
          <w:b/>
        </w:rPr>
        <w:tab/>
      </w:r>
      <w:r w:rsidRPr="007554CF">
        <w:rPr>
          <w:b/>
        </w:rPr>
        <w:tab/>
        <w:t>Discovery Ballroom</w:t>
      </w:r>
    </w:p>
    <w:p w14:paraId="2F87B701" w14:textId="30637876" w:rsidR="00B91BA6" w:rsidRPr="00B91BA6" w:rsidRDefault="00B91BA6" w:rsidP="00367DBA">
      <w:pPr>
        <w:spacing w:after="0"/>
        <w:rPr>
          <w:bCs/>
          <w:i/>
          <w:iCs/>
        </w:rPr>
      </w:pPr>
      <w:r w:rsidRPr="00B91BA6">
        <w:rPr>
          <w:b/>
          <w:i/>
          <w:iCs/>
        </w:rPr>
        <w:tab/>
      </w:r>
      <w:r w:rsidRPr="00B91BA6">
        <w:rPr>
          <w:b/>
          <w:i/>
          <w:iCs/>
        </w:rPr>
        <w:tab/>
      </w:r>
      <w:r w:rsidRPr="00B91BA6">
        <w:rPr>
          <w:bCs/>
          <w:i/>
          <w:iCs/>
        </w:rPr>
        <w:t xml:space="preserve">Moderated by </w:t>
      </w:r>
      <w:r w:rsidRPr="00B91BA6">
        <w:rPr>
          <w:b/>
          <w:i/>
          <w:iCs/>
        </w:rPr>
        <w:t>Lisa Parker</w:t>
      </w:r>
      <w:r w:rsidRPr="00B91BA6">
        <w:rPr>
          <w:bCs/>
          <w:i/>
          <w:iCs/>
        </w:rPr>
        <w:t>, City Council, City of Soldotna</w:t>
      </w:r>
    </w:p>
    <w:p w14:paraId="10FFA31D" w14:textId="160BA097" w:rsidR="00D8570E" w:rsidRDefault="00D8570E" w:rsidP="00BC14FC">
      <w:pPr>
        <w:pStyle w:val="ListParagraph"/>
        <w:numPr>
          <w:ilvl w:val="0"/>
          <w:numId w:val="5"/>
        </w:numPr>
        <w:spacing w:after="0"/>
      </w:pPr>
      <w:r w:rsidRPr="00D8570E">
        <w:rPr>
          <w:b/>
          <w:bCs/>
        </w:rPr>
        <w:t>Alan Weitzner</w:t>
      </w:r>
      <w:r>
        <w:t>, Executive Director, AIDEA</w:t>
      </w:r>
    </w:p>
    <w:p w14:paraId="60008332" w14:textId="3DDB3D56" w:rsidR="00F52D96" w:rsidRDefault="00F52D96" w:rsidP="00BC14FC">
      <w:pPr>
        <w:pStyle w:val="ListParagraph"/>
        <w:numPr>
          <w:ilvl w:val="0"/>
          <w:numId w:val="5"/>
        </w:numPr>
        <w:spacing w:after="0"/>
      </w:pPr>
      <w:r w:rsidRPr="000D5ADB">
        <w:rPr>
          <w:b/>
          <w:bCs/>
        </w:rPr>
        <w:t>Mike Abbott</w:t>
      </w:r>
      <w:r w:rsidRPr="00F52D96">
        <w:t>,</w:t>
      </w:r>
      <w:r>
        <w:t xml:space="preserve"> </w:t>
      </w:r>
      <w:r w:rsidR="005F410F">
        <w:t>CEO</w:t>
      </w:r>
      <w:r>
        <w:t xml:space="preserve">, Alaska Mental Health Trust </w:t>
      </w:r>
      <w:r w:rsidR="005F410F">
        <w:t xml:space="preserve">Authority </w:t>
      </w:r>
    </w:p>
    <w:p w14:paraId="458396F6" w14:textId="136020ED" w:rsidR="00F52D96" w:rsidRDefault="00F52D96" w:rsidP="00BC14FC">
      <w:pPr>
        <w:pStyle w:val="ListParagraph"/>
        <w:numPr>
          <w:ilvl w:val="0"/>
          <w:numId w:val="5"/>
        </w:numPr>
        <w:spacing w:after="0"/>
      </w:pPr>
      <w:r w:rsidRPr="000D5ADB">
        <w:rPr>
          <w:b/>
          <w:bCs/>
        </w:rPr>
        <w:t>Garrett Boyle</w:t>
      </w:r>
      <w:r>
        <w:t xml:space="preserve">, Federal Co-Chair, </w:t>
      </w:r>
      <w:r w:rsidR="00F17FC1">
        <w:t>Denali Commission</w:t>
      </w:r>
    </w:p>
    <w:p w14:paraId="64793550" w14:textId="7CACE2AD" w:rsidR="00F52D96" w:rsidRDefault="00F52D96" w:rsidP="00BC14FC">
      <w:pPr>
        <w:pStyle w:val="ListParagraph"/>
        <w:numPr>
          <w:ilvl w:val="0"/>
          <w:numId w:val="5"/>
        </w:numPr>
        <w:spacing w:after="0"/>
      </w:pPr>
      <w:r w:rsidRPr="000D5ADB">
        <w:rPr>
          <w:b/>
          <w:bCs/>
        </w:rPr>
        <w:t>Chad Stovall</w:t>
      </w:r>
      <w:r>
        <w:t>, Alaska Field Officer Director, HUD</w:t>
      </w:r>
    </w:p>
    <w:p w14:paraId="7D6881E6" w14:textId="3296A515" w:rsidR="00F52D96" w:rsidRDefault="00AE76DA" w:rsidP="00BC14FC">
      <w:pPr>
        <w:pStyle w:val="ListParagraph"/>
        <w:numPr>
          <w:ilvl w:val="0"/>
          <w:numId w:val="5"/>
        </w:numPr>
        <w:spacing w:after="0"/>
      </w:pPr>
      <w:r>
        <w:rPr>
          <w:b/>
          <w:bCs/>
        </w:rPr>
        <w:t>TBD</w:t>
      </w:r>
      <w:r w:rsidR="00F52D96">
        <w:t xml:space="preserve">, </w:t>
      </w:r>
      <w:r w:rsidR="00F17FC1">
        <w:t>Rasmuson Foundation</w:t>
      </w:r>
      <w:r w:rsidR="005F410F">
        <w:t xml:space="preserve"> (</w:t>
      </w:r>
      <w:r w:rsidR="005F410F">
        <w:rPr>
          <w:i/>
          <w:iCs/>
        </w:rPr>
        <w:t>invited</w:t>
      </w:r>
      <w:r w:rsidR="005F410F">
        <w:t>)</w:t>
      </w:r>
    </w:p>
    <w:p w14:paraId="7390E06C" w14:textId="19C92D54" w:rsidR="000D5ADB" w:rsidRDefault="000D5ADB" w:rsidP="00BC14FC">
      <w:pPr>
        <w:pStyle w:val="ListParagraph"/>
        <w:numPr>
          <w:ilvl w:val="0"/>
          <w:numId w:val="5"/>
        </w:numPr>
        <w:spacing w:after="0"/>
      </w:pPr>
      <w:r w:rsidRPr="000D5ADB">
        <w:rPr>
          <w:b/>
          <w:bCs/>
        </w:rPr>
        <w:t>Tyson Gallagher</w:t>
      </w:r>
      <w:r>
        <w:t>, Office of the Governor</w:t>
      </w:r>
      <w:r w:rsidR="005F410F">
        <w:t xml:space="preserve"> (</w:t>
      </w:r>
      <w:r w:rsidR="005F410F">
        <w:rPr>
          <w:i/>
          <w:iCs/>
        </w:rPr>
        <w:t>invited</w:t>
      </w:r>
      <w:r w:rsidR="005F410F">
        <w:t>)</w:t>
      </w:r>
    </w:p>
    <w:bookmarkEnd w:id="0"/>
    <w:p w14:paraId="4B37B8CF" w14:textId="77777777" w:rsidR="007D4FC8" w:rsidRDefault="007D4FC8" w:rsidP="00367DBA">
      <w:pPr>
        <w:spacing w:after="0"/>
      </w:pPr>
    </w:p>
    <w:p w14:paraId="685E2AE4" w14:textId="5411D57B" w:rsidR="00367DBA" w:rsidRPr="007554CF" w:rsidRDefault="00367DBA" w:rsidP="00367DBA">
      <w:pPr>
        <w:spacing w:after="0"/>
      </w:pPr>
      <w:r w:rsidRPr="007554CF">
        <w:t>1:00 pm</w:t>
      </w:r>
      <w:r w:rsidRPr="007554CF">
        <w:tab/>
        <w:t>Break</w:t>
      </w:r>
      <w:r w:rsidRPr="007554CF">
        <w:tab/>
      </w:r>
      <w:r w:rsidRPr="007554CF">
        <w:tab/>
      </w:r>
      <w:r w:rsidRPr="007554CF">
        <w:tab/>
      </w:r>
      <w:r w:rsidRPr="007554CF">
        <w:tab/>
      </w:r>
      <w:r w:rsidRPr="007554CF">
        <w:tab/>
      </w:r>
      <w:r w:rsidRPr="007554CF">
        <w:tab/>
      </w:r>
      <w:r w:rsidRPr="007554CF">
        <w:tab/>
      </w:r>
      <w:r w:rsidRPr="007554CF">
        <w:tab/>
        <w:t>Exhibit Hall</w:t>
      </w:r>
    </w:p>
    <w:p w14:paraId="7FA05F77" w14:textId="77777777" w:rsidR="00367DBA" w:rsidRPr="007554CF" w:rsidRDefault="00367DBA" w:rsidP="00367DBA">
      <w:pPr>
        <w:spacing w:after="0"/>
      </w:pPr>
    </w:p>
    <w:p w14:paraId="467B54FC" w14:textId="77777777" w:rsidR="00367DBA" w:rsidRPr="007554CF" w:rsidRDefault="00367DBA" w:rsidP="00367DBA">
      <w:pPr>
        <w:spacing w:after="0"/>
      </w:pPr>
      <w:r w:rsidRPr="007554CF">
        <w:t>1:15 pm</w:t>
      </w:r>
      <w:r w:rsidRPr="007554CF">
        <w:tab/>
        <w:t>Concurrent Sessions</w:t>
      </w:r>
    </w:p>
    <w:p w14:paraId="48F98D44" w14:textId="77777777" w:rsidR="00367DBA" w:rsidRPr="007554CF" w:rsidRDefault="00367DBA" w:rsidP="00367DBA">
      <w:pPr>
        <w:spacing w:after="0"/>
      </w:pPr>
    </w:p>
    <w:p w14:paraId="28AD4B1D" w14:textId="7311049B" w:rsidR="00367DBA" w:rsidRPr="00B91BA6" w:rsidRDefault="001365F2" w:rsidP="00367DBA">
      <w:pPr>
        <w:pStyle w:val="ListParagraph"/>
        <w:numPr>
          <w:ilvl w:val="0"/>
          <w:numId w:val="6"/>
        </w:numPr>
        <w:spacing w:after="0"/>
      </w:pPr>
      <w:r>
        <w:rPr>
          <w:b/>
        </w:rPr>
        <w:t xml:space="preserve">Regional </w:t>
      </w:r>
      <w:r w:rsidR="00DF07B5">
        <w:rPr>
          <w:b/>
        </w:rPr>
        <w:t>Water and Sewer</w:t>
      </w:r>
      <w:r>
        <w:rPr>
          <w:b/>
        </w:rPr>
        <w:t xml:space="preserve"> Utilities</w:t>
      </w:r>
      <w:r w:rsidR="00367DBA" w:rsidRPr="007554CF">
        <w:rPr>
          <w:b/>
        </w:rPr>
        <w:tab/>
      </w:r>
      <w:r w:rsidR="00367DBA" w:rsidRPr="007554CF">
        <w:rPr>
          <w:b/>
        </w:rPr>
        <w:tab/>
      </w:r>
      <w:r w:rsidR="00367DBA" w:rsidRPr="007554CF">
        <w:rPr>
          <w:b/>
        </w:rPr>
        <w:tab/>
      </w:r>
      <w:r w:rsidR="00367DBA" w:rsidRPr="007554CF">
        <w:rPr>
          <w:b/>
        </w:rPr>
        <w:tab/>
        <w:t>Endeavor Room</w:t>
      </w:r>
    </w:p>
    <w:p w14:paraId="6EEAA1EC" w14:textId="06075C82" w:rsidR="00B91BA6" w:rsidRPr="00B91BA6" w:rsidRDefault="00B91BA6" w:rsidP="00B91BA6">
      <w:pPr>
        <w:pStyle w:val="ListParagraph"/>
        <w:spacing w:after="0"/>
        <w:ind w:left="1800"/>
        <w:rPr>
          <w:bCs/>
          <w:i/>
          <w:iCs/>
        </w:rPr>
      </w:pPr>
      <w:r>
        <w:rPr>
          <w:bCs/>
          <w:i/>
          <w:iCs/>
        </w:rPr>
        <w:t xml:space="preserve">Moderated by </w:t>
      </w:r>
      <w:r w:rsidRPr="00B91BA6">
        <w:rPr>
          <w:b/>
          <w:i/>
          <w:iCs/>
        </w:rPr>
        <w:t>Mark Springer</w:t>
      </w:r>
      <w:r>
        <w:rPr>
          <w:bCs/>
          <w:i/>
          <w:iCs/>
        </w:rPr>
        <w:t>, Mayor, City of Bethel</w:t>
      </w:r>
    </w:p>
    <w:p w14:paraId="5D70FFC5" w14:textId="7B2194C4" w:rsidR="00DF07B5" w:rsidRDefault="008A4D7D" w:rsidP="00DF07B5">
      <w:pPr>
        <w:pStyle w:val="ListParagraph"/>
        <w:numPr>
          <w:ilvl w:val="1"/>
          <w:numId w:val="6"/>
        </w:numPr>
        <w:spacing w:after="0"/>
        <w:rPr>
          <w:bCs/>
        </w:rPr>
      </w:pPr>
      <w:r w:rsidRPr="000222BC">
        <w:rPr>
          <w:b/>
        </w:rPr>
        <w:t>John Nichols</w:t>
      </w:r>
      <w:r>
        <w:rPr>
          <w:bCs/>
        </w:rPr>
        <w:t xml:space="preserve">, </w:t>
      </w:r>
      <w:r w:rsidR="00242587">
        <w:rPr>
          <w:bCs/>
        </w:rPr>
        <w:t xml:space="preserve">Director, Rural Utility Management Services, </w:t>
      </w:r>
      <w:r w:rsidR="00DF07B5" w:rsidRPr="00DF07B5">
        <w:rPr>
          <w:bCs/>
        </w:rPr>
        <w:t>ANTHC</w:t>
      </w:r>
    </w:p>
    <w:p w14:paraId="00C89190" w14:textId="65579E97" w:rsidR="00ED295E" w:rsidRPr="00DF07B5" w:rsidRDefault="00ED295E" w:rsidP="00DF07B5">
      <w:pPr>
        <w:pStyle w:val="ListParagraph"/>
        <w:numPr>
          <w:ilvl w:val="1"/>
          <w:numId w:val="6"/>
        </w:numPr>
        <w:spacing w:after="0"/>
        <w:rPr>
          <w:bCs/>
        </w:rPr>
      </w:pPr>
      <w:r>
        <w:rPr>
          <w:b/>
        </w:rPr>
        <w:t>Chris Cox</w:t>
      </w:r>
      <w:r w:rsidRPr="00ED295E">
        <w:rPr>
          <w:bCs/>
        </w:rPr>
        <w:t>, Alaska Rural Utilit</w:t>
      </w:r>
      <w:r>
        <w:rPr>
          <w:bCs/>
        </w:rPr>
        <w:t>y</w:t>
      </w:r>
      <w:r w:rsidRPr="00ED295E">
        <w:rPr>
          <w:bCs/>
        </w:rPr>
        <w:t xml:space="preserve"> Collaborative</w:t>
      </w:r>
    </w:p>
    <w:p w14:paraId="7B00C9CB" w14:textId="77777777" w:rsidR="00367DBA" w:rsidRPr="007554CF" w:rsidRDefault="00367DBA" w:rsidP="00367DBA">
      <w:pPr>
        <w:pStyle w:val="ListParagraph"/>
        <w:spacing w:after="0"/>
        <w:ind w:left="1800"/>
        <w:rPr>
          <w:b/>
        </w:rPr>
      </w:pPr>
    </w:p>
    <w:p w14:paraId="684A5872" w14:textId="086F829A" w:rsidR="00367DBA" w:rsidRDefault="00A5757C" w:rsidP="00367DBA">
      <w:pPr>
        <w:pStyle w:val="ListParagraph"/>
        <w:numPr>
          <w:ilvl w:val="0"/>
          <w:numId w:val="6"/>
        </w:numPr>
        <w:spacing w:after="0"/>
        <w:rPr>
          <w:b/>
        </w:rPr>
      </w:pPr>
      <w:r>
        <w:rPr>
          <w:b/>
        </w:rPr>
        <w:t xml:space="preserve">Structuring </w:t>
      </w:r>
      <w:r w:rsidR="009E02F6">
        <w:rPr>
          <w:b/>
        </w:rPr>
        <w:t xml:space="preserve">Health and Retirement </w:t>
      </w:r>
      <w:r>
        <w:rPr>
          <w:b/>
        </w:rPr>
        <w:t>Benefits</w:t>
      </w:r>
      <w:r w:rsidR="00367DBA" w:rsidRPr="007554CF">
        <w:rPr>
          <w:b/>
        </w:rPr>
        <w:tab/>
      </w:r>
      <w:r w:rsidR="00367DBA" w:rsidRPr="007554CF">
        <w:rPr>
          <w:b/>
        </w:rPr>
        <w:tab/>
      </w:r>
      <w:r w:rsidR="00367DBA" w:rsidRPr="007554CF">
        <w:rPr>
          <w:b/>
        </w:rPr>
        <w:tab/>
      </w:r>
      <w:r w:rsidR="00963BEB">
        <w:rPr>
          <w:b/>
        </w:rPr>
        <w:t>Fore</w:t>
      </w:r>
      <w:r w:rsidR="00367DBA" w:rsidRPr="007554CF">
        <w:rPr>
          <w:b/>
        </w:rPr>
        <w:t xml:space="preserve"> </w:t>
      </w:r>
      <w:r w:rsidR="00963BEB">
        <w:rPr>
          <w:b/>
        </w:rPr>
        <w:t>Deck</w:t>
      </w:r>
    </w:p>
    <w:p w14:paraId="38F2156D" w14:textId="70BAD12A" w:rsidR="00B91BA6" w:rsidRPr="00B91BA6" w:rsidRDefault="00B91BA6" w:rsidP="00B91BA6">
      <w:pPr>
        <w:pStyle w:val="ListParagraph"/>
        <w:spacing w:after="0"/>
        <w:ind w:left="1800"/>
        <w:rPr>
          <w:bCs/>
          <w:i/>
          <w:iCs/>
        </w:rPr>
      </w:pPr>
      <w:r>
        <w:rPr>
          <w:bCs/>
          <w:i/>
          <w:iCs/>
        </w:rPr>
        <w:t xml:space="preserve">Moderated by </w:t>
      </w:r>
      <w:r w:rsidRPr="00B91BA6">
        <w:rPr>
          <w:b/>
          <w:i/>
          <w:iCs/>
        </w:rPr>
        <w:t>Nikki Velock</w:t>
      </w:r>
      <w:r>
        <w:rPr>
          <w:bCs/>
          <w:i/>
          <w:iCs/>
        </w:rPr>
        <w:t>, Council, City of Wasilla</w:t>
      </w:r>
    </w:p>
    <w:p w14:paraId="3EE7F426" w14:textId="449E3946" w:rsidR="00755B43" w:rsidRPr="00F17FC1" w:rsidRDefault="00755B43" w:rsidP="00755B43">
      <w:pPr>
        <w:pStyle w:val="ListParagraph"/>
        <w:numPr>
          <w:ilvl w:val="1"/>
          <w:numId w:val="6"/>
        </w:numPr>
        <w:spacing w:after="0"/>
        <w:rPr>
          <w:b/>
        </w:rPr>
      </w:pPr>
      <w:r w:rsidRPr="002628EA">
        <w:rPr>
          <w:b/>
        </w:rPr>
        <w:t>Josh Franzel</w:t>
      </w:r>
      <w:r>
        <w:rPr>
          <w:bCs/>
        </w:rPr>
        <w:t xml:space="preserve">, </w:t>
      </w:r>
      <w:r w:rsidR="002628EA">
        <w:rPr>
          <w:bCs/>
        </w:rPr>
        <w:t>Managing Director, MissionSquare</w:t>
      </w:r>
    </w:p>
    <w:p w14:paraId="29B7BED9" w14:textId="3EBC2264" w:rsidR="00F17FC1" w:rsidRDefault="00F17FC1" w:rsidP="00755B43">
      <w:pPr>
        <w:pStyle w:val="ListParagraph"/>
        <w:numPr>
          <w:ilvl w:val="1"/>
          <w:numId w:val="6"/>
        </w:numPr>
        <w:spacing w:after="0"/>
        <w:rPr>
          <w:bCs/>
        </w:rPr>
      </w:pPr>
      <w:r w:rsidRPr="004B6E95">
        <w:rPr>
          <w:b/>
        </w:rPr>
        <w:t>T</w:t>
      </w:r>
      <w:r w:rsidR="004B6E95" w:rsidRPr="004B6E95">
        <w:rPr>
          <w:b/>
        </w:rPr>
        <w:t>homas</w:t>
      </w:r>
      <w:r w:rsidRPr="004B6E95">
        <w:rPr>
          <w:b/>
        </w:rPr>
        <w:t xml:space="preserve"> Showalter</w:t>
      </w:r>
      <w:r w:rsidR="004B6E95">
        <w:rPr>
          <w:bCs/>
        </w:rPr>
        <w:t>, Services Director, Alera Connect HR</w:t>
      </w:r>
    </w:p>
    <w:p w14:paraId="62459CDE" w14:textId="1E1C996F" w:rsidR="00963BEB" w:rsidRDefault="00963BEB" w:rsidP="00963BEB">
      <w:pPr>
        <w:spacing w:after="0"/>
        <w:rPr>
          <w:bCs/>
        </w:rPr>
      </w:pPr>
    </w:p>
    <w:p w14:paraId="4A36EA80" w14:textId="72346EAD" w:rsidR="00963BEB" w:rsidRPr="00B91BA6" w:rsidRDefault="00963BEB" w:rsidP="00963BEB">
      <w:pPr>
        <w:pStyle w:val="ListParagraph"/>
        <w:numPr>
          <w:ilvl w:val="0"/>
          <w:numId w:val="32"/>
        </w:numPr>
        <w:spacing w:after="0"/>
        <w:rPr>
          <w:bCs/>
        </w:rPr>
      </w:pPr>
      <w:r w:rsidRPr="00963BEB">
        <w:rPr>
          <w:b/>
        </w:rPr>
        <w:t>Alaska Municipal Climate Network</w:t>
      </w:r>
      <w:r>
        <w:rPr>
          <w:bCs/>
        </w:rPr>
        <w:tab/>
      </w:r>
      <w:r>
        <w:rPr>
          <w:bCs/>
        </w:rPr>
        <w:tab/>
      </w:r>
      <w:r>
        <w:rPr>
          <w:bCs/>
        </w:rPr>
        <w:tab/>
      </w:r>
      <w:r>
        <w:rPr>
          <w:bCs/>
        </w:rPr>
        <w:tab/>
      </w:r>
      <w:r w:rsidRPr="00963BEB">
        <w:rPr>
          <w:b/>
        </w:rPr>
        <w:t>Mid Deck</w:t>
      </w:r>
    </w:p>
    <w:p w14:paraId="6086E898" w14:textId="3AAAD810" w:rsidR="00B91BA6" w:rsidRPr="00B91BA6" w:rsidRDefault="00B91BA6" w:rsidP="00B91BA6">
      <w:pPr>
        <w:spacing w:after="0"/>
        <w:ind w:left="1800"/>
        <w:rPr>
          <w:bCs/>
          <w:i/>
          <w:iCs/>
        </w:rPr>
      </w:pPr>
      <w:r>
        <w:rPr>
          <w:bCs/>
          <w:i/>
          <w:iCs/>
        </w:rPr>
        <w:t xml:space="preserve">Moderated by </w:t>
      </w:r>
      <w:r w:rsidRPr="00B91BA6">
        <w:rPr>
          <w:b/>
          <w:i/>
          <w:iCs/>
        </w:rPr>
        <w:t>Michelle Hale</w:t>
      </w:r>
      <w:r>
        <w:rPr>
          <w:bCs/>
          <w:i/>
          <w:iCs/>
        </w:rPr>
        <w:t>, Assembly, City and Borough of Juneau</w:t>
      </w:r>
    </w:p>
    <w:p w14:paraId="6124D9CE" w14:textId="6E897F03" w:rsidR="0037616D" w:rsidRPr="0037616D" w:rsidRDefault="0037616D" w:rsidP="0037616D">
      <w:pPr>
        <w:pStyle w:val="ListParagraph"/>
        <w:numPr>
          <w:ilvl w:val="1"/>
          <w:numId w:val="32"/>
        </w:numPr>
        <w:spacing w:after="0"/>
        <w:rPr>
          <w:bCs/>
        </w:rPr>
      </w:pPr>
      <w:r w:rsidRPr="0037616D">
        <w:rPr>
          <w:b/>
        </w:rPr>
        <w:t>Carole Triem</w:t>
      </w:r>
      <w:r>
        <w:rPr>
          <w:bCs/>
        </w:rPr>
        <w:t>, Assembly, City and Borough of Juneau</w:t>
      </w:r>
    </w:p>
    <w:p w14:paraId="666DAFA8" w14:textId="24792C40" w:rsidR="00963BEB" w:rsidRPr="00963BEB" w:rsidRDefault="00963BEB" w:rsidP="00963BEB">
      <w:pPr>
        <w:pStyle w:val="ListParagraph"/>
        <w:numPr>
          <w:ilvl w:val="1"/>
          <w:numId w:val="32"/>
        </w:numPr>
        <w:spacing w:after="0"/>
        <w:rPr>
          <w:bCs/>
        </w:rPr>
      </w:pPr>
      <w:r w:rsidRPr="00963BEB">
        <w:rPr>
          <w:b/>
        </w:rPr>
        <w:t>Willy Dunne</w:t>
      </w:r>
      <w:r w:rsidRPr="00963BEB">
        <w:rPr>
          <w:bCs/>
        </w:rPr>
        <w:t xml:space="preserve">, </w:t>
      </w:r>
      <w:r>
        <w:rPr>
          <w:bCs/>
        </w:rPr>
        <w:t xml:space="preserve">Assembly, </w:t>
      </w:r>
      <w:r w:rsidRPr="00963BEB">
        <w:rPr>
          <w:bCs/>
        </w:rPr>
        <w:t xml:space="preserve">Kenai Peninsula Borough </w:t>
      </w:r>
    </w:p>
    <w:p w14:paraId="18F8AA5B" w14:textId="57A352CA" w:rsidR="00963BEB" w:rsidRPr="00963BEB" w:rsidRDefault="00963BEB" w:rsidP="00963BEB">
      <w:pPr>
        <w:pStyle w:val="ListParagraph"/>
        <w:numPr>
          <w:ilvl w:val="1"/>
          <w:numId w:val="32"/>
        </w:numPr>
        <w:spacing w:after="0"/>
        <w:rPr>
          <w:bCs/>
        </w:rPr>
      </w:pPr>
      <w:r w:rsidRPr="00963BEB">
        <w:rPr>
          <w:b/>
        </w:rPr>
        <w:t>Donna Aderhold</w:t>
      </w:r>
      <w:r w:rsidRPr="00963BEB">
        <w:rPr>
          <w:bCs/>
        </w:rPr>
        <w:t xml:space="preserve">, </w:t>
      </w:r>
      <w:r>
        <w:rPr>
          <w:bCs/>
        </w:rPr>
        <w:t xml:space="preserve">Council, </w:t>
      </w:r>
      <w:r w:rsidRPr="00963BEB">
        <w:rPr>
          <w:bCs/>
        </w:rPr>
        <w:t xml:space="preserve">City of Homer </w:t>
      </w:r>
    </w:p>
    <w:p w14:paraId="719B0D77" w14:textId="77777777" w:rsidR="00367DBA" w:rsidRPr="007554CF" w:rsidRDefault="00367DBA" w:rsidP="00367DBA">
      <w:pPr>
        <w:pStyle w:val="ListParagraph"/>
        <w:spacing w:after="0"/>
        <w:ind w:left="1800"/>
        <w:rPr>
          <w:b/>
        </w:rPr>
      </w:pPr>
    </w:p>
    <w:p w14:paraId="64608C7C" w14:textId="63749EE5" w:rsidR="00367DBA" w:rsidRDefault="00C42CEA" w:rsidP="00367DBA">
      <w:pPr>
        <w:pStyle w:val="ListParagraph"/>
        <w:numPr>
          <w:ilvl w:val="0"/>
          <w:numId w:val="6"/>
        </w:numPr>
        <w:spacing w:after="0"/>
        <w:rPr>
          <w:b/>
        </w:rPr>
      </w:pPr>
      <w:r>
        <w:rPr>
          <w:b/>
        </w:rPr>
        <w:t>Childcare</w:t>
      </w:r>
      <w:r w:rsidR="00A5757C">
        <w:rPr>
          <w:b/>
        </w:rPr>
        <w:t xml:space="preserve"> and Early </w:t>
      </w:r>
      <w:r w:rsidR="00824929">
        <w:rPr>
          <w:b/>
        </w:rPr>
        <w:t>Learning</w:t>
      </w:r>
      <w:r w:rsidR="00824929">
        <w:rPr>
          <w:b/>
        </w:rPr>
        <w:tab/>
      </w:r>
      <w:r w:rsidR="00367DBA" w:rsidRPr="007554CF">
        <w:rPr>
          <w:b/>
        </w:rPr>
        <w:tab/>
      </w:r>
      <w:r w:rsidR="00367DBA" w:rsidRPr="007554CF">
        <w:rPr>
          <w:b/>
        </w:rPr>
        <w:tab/>
        <w:t xml:space="preserve">            </w:t>
      </w:r>
      <w:r w:rsidR="00367DBA" w:rsidRPr="007554CF">
        <w:rPr>
          <w:b/>
        </w:rPr>
        <w:tab/>
        <w:t>Adventure Room</w:t>
      </w:r>
    </w:p>
    <w:p w14:paraId="0C00B5D3" w14:textId="28F8413B" w:rsidR="00B91BA6" w:rsidRPr="00B91BA6" w:rsidRDefault="00B91BA6" w:rsidP="00B91BA6">
      <w:pPr>
        <w:pStyle w:val="ListParagraph"/>
        <w:spacing w:after="0"/>
        <w:ind w:left="1800"/>
        <w:rPr>
          <w:bCs/>
          <w:i/>
          <w:iCs/>
        </w:rPr>
      </w:pPr>
      <w:r>
        <w:rPr>
          <w:bCs/>
          <w:i/>
          <w:iCs/>
        </w:rPr>
        <w:t xml:space="preserve">Moderated by </w:t>
      </w:r>
      <w:r w:rsidRPr="00B91BA6">
        <w:rPr>
          <w:b/>
          <w:i/>
          <w:iCs/>
        </w:rPr>
        <w:t>Terry Haines</w:t>
      </w:r>
      <w:r>
        <w:rPr>
          <w:bCs/>
          <w:i/>
          <w:iCs/>
        </w:rPr>
        <w:t>, Council, City of Kodiak</w:t>
      </w:r>
    </w:p>
    <w:p w14:paraId="28F69FB8" w14:textId="638CD44F" w:rsidR="00367DBA" w:rsidRDefault="008A4D7D" w:rsidP="008A4D7D">
      <w:pPr>
        <w:pStyle w:val="ListParagraph"/>
        <w:numPr>
          <w:ilvl w:val="1"/>
          <w:numId w:val="6"/>
        </w:numPr>
        <w:spacing w:after="0"/>
      </w:pPr>
      <w:r w:rsidRPr="000222BC">
        <w:rPr>
          <w:b/>
          <w:bCs/>
        </w:rPr>
        <w:t>Stephanie Berglund</w:t>
      </w:r>
      <w:r>
        <w:t>,</w:t>
      </w:r>
      <w:r w:rsidR="004327F2">
        <w:t xml:space="preserve"> CEO,</w:t>
      </w:r>
      <w:r>
        <w:t xml:space="preserve"> </w:t>
      </w:r>
      <w:r w:rsidRPr="009D7C86">
        <w:rPr>
          <w:i/>
          <w:iCs/>
        </w:rPr>
        <w:t>thread</w:t>
      </w:r>
      <w:r>
        <w:t xml:space="preserve"> Alaska</w:t>
      </w:r>
    </w:p>
    <w:p w14:paraId="54ACE34F" w14:textId="7C65A38B" w:rsidR="008A4D7D" w:rsidRDefault="008A4D7D" w:rsidP="008A4D7D">
      <w:pPr>
        <w:pStyle w:val="ListParagraph"/>
        <w:numPr>
          <w:ilvl w:val="1"/>
          <w:numId w:val="6"/>
        </w:numPr>
        <w:spacing w:after="0"/>
      </w:pPr>
      <w:r w:rsidRPr="000222BC">
        <w:rPr>
          <w:b/>
          <w:bCs/>
        </w:rPr>
        <w:t>Anna White</w:t>
      </w:r>
      <w:r>
        <w:t xml:space="preserve">, </w:t>
      </w:r>
      <w:r w:rsidR="00571990">
        <w:t>Program Manager, Early Childhood Success, Institute for Youth, Education, and Families, National League of Cities</w:t>
      </w:r>
    </w:p>
    <w:p w14:paraId="6F0F1BF7" w14:textId="3BD9C5AF" w:rsidR="008A4D7D" w:rsidRDefault="009D7C86" w:rsidP="008A4D7D">
      <w:pPr>
        <w:pStyle w:val="ListParagraph"/>
        <w:numPr>
          <w:ilvl w:val="1"/>
          <w:numId w:val="6"/>
        </w:numPr>
        <w:spacing w:after="0"/>
      </w:pPr>
      <w:r w:rsidRPr="000222BC">
        <w:rPr>
          <w:b/>
          <w:bCs/>
        </w:rPr>
        <w:t>Shawnda O’Brien</w:t>
      </w:r>
      <w:r>
        <w:t xml:space="preserve">, </w:t>
      </w:r>
      <w:r w:rsidR="00755D5C">
        <w:t xml:space="preserve">Director, Division of Public Assistance, </w:t>
      </w:r>
      <w:r w:rsidR="006C50F4">
        <w:t>DHSS</w:t>
      </w:r>
    </w:p>
    <w:p w14:paraId="224854F6" w14:textId="77777777" w:rsidR="008A4D7D" w:rsidRPr="007554CF" w:rsidRDefault="008A4D7D" w:rsidP="00367DBA">
      <w:pPr>
        <w:spacing w:after="0"/>
      </w:pPr>
    </w:p>
    <w:p w14:paraId="185A2173" w14:textId="77777777" w:rsidR="00367DBA" w:rsidRPr="007554CF" w:rsidRDefault="00367DBA" w:rsidP="00367DBA">
      <w:pPr>
        <w:pStyle w:val="ListParagraph"/>
        <w:numPr>
          <w:ilvl w:val="0"/>
          <w:numId w:val="6"/>
        </w:numPr>
        <w:spacing w:after="0"/>
        <w:rPr>
          <w:b/>
          <w:bCs/>
        </w:rPr>
      </w:pPr>
      <w:r w:rsidRPr="007554CF">
        <w:rPr>
          <w:b/>
          <w:bCs/>
        </w:rPr>
        <w:t>DCRA Municipal Refresher – Elections</w:t>
      </w:r>
      <w:r w:rsidRPr="007554CF">
        <w:rPr>
          <w:b/>
          <w:bCs/>
        </w:rPr>
        <w:tab/>
      </w:r>
      <w:r w:rsidRPr="007554CF">
        <w:rPr>
          <w:b/>
          <w:bCs/>
        </w:rPr>
        <w:tab/>
      </w:r>
      <w:r w:rsidRPr="007554CF">
        <w:rPr>
          <w:b/>
          <w:bCs/>
        </w:rPr>
        <w:tab/>
        <w:t>Club Room 1</w:t>
      </w:r>
    </w:p>
    <w:p w14:paraId="5AEC4671" w14:textId="44FCF7CA" w:rsidR="003316BA" w:rsidRPr="007554CF" w:rsidRDefault="00CA6F41" w:rsidP="00367DBA">
      <w:pPr>
        <w:pStyle w:val="ListParagraph"/>
        <w:numPr>
          <w:ilvl w:val="1"/>
          <w:numId w:val="6"/>
        </w:numPr>
        <w:spacing w:after="0"/>
      </w:pPr>
      <w:r w:rsidRPr="004D4F16">
        <w:rPr>
          <w:rFonts w:eastAsia="Times New Roman"/>
          <w:b/>
          <w:bCs/>
        </w:rPr>
        <w:t>Mike White</w:t>
      </w:r>
      <w:r w:rsidRPr="004D4F16">
        <w:rPr>
          <w:rFonts w:eastAsia="Times New Roman"/>
        </w:rPr>
        <w:t xml:space="preserve"> and </w:t>
      </w:r>
      <w:r w:rsidRPr="004D4F16">
        <w:rPr>
          <w:rFonts w:eastAsia="Times New Roman"/>
          <w:b/>
          <w:bCs/>
        </w:rPr>
        <w:t>Melody Nibeck</w:t>
      </w:r>
      <w:r w:rsidRPr="004D4F16">
        <w:rPr>
          <w:rFonts w:eastAsia="Times New Roman"/>
        </w:rPr>
        <w:t>,</w:t>
      </w:r>
      <w:r>
        <w:t xml:space="preserve"> Local Government Specialists, </w:t>
      </w:r>
      <w:r w:rsidR="003316BA">
        <w:t>D</w:t>
      </w:r>
      <w:r w:rsidR="00530A7C">
        <w:t xml:space="preserve">CRA </w:t>
      </w:r>
    </w:p>
    <w:p w14:paraId="18B9B2B5" w14:textId="77777777" w:rsidR="004D4F16" w:rsidRDefault="004D4F16" w:rsidP="00367DBA">
      <w:pPr>
        <w:spacing w:after="0"/>
      </w:pPr>
    </w:p>
    <w:p w14:paraId="33E442FD" w14:textId="37BAEA42" w:rsidR="00367DBA" w:rsidRPr="007554CF" w:rsidRDefault="00367DBA" w:rsidP="00367DBA">
      <w:pPr>
        <w:spacing w:after="0"/>
      </w:pPr>
      <w:r w:rsidRPr="007554CF">
        <w:t>2:30 pm</w:t>
      </w:r>
      <w:r w:rsidRPr="007554CF">
        <w:tab/>
        <w:t xml:space="preserve">Networking Break </w:t>
      </w:r>
      <w:r w:rsidRPr="007554CF">
        <w:tab/>
      </w:r>
      <w:r w:rsidRPr="007554CF">
        <w:tab/>
      </w:r>
      <w:r w:rsidRPr="007554CF">
        <w:tab/>
      </w:r>
      <w:r w:rsidRPr="007554CF">
        <w:tab/>
      </w:r>
      <w:r w:rsidRPr="007554CF">
        <w:tab/>
      </w:r>
      <w:r w:rsidRPr="007554CF">
        <w:tab/>
        <w:t>Exhibit Hall</w:t>
      </w:r>
    </w:p>
    <w:p w14:paraId="56EAC05F" w14:textId="77777777" w:rsidR="00367DBA" w:rsidRPr="007554CF" w:rsidRDefault="00367DBA" w:rsidP="00367DBA">
      <w:pPr>
        <w:spacing w:after="0"/>
      </w:pPr>
    </w:p>
    <w:p w14:paraId="06E2DBE6" w14:textId="77777777" w:rsidR="00367DBA" w:rsidRPr="007554CF" w:rsidRDefault="00367DBA" w:rsidP="00367DBA">
      <w:pPr>
        <w:spacing w:after="0"/>
      </w:pPr>
      <w:r w:rsidRPr="007554CF">
        <w:t>3:00 pm</w:t>
      </w:r>
      <w:r w:rsidRPr="007554CF">
        <w:tab/>
        <w:t>Concurrent Sessions</w:t>
      </w:r>
    </w:p>
    <w:p w14:paraId="481AC2CC" w14:textId="3CFE071B" w:rsidR="00367DBA" w:rsidRPr="00B91BA6" w:rsidRDefault="00B91BA6" w:rsidP="00367DBA">
      <w:pPr>
        <w:pStyle w:val="ListParagraph"/>
        <w:numPr>
          <w:ilvl w:val="0"/>
          <w:numId w:val="2"/>
        </w:numPr>
        <w:spacing w:after="0"/>
      </w:pPr>
      <w:r>
        <w:rPr>
          <w:b/>
        </w:rPr>
        <w:t xml:space="preserve">Alaska’s </w:t>
      </w:r>
      <w:r w:rsidR="00824929">
        <w:rPr>
          <w:b/>
        </w:rPr>
        <w:t>Broadband</w:t>
      </w:r>
      <w:r>
        <w:rPr>
          <w:b/>
        </w:rPr>
        <w:t xml:space="preserve"> Strategy</w:t>
      </w:r>
      <w:r w:rsidR="00824929">
        <w:rPr>
          <w:b/>
        </w:rPr>
        <w:tab/>
      </w:r>
      <w:r w:rsidR="00824929">
        <w:rPr>
          <w:b/>
        </w:rPr>
        <w:tab/>
      </w:r>
      <w:r w:rsidR="00367DBA" w:rsidRPr="007554CF">
        <w:rPr>
          <w:b/>
        </w:rPr>
        <w:tab/>
        <w:t xml:space="preserve">              Endeavor Room</w:t>
      </w:r>
    </w:p>
    <w:p w14:paraId="27FC698E" w14:textId="1458AA37" w:rsidR="00B91BA6" w:rsidRPr="00B91BA6" w:rsidRDefault="00B91BA6" w:rsidP="00B91BA6">
      <w:pPr>
        <w:pStyle w:val="ListParagraph"/>
        <w:spacing w:after="0"/>
        <w:ind w:left="1800"/>
        <w:rPr>
          <w:bCs/>
          <w:i/>
          <w:iCs/>
        </w:rPr>
      </w:pPr>
      <w:r>
        <w:rPr>
          <w:bCs/>
          <w:i/>
          <w:iCs/>
        </w:rPr>
        <w:t xml:space="preserve">Moderated by </w:t>
      </w:r>
      <w:r w:rsidRPr="00B91BA6">
        <w:rPr>
          <w:b/>
          <w:i/>
          <w:iCs/>
        </w:rPr>
        <w:t>Nils Andreassen</w:t>
      </w:r>
      <w:r>
        <w:rPr>
          <w:bCs/>
          <w:i/>
          <w:iCs/>
        </w:rPr>
        <w:t>, Executive Director, Alaska Municipal League</w:t>
      </w:r>
    </w:p>
    <w:p w14:paraId="1DB3F011" w14:textId="13C16F33" w:rsidR="00367DBA" w:rsidRDefault="0080040E" w:rsidP="00462099">
      <w:pPr>
        <w:pStyle w:val="ListParagraph"/>
        <w:numPr>
          <w:ilvl w:val="1"/>
          <w:numId w:val="2"/>
        </w:numPr>
        <w:spacing w:after="0"/>
      </w:pPr>
      <w:r w:rsidRPr="005C2AB0">
        <w:rPr>
          <w:b/>
          <w:bCs/>
        </w:rPr>
        <w:t>Hallie Bisset</w:t>
      </w:r>
      <w:r>
        <w:t>, Chair, Alaska Broadband Task Force</w:t>
      </w:r>
    </w:p>
    <w:p w14:paraId="735CFB99" w14:textId="123638B4" w:rsidR="0080040E" w:rsidRDefault="00EE63F0" w:rsidP="00462099">
      <w:pPr>
        <w:pStyle w:val="ListParagraph"/>
        <w:numPr>
          <w:ilvl w:val="1"/>
          <w:numId w:val="2"/>
        </w:numPr>
        <w:spacing w:after="0"/>
      </w:pPr>
      <w:r w:rsidRPr="00EE63F0">
        <w:rPr>
          <w:b/>
          <w:bCs/>
        </w:rPr>
        <w:t>Christine O’Connor</w:t>
      </w:r>
      <w:r>
        <w:t>, Alaska Telecommunications Association</w:t>
      </w:r>
    </w:p>
    <w:p w14:paraId="1E6F6780" w14:textId="77777777" w:rsidR="00462099" w:rsidRPr="007554CF" w:rsidRDefault="00462099" w:rsidP="00367DBA">
      <w:pPr>
        <w:spacing w:after="0"/>
      </w:pPr>
    </w:p>
    <w:p w14:paraId="1B0D89CE" w14:textId="7863693A" w:rsidR="00367DBA" w:rsidRPr="00B91BA6" w:rsidRDefault="00367DBA" w:rsidP="00367DBA">
      <w:pPr>
        <w:pStyle w:val="ListParagraph"/>
        <w:numPr>
          <w:ilvl w:val="0"/>
          <w:numId w:val="2"/>
        </w:numPr>
        <w:spacing w:after="0"/>
      </w:pPr>
      <w:r w:rsidRPr="007554CF">
        <w:rPr>
          <w:b/>
        </w:rPr>
        <w:t>Housing and Homelessness</w:t>
      </w:r>
      <w:r w:rsidRPr="007554CF">
        <w:tab/>
      </w:r>
      <w:r w:rsidRPr="007554CF">
        <w:tab/>
      </w:r>
      <w:r w:rsidRPr="007554CF">
        <w:tab/>
      </w:r>
      <w:r w:rsidRPr="007554CF">
        <w:tab/>
      </w:r>
      <w:r w:rsidRPr="007554CF">
        <w:tab/>
      </w:r>
      <w:r w:rsidRPr="007554CF">
        <w:rPr>
          <w:b/>
        </w:rPr>
        <w:t>Adventure Room</w:t>
      </w:r>
    </w:p>
    <w:p w14:paraId="18C8CEC8" w14:textId="3A9D2182" w:rsidR="00B91BA6" w:rsidRPr="00B91BA6" w:rsidRDefault="00B91BA6" w:rsidP="00B91BA6">
      <w:pPr>
        <w:pStyle w:val="ListParagraph"/>
        <w:spacing w:after="0"/>
        <w:ind w:left="1800"/>
        <w:rPr>
          <w:bCs/>
          <w:i/>
          <w:iCs/>
        </w:rPr>
      </w:pPr>
      <w:r>
        <w:rPr>
          <w:bCs/>
          <w:i/>
          <w:iCs/>
        </w:rPr>
        <w:t xml:space="preserve">Moderated by </w:t>
      </w:r>
      <w:r w:rsidRPr="00B91BA6">
        <w:rPr>
          <w:b/>
          <w:i/>
          <w:iCs/>
        </w:rPr>
        <w:t>Valerie Therrien</w:t>
      </w:r>
      <w:r>
        <w:rPr>
          <w:bCs/>
          <w:i/>
          <w:iCs/>
        </w:rPr>
        <w:t>, Council, City of Fairbanks</w:t>
      </w:r>
    </w:p>
    <w:p w14:paraId="228035DE" w14:textId="2E7B9EBC" w:rsidR="00367DBA" w:rsidRDefault="00527B51" w:rsidP="00527B51">
      <w:pPr>
        <w:pStyle w:val="ListParagraph"/>
        <w:numPr>
          <w:ilvl w:val="1"/>
          <w:numId w:val="2"/>
        </w:numPr>
        <w:spacing w:after="0"/>
      </w:pPr>
      <w:r w:rsidRPr="000222BC">
        <w:rPr>
          <w:b/>
          <w:bCs/>
        </w:rPr>
        <w:t>Chris Kolerok</w:t>
      </w:r>
      <w:r>
        <w:t xml:space="preserve">, </w:t>
      </w:r>
      <w:r w:rsidR="00864764">
        <w:t xml:space="preserve">Director, Public Policy and Government Affairs, </w:t>
      </w:r>
      <w:r>
        <w:t>Cook Inlet Housing</w:t>
      </w:r>
      <w:r w:rsidR="00855677">
        <w:t xml:space="preserve"> Authority</w:t>
      </w:r>
    </w:p>
    <w:p w14:paraId="08119EBC" w14:textId="3E169988" w:rsidR="00527B51" w:rsidRDefault="00527B51" w:rsidP="00527B51">
      <w:pPr>
        <w:pStyle w:val="ListParagraph"/>
        <w:numPr>
          <w:ilvl w:val="1"/>
          <w:numId w:val="2"/>
        </w:numPr>
        <w:spacing w:after="0"/>
      </w:pPr>
      <w:r w:rsidRPr="00B90282">
        <w:rPr>
          <w:b/>
          <w:bCs/>
        </w:rPr>
        <w:t>Daniel Delfino</w:t>
      </w:r>
      <w:r>
        <w:t xml:space="preserve">, </w:t>
      </w:r>
      <w:r w:rsidR="00B90282">
        <w:t xml:space="preserve">Director, Planning </w:t>
      </w:r>
      <w:r>
        <w:t>A</w:t>
      </w:r>
      <w:r w:rsidR="00B90282">
        <w:t xml:space="preserve">laska </w:t>
      </w:r>
      <w:r>
        <w:t>H</w:t>
      </w:r>
      <w:r w:rsidR="00B90282">
        <w:t xml:space="preserve">ousing </w:t>
      </w:r>
      <w:r>
        <w:t>F</w:t>
      </w:r>
      <w:r w:rsidR="00B90282">
        <w:t xml:space="preserve">inance </w:t>
      </w:r>
      <w:r>
        <w:t>C</w:t>
      </w:r>
      <w:r w:rsidR="00B90282">
        <w:t xml:space="preserve">orporation </w:t>
      </w:r>
    </w:p>
    <w:p w14:paraId="3B1817F3" w14:textId="571C869D" w:rsidR="00864764" w:rsidRDefault="00864764" w:rsidP="00527B51">
      <w:pPr>
        <w:pStyle w:val="ListParagraph"/>
        <w:numPr>
          <w:ilvl w:val="1"/>
          <w:numId w:val="2"/>
        </w:numPr>
        <w:spacing w:after="0"/>
      </w:pPr>
      <w:r w:rsidRPr="000222BC">
        <w:rPr>
          <w:b/>
          <w:bCs/>
        </w:rPr>
        <w:lastRenderedPageBreak/>
        <w:t>Brian Wilson</w:t>
      </w:r>
      <w:r w:rsidR="00E81411">
        <w:t>, Executive Director, Alaska Coalition of Housing and Homelessness</w:t>
      </w:r>
    </w:p>
    <w:p w14:paraId="7C6512FE" w14:textId="1FB29C15" w:rsidR="005F410F" w:rsidRDefault="005F410F" w:rsidP="00527B51">
      <w:pPr>
        <w:pStyle w:val="ListParagraph"/>
        <w:numPr>
          <w:ilvl w:val="1"/>
          <w:numId w:val="2"/>
        </w:numPr>
        <w:spacing w:after="0"/>
      </w:pPr>
      <w:r w:rsidRPr="005F410F">
        <w:rPr>
          <w:b/>
          <w:bCs/>
        </w:rPr>
        <w:t>Kelda Barstad</w:t>
      </w:r>
      <w:r>
        <w:t>, Program Officer, Alaska Mental Health Trust Authority</w:t>
      </w:r>
    </w:p>
    <w:p w14:paraId="1BCECF44" w14:textId="77777777" w:rsidR="00527B51" w:rsidRPr="007554CF" w:rsidRDefault="00527B51" w:rsidP="00367DBA">
      <w:pPr>
        <w:spacing w:after="0"/>
      </w:pPr>
    </w:p>
    <w:p w14:paraId="2B9F4C02" w14:textId="56DE6490" w:rsidR="00367DBA" w:rsidRPr="00B91BA6" w:rsidRDefault="005476D0" w:rsidP="00367DBA">
      <w:pPr>
        <w:pStyle w:val="ListParagraph"/>
        <w:numPr>
          <w:ilvl w:val="0"/>
          <w:numId w:val="2"/>
        </w:numPr>
        <w:spacing w:after="0"/>
      </w:pPr>
      <w:bookmarkStart w:id="1" w:name="_Hlk525541359"/>
      <w:bookmarkStart w:id="2" w:name="_Hlk21617865"/>
      <w:r>
        <w:rPr>
          <w:b/>
        </w:rPr>
        <w:t>Public Infrastructure Asset Management</w:t>
      </w:r>
      <w:r w:rsidR="00367DBA" w:rsidRPr="007554CF">
        <w:rPr>
          <w:b/>
        </w:rPr>
        <w:tab/>
      </w:r>
      <w:r w:rsidR="00367DBA" w:rsidRPr="007554CF">
        <w:rPr>
          <w:b/>
        </w:rPr>
        <w:tab/>
        <w:t xml:space="preserve">      </w:t>
      </w:r>
      <w:r w:rsidR="00367DBA" w:rsidRPr="007554CF">
        <w:rPr>
          <w:b/>
        </w:rPr>
        <w:tab/>
      </w:r>
      <w:r w:rsidR="00963BEB">
        <w:rPr>
          <w:b/>
        </w:rPr>
        <w:t>Fore Deck</w:t>
      </w:r>
    </w:p>
    <w:p w14:paraId="2CC4D76F" w14:textId="420B5B95" w:rsidR="00B91BA6" w:rsidRPr="00B91BA6" w:rsidRDefault="00B91BA6" w:rsidP="00B91BA6">
      <w:pPr>
        <w:pStyle w:val="ListParagraph"/>
        <w:spacing w:after="0"/>
        <w:ind w:left="1800"/>
        <w:rPr>
          <w:bCs/>
          <w:i/>
          <w:iCs/>
        </w:rPr>
      </w:pPr>
      <w:r>
        <w:rPr>
          <w:bCs/>
          <w:i/>
          <w:iCs/>
        </w:rPr>
        <w:t xml:space="preserve">Moderated by </w:t>
      </w:r>
      <w:r w:rsidRPr="00B91BA6">
        <w:rPr>
          <w:b/>
          <w:i/>
          <w:iCs/>
        </w:rPr>
        <w:t>Fannie Suvlu</w:t>
      </w:r>
      <w:r>
        <w:rPr>
          <w:bCs/>
          <w:i/>
          <w:iCs/>
        </w:rPr>
        <w:t xml:space="preserve">, Mayor, City of Utqiagvik </w:t>
      </w:r>
    </w:p>
    <w:bookmarkEnd w:id="1"/>
    <w:bookmarkEnd w:id="2"/>
    <w:p w14:paraId="0B94783F" w14:textId="425DE1E8" w:rsidR="004D4F16" w:rsidRDefault="004D4F16" w:rsidP="004D4F16">
      <w:pPr>
        <w:pStyle w:val="ListParagraph"/>
        <w:numPr>
          <w:ilvl w:val="1"/>
          <w:numId w:val="2"/>
        </w:numPr>
        <w:spacing w:after="0"/>
      </w:pPr>
      <w:r w:rsidRPr="007917DE">
        <w:rPr>
          <w:b/>
          <w:bCs/>
        </w:rPr>
        <w:t>Jake Kowalski</w:t>
      </w:r>
      <w:r>
        <w:t>, Government Finance Officers Association</w:t>
      </w:r>
    </w:p>
    <w:p w14:paraId="1B9F662F" w14:textId="552F5C12" w:rsidR="005476D0" w:rsidRPr="00D613B2" w:rsidRDefault="005476D0" w:rsidP="005476D0">
      <w:pPr>
        <w:pStyle w:val="ListParagraph"/>
        <w:numPr>
          <w:ilvl w:val="1"/>
          <w:numId w:val="2"/>
        </w:numPr>
        <w:spacing w:after="0"/>
        <w:rPr>
          <w:b/>
        </w:rPr>
      </w:pPr>
      <w:r w:rsidRPr="00F0555F">
        <w:rPr>
          <w:b/>
        </w:rPr>
        <w:t>Tim Mearig</w:t>
      </w:r>
      <w:r>
        <w:rPr>
          <w:bCs/>
        </w:rPr>
        <w:t xml:space="preserve">, Director, Facilities, Dept. of Education and Early Development </w:t>
      </w:r>
    </w:p>
    <w:p w14:paraId="64607F8E" w14:textId="21313D2A" w:rsidR="00587615" w:rsidRDefault="00AE76DA" w:rsidP="00E940F4">
      <w:pPr>
        <w:pStyle w:val="ListParagraph"/>
        <w:numPr>
          <w:ilvl w:val="1"/>
          <w:numId w:val="2"/>
        </w:numPr>
        <w:spacing w:after="0"/>
      </w:pPr>
      <w:r w:rsidRPr="00AE76DA">
        <w:rPr>
          <w:b/>
          <w:bCs/>
        </w:rPr>
        <w:t>Tim Sandstrom</w:t>
      </w:r>
      <w:r>
        <w:t>, Director, Rural Programs, Alaska Energy Authority</w:t>
      </w:r>
    </w:p>
    <w:p w14:paraId="3BEE53C3" w14:textId="02DA2354" w:rsidR="00963BEB" w:rsidRDefault="00963BEB" w:rsidP="00963BEB">
      <w:pPr>
        <w:spacing w:after="0"/>
      </w:pPr>
    </w:p>
    <w:p w14:paraId="0589FCA6" w14:textId="391B51FE" w:rsidR="00963BEB" w:rsidRDefault="00963BEB" w:rsidP="00963BEB">
      <w:pPr>
        <w:pStyle w:val="ListParagraph"/>
        <w:numPr>
          <w:ilvl w:val="0"/>
          <w:numId w:val="33"/>
        </w:numPr>
        <w:spacing w:after="0"/>
        <w:rPr>
          <w:b/>
          <w:bCs/>
        </w:rPr>
      </w:pPr>
      <w:r w:rsidRPr="00B43462">
        <w:rPr>
          <w:b/>
          <w:bCs/>
        </w:rPr>
        <w:t>Benefiting from SEMT</w:t>
      </w:r>
      <w:r w:rsidRPr="00B43462">
        <w:rPr>
          <w:b/>
          <w:bCs/>
        </w:rPr>
        <w:tab/>
      </w:r>
      <w:r w:rsidRPr="00B43462">
        <w:rPr>
          <w:b/>
          <w:bCs/>
        </w:rPr>
        <w:tab/>
      </w:r>
      <w:r w:rsidRPr="00B43462">
        <w:rPr>
          <w:b/>
          <w:bCs/>
        </w:rPr>
        <w:tab/>
      </w:r>
      <w:r w:rsidRPr="00B43462">
        <w:rPr>
          <w:b/>
          <w:bCs/>
        </w:rPr>
        <w:tab/>
      </w:r>
      <w:r w:rsidRPr="00B43462">
        <w:rPr>
          <w:b/>
          <w:bCs/>
        </w:rPr>
        <w:tab/>
        <w:t>Mid Deck</w:t>
      </w:r>
    </w:p>
    <w:p w14:paraId="682547FA" w14:textId="074756ED" w:rsidR="00B91BA6" w:rsidRPr="00B91BA6" w:rsidRDefault="00B91BA6" w:rsidP="00B91BA6">
      <w:pPr>
        <w:pStyle w:val="ListParagraph"/>
        <w:spacing w:after="0"/>
        <w:ind w:left="1800"/>
        <w:rPr>
          <w:i/>
          <w:iCs/>
        </w:rPr>
      </w:pPr>
      <w:r>
        <w:rPr>
          <w:i/>
          <w:iCs/>
        </w:rPr>
        <w:t xml:space="preserve">Moderated by </w:t>
      </w:r>
      <w:r w:rsidRPr="00B91BA6">
        <w:rPr>
          <w:b/>
          <w:bCs/>
          <w:i/>
          <w:iCs/>
        </w:rPr>
        <w:t>John Whiddon</w:t>
      </w:r>
      <w:r>
        <w:rPr>
          <w:i/>
          <w:iCs/>
        </w:rPr>
        <w:t>, Council, City of Kodiak</w:t>
      </w:r>
    </w:p>
    <w:p w14:paraId="4A0A9041" w14:textId="1449122C" w:rsidR="00B43462" w:rsidRDefault="00B43462" w:rsidP="00B43462">
      <w:pPr>
        <w:pStyle w:val="ListParagraph"/>
        <w:numPr>
          <w:ilvl w:val="1"/>
          <w:numId w:val="33"/>
        </w:numPr>
        <w:spacing w:after="0"/>
      </w:pPr>
      <w:r w:rsidRPr="00B43462">
        <w:rPr>
          <w:b/>
          <w:bCs/>
        </w:rPr>
        <w:t>Katherine McDonald</w:t>
      </w:r>
      <w:r>
        <w:t>, Office of Rate Review, DHSS</w:t>
      </w:r>
    </w:p>
    <w:p w14:paraId="524ADBE7" w14:textId="7434EA3E" w:rsidR="00490A08" w:rsidRDefault="00490A08" w:rsidP="00B43462">
      <w:pPr>
        <w:pStyle w:val="ListParagraph"/>
        <w:numPr>
          <w:ilvl w:val="1"/>
          <w:numId w:val="33"/>
        </w:numPr>
        <w:spacing w:after="0"/>
      </w:pPr>
      <w:r w:rsidRPr="00490A08">
        <w:rPr>
          <w:b/>
          <w:bCs/>
        </w:rPr>
        <w:t>Sheavon Brunelle</w:t>
      </w:r>
      <w:r>
        <w:t>, SEMT Coordinator, State of Alaska</w:t>
      </w:r>
    </w:p>
    <w:p w14:paraId="393333FB" w14:textId="77777777" w:rsidR="00E940F4" w:rsidRPr="007554CF" w:rsidRDefault="00E940F4" w:rsidP="00367DBA">
      <w:pPr>
        <w:spacing w:after="0"/>
      </w:pPr>
    </w:p>
    <w:p w14:paraId="516A3FA7" w14:textId="77777777" w:rsidR="00367DBA" w:rsidRPr="007554CF" w:rsidRDefault="00367DBA" w:rsidP="00367DBA">
      <w:pPr>
        <w:pStyle w:val="ListParagraph"/>
        <w:numPr>
          <w:ilvl w:val="0"/>
          <w:numId w:val="12"/>
        </w:numPr>
        <w:spacing w:after="0"/>
        <w:rPr>
          <w:b/>
          <w:bCs/>
        </w:rPr>
      </w:pPr>
      <w:r w:rsidRPr="007554CF">
        <w:rPr>
          <w:b/>
          <w:bCs/>
        </w:rPr>
        <w:t>DCRA Municipal Refresher – Open Meetings Act</w:t>
      </w:r>
      <w:r w:rsidRPr="007554CF">
        <w:rPr>
          <w:b/>
          <w:bCs/>
        </w:rPr>
        <w:tab/>
      </w:r>
      <w:r w:rsidRPr="007554CF">
        <w:rPr>
          <w:b/>
          <w:bCs/>
        </w:rPr>
        <w:tab/>
        <w:t>Club Room 1</w:t>
      </w:r>
    </w:p>
    <w:p w14:paraId="7EAC3BB5" w14:textId="415766C9" w:rsidR="00530A7C" w:rsidRDefault="00CA6F41" w:rsidP="00530A7C">
      <w:pPr>
        <w:pStyle w:val="ListParagraph"/>
        <w:numPr>
          <w:ilvl w:val="1"/>
          <w:numId w:val="12"/>
        </w:numPr>
        <w:spacing w:after="0"/>
      </w:pPr>
      <w:r w:rsidRPr="00CA6F41">
        <w:rPr>
          <w:rFonts w:eastAsia="Times New Roman"/>
          <w:b/>
          <w:bCs/>
        </w:rPr>
        <w:t>Jed Cox</w:t>
      </w:r>
      <w:r>
        <w:rPr>
          <w:rFonts w:eastAsia="Times New Roman"/>
        </w:rPr>
        <w:t xml:space="preserve"> and </w:t>
      </w:r>
      <w:r w:rsidRPr="00CA6F41">
        <w:rPr>
          <w:rFonts w:eastAsia="Times New Roman"/>
          <w:b/>
          <w:bCs/>
        </w:rPr>
        <w:t>Mike White</w:t>
      </w:r>
      <w:r>
        <w:rPr>
          <w:rFonts w:eastAsia="Times New Roman"/>
        </w:rPr>
        <w:t>, Local Government Specialists,</w:t>
      </w:r>
      <w:r>
        <w:t xml:space="preserve"> </w:t>
      </w:r>
      <w:r w:rsidR="00530A7C">
        <w:t>DCRA</w:t>
      </w:r>
    </w:p>
    <w:p w14:paraId="10B1ECF6" w14:textId="77777777" w:rsidR="00530A7C" w:rsidRDefault="00530A7C" w:rsidP="00367DBA">
      <w:pPr>
        <w:spacing w:after="0"/>
      </w:pPr>
    </w:p>
    <w:p w14:paraId="2BD7F1D0" w14:textId="307B9939" w:rsidR="00367DBA" w:rsidRPr="007554CF" w:rsidRDefault="00367DBA" w:rsidP="00367DBA">
      <w:pPr>
        <w:spacing w:after="0"/>
      </w:pPr>
      <w:r w:rsidRPr="007554CF">
        <w:t xml:space="preserve">4:15 pm </w:t>
      </w:r>
      <w:r w:rsidRPr="007554CF">
        <w:tab/>
        <w:t>Afternoon Break</w:t>
      </w:r>
      <w:r w:rsidRPr="007554CF">
        <w:tab/>
      </w:r>
      <w:r>
        <w:tab/>
      </w:r>
      <w:r>
        <w:tab/>
      </w:r>
      <w:r w:rsidRPr="007554CF">
        <w:tab/>
      </w:r>
      <w:r w:rsidRPr="007554CF">
        <w:tab/>
      </w:r>
      <w:r w:rsidRPr="007554CF">
        <w:tab/>
      </w:r>
      <w:r w:rsidRPr="007554CF">
        <w:rPr>
          <w:b/>
          <w:bCs/>
        </w:rPr>
        <w:t>Exhibit Hall</w:t>
      </w:r>
    </w:p>
    <w:p w14:paraId="16647E79" w14:textId="77777777" w:rsidR="00367DBA" w:rsidRPr="007554CF" w:rsidRDefault="00367DBA" w:rsidP="00367DBA">
      <w:pPr>
        <w:spacing w:after="0"/>
      </w:pPr>
    </w:p>
    <w:p w14:paraId="24977DA3" w14:textId="58FF5067" w:rsidR="00367DBA" w:rsidRPr="007554CF" w:rsidRDefault="00367DBA" w:rsidP="00947852">
      <w:pPr>
        <w:spacing w:after="0"/>
        <w:rPr>
          <w:b/>
        </w:rPr>
      </w:pPr>
      <w:r w:rsidRPr="007554CF">
        <w:t>4:30 pm</w:t>
      </w:r>
      <w:r w:rsidRPr="007554CF">
        <w:tab/>
      </w:r>
      <w:r w:rsidRPr="007554CF">
        <w:rPr>
          <w:b/>
        </w:rPr>
        <w:t>Committee Meetings</w:t>
      </w:r>
    </w:p>
    <w:p w14:paraId="528C5B38" w14:textId="77777777" w:rsidR="00367DBA" w:rsidRPr="007554CF" w:rsidRDefault="00367DBA" w:rsidP="00367DBA">
      <w:pPr>
        <w:pStyle w:val="ListParagraph"/>
        <w:numPr>
          <w:ilvl w:val="0"/>
          <w:numId w:val="3"/>
        </w:numPr>
        <w:spacing w:after="0"/>
      </w:pPr>
      <w:r w:rsidRPr="007554CF">
        <w:rPr>
          <w:b/>
        </w:rPr>
        <w:t>Legislative Position Committee</w:t>
      </w:r>
      <w:r w:rsidRPr="007554CF">
        <w:t xml:space="preserve"> </w:t>
      </w:r>
      <w:r w:rsidRPr="007554CF">
        <w:tab/>
      </w:r>
      <w:r w:rsidRPr="007554CF">
        <w:tab/>
      </w:r>
      <w:r w:rsidRPr="007554CF">
        <w:tab/>
      </w:r>
      <w:r w:rsidRPr="007554CF">
        <w:tab/>
      </w:r>
      <w:r w:rsidRPr="007554CF">
        <w:rPr>
          <w:b/>
        </w:rPr>
        <w:t>Endeavor Room</w:t>
      </w:r>
    </w:p>
    <w:p w14:paraId="6D944B4F" w14:textId="6AE0D1F1" w:rsidR="00367DBA" w:rsidRPr="007554CF" w:rsidRDefault="001B0F28" w:rsidP="00367DBA">
      <w:pPr>
        <w:pStyle w:val="ListParagraph"/>
        <w:numPr>
          <w:ilvl w:val="1"/>
          <w:numId w:val="3"/>
        </w:numPr>
        <w:spacing w:after="0"/>
        <w:rPr>
          <w:bCs/>
        </w:rPr>
      </w:pPr>
      <w:r>
        <w:rPr>
          <w:b/>
        </w:rPr>
        <w:t>Sabrena Combs</w:t>
      </w:r>
      <w:r w:rsidR="00367DBA" w:rsidRPr="007554CF">
        <w:rPr>
          <w:bCs/>
        </w:rPr>
        <w:t xml:space="preserve">, Chair, Legislative Position Committee </w:t>
      </w:r>
    </w:p>
    <w:p w14:paraId="6D19F8FA" w14:textId="77777777" w:rsidR="00367DBA" w:rsidRPr="007554CF" w:rsidRDefault="00367DBA" w:rsidP="00367DBA">
      <w:pPr>
        <w:pStyle w:val="ListParagraph"/>
        <w:numPr>
          <w:ilvl w:val="0"/>
          <w:numId w:val="3"/>
        </w:numPr>
        <w:spacing w:after="0"/>
      </w:pPr>
      <w:r w:rsidRPr="007554CF">
        <w:rPr>
          <w:b/>
        </w:rPr>
        <w:t>Resolutions Committee</w:t>
      </w:r>
      <w:r w:rsidRPr="007554CF">
        <w:t xml:space="preserve"> </w:t>
      </w:r>
      <w:r w:rsidRPr="007554CF">
        <w:tab/>
      </w:r>
      <w:r w:rsidRPr="007554CF">
        <w:tab/>
      </w:r>
      <w:r w:rsidRPr="007554CF">
        <w:tab/>
      </w:r>
      <w:r w:rsidRPr="007554CF">
        <w:tab/>
      </w:r>
      <w:r w:rsidRPr="007554CF">
        <w:tab/>
      </w:r>
      <w:r w:rsidRPr="007554CF">
        <w:rPr>
          <w:b/>
        </w:rPr>
        <w:t>Endeavor Room</w:t>
      </w:r>
    </w:p>
    <w:p w14:paraId="18718296" w14:textId="2FDCCB36" w:rsidR="00367DBA" w:rsidRPr="007554CF" w:rsidRDefault="00DA58E3" w:rsidP="00367DBA">
      <w:pPr>
        <w:pStyle w:val="ListParagraph"/>
        <w:numPr>
          <w:ilvl w:val="1"/>
          <w:numId w:val="3"/>
        </w:numPr>
        <w:spacing w:after="0"/>
      </w:pPr>
      <w:r>
        <w:rPr>
          <w:b/>
        </w:rPr>
        <w:t>Jim Matherly</w:t>
      </w:r>
      <w:r w:rsidR="00367DBA" w:rsidRPr="007554CF">
        <w:rPr>
          <w:bCs/>
        </w:rPr>
        <w:t>, Chair, Resolutions Committee</w:t>
      </w:r>
    </w:p>
    <w:p w14:paraId="7056258B" w14:textId="77777777" w:rsidR="00367DBA" w:rsidRPr="007554CF" w:rsidRDefault="00367DBA" w:rsidP="00367DBA">
      <w:pPr>
        <w:spacing w:after="0"/>
      </w:pPr>
    </w:p>
    <w:p w14:paraId="33EB3A9C" w14:textId="77777777" w:rsidR="00367DBA" w:rsidRPr="007554CF" w:rsidRDefault="00367DBA" w:rsidP="00367DBA">
      <w:pPr>
        <w:spacing w:after="0"/>
        <w:rPr>
          <w:b/>
        </w:rPr>
      </w:pPr>
      <w:r w:rsidRPr="007554CF">
        <w:t xml:space="preserve">5:30 pm </w:t>
      </w:r>
      <w:r w:rsidRPr="007554CF">
        <w:rPr>
          <w:b/>
        </w:rPr>
        <w:tab/>
        <w:t>Nominating Committee</w:t>
      </w:r>
      <w:r w:rsidRPr="007554CF">
        <w:rPr>
          <w:b/>
        </w:rPr>
        <w:tab/>
      </w:r>
      <w:r w:rsidRPr="007554CF">
        <w:rPr>
          <w:b/>
        </w:rPr>
        <w:tab/>
      </w:r>
      <w:r w:rsidRPr="007554CF">
        <w:rPr>
          <w:b/>
        </w:rPr>
        <w:tab/>
      </w:r>
      <w:r w:rsidRPr="007554CF">
        <w:rPr>
          <w:b/>
        </w:rPr>
        <w:tab/>
      </w:r>
      <w:r w:rsidRPr="007554CF">
        <w:rPr>
          <w:b/>
        </w:rPr>
        <w:tab/>
      </w:r>
      <w:r w:rsidRPr="007554CF">
        <w:rPr>
          <w:b/>
        </w:rPr>
        <w:tab/>
        <w:t>Library</w:t>
      </w:r>
    </w:p>
    <w:p w14:paraId="623448EA" w14:textId="470C3EAD" w:rsidR="00367DBA" w:rsidRPr="007554CF" w:rsidRDefault="00367DBA" w:rsidP="00367DBA">
      <w:pPr>
        <w:spacing w:after="0"/>
        <w:ind w:left="1440"/>
        <w:rPr>
          <w:bCs/>
          <w:i/>
          <w:iCs/>
        </w:rPr>
      </w:pPr>
      <w:r w:rsidRPr="007554CF">
        <w:rPr>
          <w:bCs/>
          <w:i/>
          <w:iCs/>
        </w:rPr>
        <w:t>The AML Nominating Committee will conduct this formal meeting to develop and approve the final candidate slate for the AML board of directors</w:t>
      </w:r>
      <w:r w:rsidR="00875236">
        <w:rPr>
          <w:bCs/>
          <w:i/>
          <w:iCs/>
        </w:rPr>
        <w:t>.</w:t>
      </w:r>
      <w:r w:rsidRPr="007554CF">
        <w:rPr>
          <w:bCs/>
          <w:i/>
          <w:iCs/>
        </w:rPr>
        <w:t xml:space="preserve"> </w:t>
      </w:r>
    </w:p>
    <w:p w14:paraId="0ADE1579" w14:textId="77777777" w:rsidR="00367DBA" w:rsidRPr="007554CF" w:rsidRDefault="00367DBA" w:rsidP="00367DBA">
      <w:pPr>
        <w:pStyle w:val="ListParagraph"/>
        <w:numPr>
          <w:ilvl w:val="0"/>
          <w:numId w:val="18"/>
        </w:numPr>
        <w:spacing w:after="0"/>
        <w:rPr>
          <w:bCs/>
          <w:i/>
          <w:iCs/>
        </w:rPr>
      </w:pPr>
      <w:r w:rsidRPr="007554CF">
        <w:rPr>
          <w:b/>
        </w:rPr>
        <w:t>Pat Branson</w:t>
      </w:r>
      <w:r w:rsidRPr="007554CF">
        <w:rPr>
          <w:bCs/>
        </w:rPr>
        <w:t>, Chair, Nominating Committee</w:t>
      </w:r>
    </w:p>
    <w:p w14:paraId="04EA7BFB" w14:textId="77777777" w:rsidR="00367DBA" w:rsidRPr="007554CF" w:rsidRDefault="00367DBA" w:rsidP="00367DBA">
      <w:pPr>
        <w:spacing w:after="0"/>
      </w:pPr>
    </w:p>
    <w:p w14:paraId="32A3086D" w14:textId="70F0348B" w:rsidR="00367DBA" w:rsidRPr="007554CF" w:rsidRDefault="00367DBA" w:rsidP="00367DBA">
      <w:pPr>
        <w:spacing w:after="0"/>
        <w:rPr>
          <w:b/>
        </w:rPr>
      </w:pPr>
      <w:r w:rsidRPr="007554CF">
        <w:t>6:00 pm</w:t>
      </w:r>
      <w:r w:rsidRPr="007554CF">
        <w:tab/>
      </w:r>
      <w:r w:rsidR="004D4F16">
        <w:rPr>
          <w:b/>
        </w:rPr>
        <w:t>Awards Dinner</w:t>
      </w:r>
      <w:r w:rsidR="004D4F16">
        <w:rPr>
          <w:b/>
        </w:rPr>
        <w:tab/>
      </w:r>
      <w:r w:rsidR="004D4F16">
        <w:rPr>
          <w:b/>
        </w:rPr>
        <w:tab/>
      </w:r>
      <w:r w:rsidR="004D4F16">
        <w:rPr>
          <w:b/>
        </w:rPr>
        <w:tab/>
      </w:r>
      <w:r w:rsidR="004D4F16">
        <w:rPr>
          <w:b/>
        </w:rPr>
        <w:tab/>
      </w:r>
      <w:r w:rsidR="004D4F16">
        <w:rPr>
          <w:b/>
        </w:rPr>
        <w:tab/>
      </w:r>
      <w:r w:rsidRPr="007554CF">
        <w:rPr>
          <w:b/>
        </w:rPr>
        <w:tab/>
      </w:r>
      <w:r w:rsidRPr="007554CF">
        <w:rPr>
          <w:b/>
        </w:rPr>
        <w:tab/>
      </w:r>
      <w:r w:rsidR="00B43462">
        <w:rPr>
          <w:b/>
        </w:rPr>
        <w:t>Fore Deck</w:t>
      </w:r>
    </w:p>
    <w:p w14:paraId="338718F0" w14:textId="2056D334" w:rsidR="00367DBA" w:rsidRPr="007554CF" w:rsidRDefault="004D4F16" w:rsidP="00367DBA">
      <w:pPr>
        <w:spacing w:after="0"/>
        <w:ind w:left="1440"/>
        <w:rPr>
          <w:i/>
        </w:rPr>
      </w:pPr>
      <w:r>
        <w:rPr>
          <w:i/>
        </w:rPr>
        <w:t xml:space="preserve">A relaxing evening recognizing municipal leadership in Alaska. </w:t>
      </w:r>
    </w:p>
    <w:p w14:paraId="70842D87" w14:textId="77777777" w:rsidR="004D4F16" w:rsidRPr="007554CF" w:rsidRDefault="004D4F16" w:rsidP="004D4F16">
      <w:pPr>
        <w:pStyle w:val="ListParagraph"/>
        <w:numPr>
          <w:ilvl w:val="0"/>
          <w:numId w:val="5"/>
        </w:numPr>
        <w:spacing w:after="0"/>
      </w:pPr>
      <w:r w:rsidRPr="007554CF">
        <w:rPr>
          <w:bCs/>
        </w:rPr>
        <w:t>Elected Official of the Year</w:t>
      </w:r>
    </w:p>
    <w:p w14:paraId="19D38D0E" w14:textId="77777777" w:rsidR="004D4F16" w:rsidRPr="007554CF" w:rsidRDefault="004D4F16" w:rsidP="004D4F16">
      <w:pPr>
        <w:pStyle w:val="ListParagraph"/>
        <w:numPr>
          <w:ilvl w:val="0"/>
          <w:numId w:val="5"/>
        </w:numPr>
        <w:spacing w:after="0"/>
      </w:pPr>
      <w:r w:rsidRPr="007554CF">
        <w:rPr>
          <w:bCs/>
        </w:rPr>
        <w:t>Municipal Employee of the Year</w:t>
      </w:r>
    </w:p>
    <w:p w14:paraId="63D7130C" w14:textId="77777777" w:rsidR="004D4F16" w:rsidRPr="007554CF" w:rsidRDefault="004D4F16" w:rsidP="004D4F16">
      <w:pPr>
        <w:pStyle w:val="ListParagraph"/>
        <w:numPr>
          <w:ilvl w:val="0"/>
          <w:numId w:val="5"/>
        </w:numPr>
        <w:spacing w:after="0"/>
      </w:pPr>
      <w:r w:rsidRPr="007554CF">
        <w:rPr>
          <w:bCs/>
        </w:rPr>
        <w:t>Vic Fischer Lifetime Service Award</w:t>
      </w:r>
    </w:p>
    <w:p w14:paraId="4D029FB5" w14:textId="77777777" w:rsidR="004D4F16" w:rsidRPr="007554CF" w:rsidRDefault="004D4F16" w:rsidP="004D4F16">
      <w:pPr>
        <w:pStyle w:val="ListParagraph"/>
        <w:numPr>
          <w:ilvl w:val="0"/>
          <w:numId w:val="5"/>
        </w:numPr>
        <w:spacing w:after="0"/>
      </w:pPr>
      <w:r w:rsidRPr="007554CF">
        <w:t>Emerging Municipal Leader Award</w:t>
      </w:r>
    </w:p>
    <w:p w14:paraId="356674D8" w14:textId="77777777" w:rsidR="00367DBA" w:rsidRPr="007554CF" w:rsidRDefault="00367DBA" w:rsidP="00367DBA">
      <w:pPr>
        <w:spacing w:after="0"/>
        <w:rPr>
          <w:b/>
          <w:u w:val="single"/>
        </w:rPr>
      </w:pPr>
    </w:p>
    <w:p w14:paraId="369D5484" w14:textId="77777777" w:rsidR="00367DBA" w:rsidRPr="007554CF" w:rsidRDefault="00367DBA" w:rsidP="00367DBA">
      <w:pPr>
        <w:spacing w:after="0"/>
      </w:pPr>
      <w:r w:rsidRPr="007554CF">
        <w:t xml:space="preserve">7:30 pm </w:t>
      </w:r>
      <w:r w:rsidRPr="007554CF">
        <w:tab/>
        <w:t xml:space="preserve">Adjourn Day One </w:t>
      </w:r>
    </w:p>
    <w:p w14:paraId="4CC021D2" w14:textId="77777777" w:rsidR="00367DBA" w:rsidRPr="007554CF" w:rsidRDefault="00367DBA" w:rsidP="00367DBA">
      <w:pPr>
        <w:spacing w:after="0"/>
        <w:rPr>
          <w:b/>
          <w:u w:val="single"/>
        </w:rPr>
      </w:pPr>
    </w:p>
    <w:p w14:paraId="01DE5547" w14:textId="61208DFE" w:rsidR="00367DBA" w:rsidRPr="007554CF" w:rsidRDefault="00BE6071" w:rsidP="00367DBA">
      <w:pPr>
        <w:spacing w:after="0"/>
        <w:rPr>
          <w:b/>
          <w:u w:val="single"/>
        </w:rPr>
      </w:pPr>
      <w:r>
        <w:rPr>
          <w:b/>
          <w:u w:val="single"/>
        </w:rPr>
        <w:t>Tuesday</w:t>
      </w:r>
      <w:r w:rsidR="00367DBA" w:rsidRPr="007554CF">
        <w:rPr>
          <w:b/>
          <w:u w:val="single"/>
        </w:rPr>
        <w:t xml:space="preserve">, November </w:t>
      </w:r>
      <w:r>
        <w:rPr>
          <w:b/>
          <w:u w:val="single"/>
        </w:rPr>
        <w:t>16</w:t>
      </w:r>
    </w:p>
    <w:p w14:paraId="497A2C0E" w14:textId="233173A1" w:rsidR="00367DBA" w:rsidRDefault="00367DBA" w:rsidP="00367DBA">
      <w:pPr>
        <w:spacing w:after="0"/>
        <w:rPr>
          <w:b/>
        </w:rPr>
      </w:pPr>
    </w:p>
    <w:p w14:paraId="3B2D9CFD" w14:textId="413F7285" w:rsidR="00A43336" w:rsidRPr="00B43462" w:rsidRDefault="00A43336" w:rsidP="00367DBA">
      <w:pPr>
        <w:spacing w:after="0"/>
        <w:rPr>
          <w:bCs/>
          <w:i/>
          <w:iCs/>
        </w:rPr>
      </w:pPr>
      <w:r w:rsidRPr="00B43462">
        <w:rPr>
          <w:bCs/>
          <w:i/>
          <w:iCs/>
        </w:rPr>
        <w:tab/>
      </w:r>
      <w:r w:rsidRPr="00B43462">
        <w:rPr>
          <w:bCs/>
          <w:i/>
          <w:iCs/>
        </w:rPr>
        <w:tab/>
        <w:t>AMAA Concurrent</w:t>
      </w:r>
      <w:r w:rsidRPr="00B43462">
        <w:rPr>
          <w:bCs/>
          <w:i/>
          <w:iCs/>
        </w:rPr>
        <w:tab/>
      </w:r>
      <w:r w:rsidRPr="00B43462">
        <w:rPr>
          <w:bCs/>
          <w:i/>
          <w:iCs/>
        </w:rPr>
        <w:tab/>
      </w:r>
      <w:r w:rsidRPr="00B43462">
        <w:rPr>
          <w:bCs/>
          <w:i/>
          <w:iCs/>
        </w:rPr>
        <w:tab/>
      </w:r>
      <w:r w:rsidRPr="00B43462">
        <w:rPr>
          <w:bCs/>
          <w:i/>
          <w:iCs/>
        </w:rPr>
        <w:tab/>
      </w:r>
      <w:r w:rsidRPr="00B43462">
        <w:rPr>
          <w:bCs/>
          <w:i/>
          <w:iCs/>
        </w:rPr>
        <w:tab/>
      </w:r>
      <w:r w:rsidRPr="00B43462">
        <w:rPr>
          <w:bCs/>
          <w:i/>
          <w:iCs/>
        </w:rPr>
        <w:tab/>
        <w:t>Quarterdeck</w:t>
      </w:r>
    </w:p>
    <w:p w14:paraId="0AC1BEDC" w14:textId="77777777" w:rsidR="00A43336" w:rsidRPr="007554CF" w:rsidRDefault="00A43336" w:rsidP="00367DBA">
      <w:pPr>
        <w:spacing w:after="0"/>
        <w:rPr>
          <w:b/>
        </w:rPr>
      </w:pPr>
    </w:p>
    <w:p w14:paraId="6EF8F5D1" w14:textId="0332470B" w:rsidR="00367DBA" w:rsidRPr="007554CF" w:rsidRDefault="00367DBA" w:rsidP="00367DBA">
      <w:pPr>
        <w:spacing w:after="0"/>
      </w:pPr>
      <w:r w:rsidRPr="007554CF">
        <w:t>7:30 am</w:t>
      </w:r>
      <w:r w:rsidRPr="007554CF">
        <w:tab/>
        <w:t>On-site Registration</w:t>
      </w:r>
      <w:r w:rsidR="00B43462">
        <w:t xml:space="preserve"> and Testing</w:t>
      </w:r>
    </w:p>
    <w:p w14:paraId="5FFB56DF" w14:textId="77777777" w:rsidR="00367DBA" w:rsidRPr="007554CF" w:rsidRDefault="00367DBA" w:rsidP="00367DBA">
      <w:pPr>
        <w:spacing w:after="0"/>
      </w:pPr>
    </w:p>
    <w:p w14:paraId="4840A445" w14:textId="71177ECF" w:rsidR="00367DBA" w:rsidRPr="007554CF" w:rsidRDefault="00367DBA" w:rsidP="00367DBA">
      <w:pPr>
        <w:spacing w:after="0"/>
        <w:rPr>
          <w:b/>
        </w:rPr>
      </w:pPr>
      <w:r w:rsidRPr="007554CF">
        <w:t>7:30 am</w:t>
      </w:r>
      <w:r w:rsidRPr="007554CF">
        <w:rPr>
          <w:b/>
        </w:rPr>
        <w:tab/>
        <w:t>Breakfast and AML</w:t>
      </w:r>
      <w:r w:rsidR="00B43462">
        <w:rPr>
          <w:b/>
        </w:rPr>
        <w:t>-</w:t>
      </w:r>
      <w:r w:rsidRPr="007554CF">
        <w:rPr>
          <w:b/>
        </w:rPr>
        <w:t>JIA Business Meeting</w:t>
      </w:r>
      <w:r w:rsidRPr="007554CF">
        <w:rPr>
          <w:b/>
        </w:rPr>
        <w:tab/>
      </w:r>
      <w:r w:rsidRPr="007554CF">
        <w:rPr>
          <w:b/>
        </w:rPr>
        <w:tab/>
      </w:r>
      <w:r w:rsidRPr="007554CF">
        <w:rPr>
          <w:b/>
        </w:rPr>
        <w:tab/>
        <w:t>Discovery Ballroom</w:t>
      </w:r>
    </w:p>
    <w:p w14:paraId="72EABD2F" w14:textId="4708B3A5" w:rsidR="00367DBA" w:rsidRDefault="00367DBA" w:rsidP="00367DBA">
      <w:pPr>
        <w:pStyle w:val="ListParagraph"/>
        <w:numPr>
          <w:ilvl w:val="0"/>
          <w:numId w:val="19"/>
        </w:numPr>
        <w:spacing w:after="0"/>
      </w:pPr>
      <w:r w:rsidRPr="00D17282">
        <w:rPr>
          <w:b/>
        </w:rPr>
        <w:t>Kevin Smith</w:t>
      </w:r>
      <w:r w:rsidRPr="007554CF">
        <w:t xml:space="preserve">, Executive Director, </w:t>
      </w:r>
      <w:r w:rsidR="00E62751">
        <w:t>AML</w:t>
      </w:r>
      <w:r w:rsidRPr="007554CF">
        <w:t xml:space="preserve"> Joint Insurance Association</w:t>
      </w:r>
    </w:p>
    <w:p w14:paraId="33E0A486" w14:textId="36E11806" w:rsidR="00681F6D" w:rsidRPr="007554CF" w:rsidRDefault="00681F6D" w:rsidP="00367DBA">
      <w:pPr>
        <w:pStyle w:val="ListParagraph"/>
        <w:numPr>
          <w:ilvl w:val="0"/>
          <w:numId w:val="19"/>
        </w:numPr>
        <w:spacing w:after="0"/>
      </w:pPr>
      <w:r>
        <w:rPr>
          <w:b/>
        </w:rPr>
        <w:t>Joe Evans</w:t>
      </w:r>
      <w:r>
        <w:rPr>
          <w:bCs/>
        </w:rPr>
        <w:t>, Founding Trustee, AMLJIA Board of Trustees</w:t>
      </w:r>
    </w:p>
    <w:p w14:paraId="3268B746" w14:textId="77777777" w:rsidR="00367DBA" w:rsidRPr="007554CF" w:rsidRDefault="00367DBA" w:rsidP="00367DBA">
      <w:pPr>
        <w:spacing w:after="0"/>
      </w:pPr>
    </w:p>
    <w:p w14:paraId="764BD45D" w14:textId="77777777" w:rsidR="00367DBA" w:rsidRPr="007554CF" w:rsidRDefault="00367DBA" w:rsidP="00367DBA">
      <w:pPr>
        <w:spacing w:after="0"/>
      </w:pPr>
      <w:r w:rsidRPr="007554CF">
        <w:t>8:30 am</w:t>
      </w:r>
      <w:r w:rsidRPr="007554CF">
        <w:tab/>
        <w:t>Announcements</w:t>
      </w:r>
    </w:p>
    <w:p w14:paraId="561EEF1E" w14:textId="77777777" w:rsidR="00367DBA" w:rsidRPr="007554CF" w:rsidRDefault="00367DBA" w:rsidP="00367DBA">
      <w:pPr>
        <w:spacing w:after="0"/>
      </w:pPr>
    </w:p>
    <w:p w14:paraId="7BC82B22" w14:textId="5D4E5631" w:rsidR="00367DBA" w:rsidRPr="007554CF" w:rsidRDefault="00A51F15" w:rsidP="00367DBA">
      <w:pPr>
        <w:spacing w:after="0"/>
      </w:pPr>
      <w:r>
        <w:t>8</w:t>
      </w:r>
      <w:r w:rsidR="00367DBA" w:rsidRPr="007554CF">
        <w:t>:</w:t>
      </w:r>
      <w:r>
        <w:t>45</w:t>
      </w:r>
      <w:r w:rsidR="00367DBA" w:rsidRPr="007554CF">
        <w:t xml:space="preserve"> am</w:t>
      </w:r>
      <w:r w:rsidR="00367DBA" w:rsidRPr="007554CF">
        <w:tab/>
        <w:t>Concurrent Sessions</w:t>
      </w:r>
    </w:p>
    <w:p w14:paraId="492BC45E" w14:textId="1108A4C2" w:rsidR="00367DBA" w:rsidRPr="00B91BA6" w:rsidRDefault="00BE6071" w:rsidP="00367DBA">
      <w:pPr>
        <w:pStyle w:val="ListParagraph"/>
        <w:numPr>
          <w:ilvl w:val="0"/>
          <w:numId w:val="7"/>
        </w:numPr>
        <w:spacing w:after="0"/>
      </w:pPr>
      <w:r>
        <w:rPr>
          <w:b/>
        </w:rPr>
        <w:t>Cybersecurity</w:t>
      </w:r>
      <w:r>
        <w:rPr>
          <w:b/>
        </w:rPr>
        <w:tab/>
      </w:r>
      <w:r>
        <w:rPr>
          <w:b/>
        </w:rPr>
        <w:tab/>
      </w:r>
      <w:r>
        <w:rPr>
          <w:b/>
        </w:rPr>
        <w:tab/>
      </w:r>
      <w:r w:rsidR="00367DBA" w:rsidRPr="007554CF">
        <w:rPr>
          <w:b/>
        </w:rPr>
        <w:tab/>
      </w:r>
      <w:r w:rsidR="00367DBA" w:rsidRPr="007554CF">
        <w:rPr>
          <w:b/>
        </w:rPr>
        <w:tab/>
      </w:r>
      <w:r w:rsidR="00367DBA" w:rsidRPr="007554CF">
        <w:rPr>
          <w:b/>
        </w:rPr>
        <w:tab/>
        <w:t>Endeavor Room</w:t>
      </w:r>
    </w:p>
    <w:p w14:paraId="13A5724F" w14:textId="62A959E0" w:rsidR="00B91BA6" w:rsidRPr="00B91BA6" w:rsidRDefault="00B91BA6" w:rsidP="00B91BA6">
      <w:pPr>
        <w:pStyle w:val="ListParagraph"/>
        <w:spacing w:after="0"/>
        <w:ind w:left="1800"/>
        <w:rPr>
          <w:bCs/>
          <w:i/>
          <w:iCs/>
        </w:rPr>
      </w:pPr>
      <w:r>
        <w:rPr>
          <w:bCs/>
          <w:i/>
          <w:iCs/>
        </w:rPr>
        <w:t xml:space="preserve">Moderated by </w:t>
      </w:r>
      <w:r>
        <w:rPr>
          <w:b/>
          <w:i/>
          <w:iCs/>
        </w:rPr>
        <w:t>Lyn Carden</w:t>
      </w:r>
      <w:r>
        <w:rPr>
          <w:bCs/>
          <w:i/>
          <w:iCs/>
        </w:rPr>
        <w:t>, President, Alaska Municipal Management Association</w:t>
      </w:r>
    </w:p>
    <w:p w14:paraId="7C41CBD9" w14:textId="22B0DC4F" w:rsidR="005534AB" w:rsidRPr="005534AB" w:rsidRDefault="005534AB" w:rsidP="00A04952">
      <w:pPr>
        <w:pStyle w:val="ListParagraph"/>
        <w:numPr>
          <w:ilvl w:val="1"/>
          <w:numId w:val="7"/>
        </w:numPr>
        <w:spacing w:after="0"/>
        <w:rPr>
          <w:bCs/>
        </w:rPr>
      </w:pPr>
      <w:r w:rsidRPr="005534AB">
        <w:rPr>
          <w:b/>
        </w:rPr>
        <w:t>Rita Re</w:t>
      </w:r>
      <w:r w:rsidR="00692831">
        <w:rPr>
          <w:b/>
        </w:rPr>
        <w:t>y</w:t>
      </w:r>
      <w:r w:rsidRPr="005534AB">
        <w:rPr>
          <w:b/>
        </w:rPr>
        <w:t>nolds</w:t>
      </w:r>
      <w:r>
        <w:rPr>
          <w:bCs/>
        </w:rPr>
        <w:t>, Chief Information Officer, NACo</w:t>
      </w:r>
    </w:p>
    <w:p w14:paraId="0605FC5D" w14:textId="1EC08105" w:rsidR="009C7D49" w:rsidRPr="009C7D49" w:rsidRDefault="004D05AF" w:rsidP="00A04952">
      <w:pPr>
        <w:pStyle w:val="ListParagraph"/>
        <w:numPr>
          <w:ilvl w:val="1"/>
          <w:numId w:val="7"/>
        </w:numPr>
        <w:spacing w:after="0"/>
        <w:rPr>
          <w:bCs/>
        </w:rPr>
      </w:pPr>
      <w:r w:rsidRPr="004D05AF">
        <w:rPr>
          <w:b/>
        </w:rPr>
        <w:t>Jacob Wylie</w:t>
      </w:r>
      <w:r w:rsidR="009C7D49">
        <w:rPr>
          <w:bCs/>
        </w:rPr>
        <w:t xml:space="preserve">, </w:t>
      </w:r>
      <w:r w:rsidR="00BA45F5">
        <w:rPr>
          <w:bCs/>
        </w:rPr>
        <w:t xml:space="preserve">Support Engineer, </w:t>
      </w:r>
      <w:r w:rsidR="009C7D49">
        <w:rPr>
          <w:bCs/>
        </w:rPr>
        <w:t xml:space="preserve">WaveRider </w:t>
      </w:r>
    </w:p>
    <w:p w14:paraId="3A74AF09" w14:textId="7A21AE44" w:rsidR="00A04952" w:rsidRDefault="00B8405A" w:rsidP="00A04952">
      <w:pPr>
        <w:pStyle w:val="ListParagraph"/>
        <w:numPr>
          <w:ilvl w:val="1"/>
          <w:numId w:val="7"/>
        </w:numPr>
        <w:spacing w:after="0"/>
        <w:rPr>
          <w:bCs/>
        </w:rPr>
      </w:pPr>
      <w:r w:rsidRPr="005C2AB0">
        <w:rPr>
          <w:b/>
        </w:rPr>
        <w:t>Brian Sams</w:t>
      </w:r>
      <w:r>
        <w:rPr>
          <w:bCs/>
        </w:rPr>
        <w:t xml:space="preserve">, </w:t>
      </w:r>
      <w:r w:rsidR="005534AB">
        <w:rPr>
          <w:bCs/>
        </w:rPr>
        <w:t xml:space="preserve">President, </w:t>
      </w:r>
      <w:r w:rsidR="00A04952" w:rsidRPr="00A04952">
        <w:rPr>
          <w:bCs/>
        </w:rPr>
        <w:t>Tanium</w:t>
      </w:r>
    </w:p>
    <w:p w14:paraId="179980FB" w14:textId="77777777" w:rsidR="00A04952" w:rsidRPr="007554CF" w:rsidRDefault="00A04952" w:rsidP="00367DBA">
      <w:pPr>
        <w:pStyle w:val="ListParagraph"/>
        <w:spacing w:after="0"/>
        <w:ind w:left="1800"/>
        <w:rPr>
          <w:b/>
        </w:rPr>
      </w:pPr>
    </w:p>
    <w:p w14:paraId="6E6F15AF" w14:textId="77777777" w:rsidR="00350B4E" w:rsidRDefault="0017462D" w:rsidP="00350B4E">
      <w:pPr>
        <w:pStyle w:val="ListParagraph"/>
        <w:numPr>
          <w:ilvl w:val="0"/>
          <w:numId w:val="7"/>
        </w:numPr>
        <w:spacing w:after="0"/>
        <w:rPr>
          <w:b/>
        </w:rPr>
      </w:pPr>
      <w:bookmarkStart w:id="3" w:name="_Hlk21590072"/>
      <w:r>
        <w:rPr>
          <w:b/>
        </w:rPr>
        <w:t>Tribal Governance</w:t>
      </w:r>
      <w:r>
        <w:rPr>
          <w:b/>
        </w:rPr>
        <w:tab/>
      </w:r>
      <w:r>
        <w:rPr>
          <w:b/>
        </w:rPr>
        <w:tab/>
      </w:r>
      <w:r>
        <w:rPr>
          <w:b/>
        </w:rPr>
        <w:tab/>
      </w:r>
      <w:r>
        <w:rPr>
          <w:b/>
        </w:rPr>
        <w:tab/>
      </w:r>
      <w:r w:rsidR="00367DBA" w:rsidRPr="007554CF">
        <w:rPr>
          <w:b/>
        </w:rPr>
        <w:tab/>
      </w:r>
      <w:r w:rsidR="00367DBA" w:rsidRPr="007554CF">
        <w:rPr>
          <w:b/>
        </w:rPr>
        <w:tab/>
      </w:r>
      <w:r w:rsidR="00B43462">
        <w:rPr>
          <w:b/>
        </w:rPr>
        <w:t>Fore Deck</w:t>
      </w:r>
      <w:bookmarkEnd w:id="3"/>
    </w:p>
    <w:p w14:paraId="1329BE66" w14:textId="58E0E356" w:rsidR="00350B4E" w:rsidRPr="00B91BA6" w:rsidRDefault="00B91BA6" w:rsidP="00B91BA6">
      <w:pPr>
        <w:spacing w:after="0"/>
        <w:ind w:left="1800"/>
        <w:rPr>
          <w:bCs/>
          <w:i/>
          <w:iCs/>
        </w:rPr>
      </w:pPr>
      <w:r w:rsidRPr="00B91BA6">
        <w:rPr>
          <w:bCs/>
          <w:i/>
          <w:iCs/>
        </w:rPr>
        <w:t xml:space="preserve">Moderated by </w:t>
      </w:r>
      <w:r w:rsidR="00350B4E" w:rsidRPr="00B91BA6">
        <w:rPr>
          <w:b/>
          <w:i/>
          <w:iCs/>
        </w:rPr>
        <w:t>Bruce Botelho</w:t>
      </w:r>
      <w:r w:rsidR="00350B4E" w:rsidRPr="00B91BA6">
        <w:rPr>
          <w:bCs/>
          <w:i/>
          <w:iCs/>
        </w:rPr>
        <w:t xml:space="preserve">, former Alaska Attorney General and </w:t>
      </w:r>
      <w:r>
        <w:rPr>
          <w:bCs/>
          <w:i/>
          <w:iCs/>
        </w:rPr>
        <w:t>m</w:t>
      </w:r>
      <w:r w:rsidR="00350B4E" w:rsidRPr="00B91BA6">
        <w:rPr>
          <w:bCs/>
          <w:i/>
          <w:iCs/>
        </w:rPr>
        <w:t>ayor of Juneau</w:t>
      </w:r>
    </w:p>
    <w:p w14:paraId="30040B7B" w14:textId="142D7EE7" w:rsidR="00350B4E" w:rsidRDefault="00350B4E" w:rsidP="00350B4E">
      <w:pPr>
        <w:pStyle w:val="ListParagraph"/>
        <w:numPr>
          <w:ilvl w:val="1"/>
          <w:numId w:val="7"/>
        </w:numPr>
        <w:spacing w:after="0"/>
        <w:rPr>
          <w:b/>
        </w:rPr>
      </w:pPr>
      <w:r w:rsidRPr="00350B4E">
        <w:rPr>
          <w:b/>
        </w:rPr>
        <w:t xml:space="preserve">Dawn Begay, </w:t>
      </w:r>
      <w:r w:rsidRPr="00350B4E">
        <w:rPr>
          <w:bCs/>
        </w:rPr>
        <w:t>Native American Affairs Coordinator, City of Albuquerque, NM</w:t>
      </w:r>
      <w:r w:rsidRPr="00350B4E">
        <w:rPr>
          <w:b/>
        </w:rPr>
        <w:t xml:space="preserve"> </w:t>
      </w:r>
    </w:p>
    <w:p w14:paraId="3E4707F1" w14:textId="438F8FD9" w:rsidR="00350B4E" w:rsidRDefault="00350B4E" w:rsidP="00350B4E">
      <w:pPr>
        <w:pStyle w:val="ListParagraph"/>
        <w:numPr>
          <w:ilvl w:val="1"/>
          <w:numId w:val="7"/>
        </w:numPr>
        <w:spacing w:after="0"/>
        <w:rPr>
          <w:b/>
        </w:rPr>
      </w:pPr>
      <w:r w:rsidRPr="00350B4E">
        <w:rPr>
          <w:b/>
        </w:rPr>
        <w:t xml:space="preserve">Terry Sloan, </w:t>
      </w:r>
      <w:r w:rsidRPr="00350B4E">
        <w:rPr>
          <w:bCs/>
        </w:rPr>
        <w:t>Intergovernmental Tribal Liaison, City of Albuquerque, NM</w:t>
      </w:r>
    </w:p>
    <w:p w14:paraId="352D2388" w14:textId="6D6A1029" w:rsidR="00350B4E" w:rsidRPr="00350B4E" w:rsidRDefault="00350B4E" w:rsidP="00350B4E">
      <w:pPr>
        <w:pStyle w:val="ListParagraph"/>
        <w:numPr>
          <w:ilvl w:val="1"/>
          <w:numId w:val="7"/>
        </w:numPr>
        <w:spacing w:after="0"/>
        <w:rPr>
          <w:bCs/>
        </w:rPr>
      </w:pPr>
      <w:r w:rsidRPr="00350B4E">
        <w:rPr>
          <w:b/>
        </w:rPr>
        <w:t xml:space="preserve">Christopher Constant, </w:t>
      </w:r>
      <w:r w:rsidRPr="00350B4E">
        <w:rPr>
          <w:bCs/>
        </w:rPr>
        <w:t>Vice Chair, Anchorage Municipal Assembly</w:t>
      </w:r>
    </w:p>
    <w:p w14:paraId="6CFC8626" w14:textId="69CC9AEE" w:rsidR="00350B4E" w:rsidRPr="00350B4E" w:rsidRDefault="00350B4E" w:rsidP="00350B4E">
      <w:pPr>
        <w:pStyle w:val="ListParagraph"/>
        <w:numPr>
          <w:ilvl w:val="1"/>
          <w:numId w:val="7"/>
        </w:numPr>
        <w:spacing w:after="0"/>
        <w:rPr>
          <w:bCs/>
        </w:rPr>
      </w:pPr>
      <w:r w:rsidRPr="00350B4E">
        <w:rPr>
          <w:b/>
        </w:rPr>
        <w:t>Meghan “Sigvanna” Topkok</w:t>
      </w:r>
      <w:r w:rsidRPr="00350B4E">
        <w:rPr>
          <w:bCs/>
        </w:rPr>
        <w:t xml:space="preserve">, </w:t>
      </w:r>
      <w:r>
        <w:rPr>
          <w:bCs/>
        </w:rPr>
        <w:t>Council, N</w:t>
      </w:r>
      <w:r w:rsidRPr="00350B4E">
        <w:rPr>
          <w:bCs/>
        </w:rPr>
        <w:t xml:space="preserve">ome Common Council, and Staff Attorney, Kawerak Inc. </w:t>
      </w:r>
    </w:p>
    <w:p w14:paraId="5C19AC70" w14:textId="403D09A0" w:rsidR="00350B4E" w:rsidRDefault="00350B4E" w:rsidP="00350B4E">
      <w:pPr>
        <w:pStyle w:val="ListParagraph"/>
        <w:numPr>
          <w:ilvl w:val="1"/>
          <w:numId w:val="7"/>
        </w:numPr>
        <w:spacing w:after="0"/>
        <w:rPr>
          <w:b/>
        </w:rPr>
      </w:pPr>
      <w:r w:rsidRPr="00350B4E">
        <w:rPr>
          <w:b/>
        </w:rPr>
        <w:t xml:space="preserve">Dennis Robinson, </w:t>
      </w:r>
      <w:r w:rsidRPr="00350B4E">
        <w:rPr>
          <w:bCs/>
        </w:rPr>
        <w:t>Vice Mayor, City of Unalaska, and Qawalangin Tribal Council board member</w:t>
      </w:r>
    </w:p>
    <w:p w14:paraId="1CD2348E" w14:textId="43AF883F" w:rsidR="00D613B2" w:rsidRPr="00350B4E" w:rsidRDefault="00350B4E" w:rsidP="00350B4E">
      <w:pPr>
        <w:pStyle w:val="ListParagraph"/>
        <w:numPr>
          <w:ilvl w:val="1"/>
          <w:numId w:val="7"/>
        </w:numPr>
        <w:spacing w:after="0"/>
        <w:rPr>
          <w:b/>
        </w:rPr>
      </w:pPr>
      <w:r w:rsidRPr="00350B4E">
        <w:rPr>
          <w:b/>
        </w:rPr>
        <w:t xml:space="preserve">Steven Eisenbeisz, </w:t>
      </w:r>
      <w:r w:rsidRPr="00350B4E">
        <w:rPr>
          <w:bCs/>
        </w:rPr>
        <w:t>Mayor, or John Leach, Municipal Administrator, City &amp; Borough of Sitka</w:t>
      </w:r>
      <w:r w:rsidRPr="00350B4E">
        <w:rPr>
          <w:b/>
        </w:rPr>
        <w:t xml:space="preserve">  </w:t>
      </w:r>
    </w:p>
    <w:p w14:paraId="75BB5431" w14:textId="77777777" w:rsidR="00350B4E" w:rsidRDefault="00350B4E" w:rsidP="00350B4E">
      <w:pPr>
        <w:pStyle w:val="ListParagraph"/>
        <w:spacing w:after="0"/>
        <w:ind w:left="1800"/>
        <w:rPr>
          <w:b/>
          <w:bCs/>
        </w:rPr>
      </w:pPr>
    </w:p>
    <w:p w14:paraId="5455E925" w14:textId="467E4218" w:rsidR="00B43462" w:rsidRDefault="00893222" w:rsidP="00B43462">
      <w:pPr>
        <w:pStyle w:val="ListParagraph"/>
        <w:numPr>
          <w:ilvl w:val="0"/>
          <w:numId w:val="35"/>
        </w:numPr>
        <w:spacing w:after="0"/>
        <w:rPr>
          <w:b/>
          <w:bCs/>
        </w:rPr>
      </w:pPr>
      <w:r>
        <w:rPr>
          <w:b/>
          <w:bCs/>
        </w:rPr>
        <w:t xml:space="preserve">Encouraging </w:t>
      </w:r>
      <w:r w:rsidR="00AA65A2">
        <w:rPr>
          <w:b/>
          <w:bCs/>
        </w:rPr>
        <w:t xml:space="preserve">Alaska </w:t>
      </w:r>
      <w:r>
        <w:rPr>
          <w:b/>
          <w:bCs/>
        </w:rPr>
        <w:t>Business Development</w:t>
      </w:r>
      <w:r w:rsidR="00B43462" w:rsidRPr="00B43462">
        <w:rPr>
          <w:b/>
          <w:bCs/>
        </w:rPr>
        <w:tab/>
      </w:r>
      <w:r w:rsidR="00B43462" w:rsidRPr="00B43462">
        <w:rPr>
          <w:b/>
          <w:bCs/>
        </w:rPr>
        <w:tab/>
      </w:r>
      <w:r w:rsidR="00B43462" w:rsidRPr="00B43462">
        <w:rPr>
          <w:b/>
          <w:bCs/>
        </w:rPr>
        <w:tab/>
        <w:t>Mid Deck</w:t>
      </w:r>
    </w:p>
    <w:p w14:paraId="74BA631D" w14:textId="158392B2" w:rsidR="00B91BA6" w:rsidRPr="00B91BA6" w:rsidRDefault="00B91BA6" w:rsidP="00B91BA6">
      <w:pPr>
        <w:pStyle w:val="ListParagraph"/>
        <w:spacing w:after="0"/>
        <w:ind w:left="1800"/>
        <w:rPr>
          <w:i/>
          <w:iCs/>
        </w:rPr>
      </w:pPr>
      <w:r>
        <w:rPr>
          <w:i/>
          <w:iCs/>
        </w:rPr>
        <w:t>Moderated by Stephanie Nowers, Assembly, Mat Su Borough</w:t>
      </w:r>
    </w:p>
    <w:p w14:paraId="4869E214" w14:textId="08F962A3" w:rsidR="00893222" w:rsidRDefault="00893222" w:rsidP="00893222">
      <w:pPr>
        <w:pStyle w:val="ListParagraph"/>
        <w:numPr>
          <w:ilvl w:val="1"/>
          <w:numId w:val="35"/>
        </w:numPr>
        <w:spacing w:after="0"/>
      </w:pPr>
      <w:r w:rsidRPr="00AA65A2">
        <w:rPr>
          <w:b/>
          <w:bCs/>
        </w:rPr>
        <w:t>Jon Bittner</w:t>
      </w:r>
      <w:r>
        <w:t>, Director, Small Business Development Center</w:t>
      </w:r>
    </w:p>
    <w:p w14:paraId="3CC0C769" w14:textId="4276C8A0" w:rsidR="00AA65A2" w:rsidRDefault="00AA65A2" w:rsidP="00893222">
      <w:pPr>
        <w:pStyle w:val="ListParagraph"/>
        <w:numPr>
          <w:ilvl w:val="1"/>
          <w:numId w:val="35"/>
        </w:numPr>
        <w:spacing w:after="0"/>
      </w:pPr>
      <w:r w:rsidRPr="00AA65A2">
        <w:rPr>
          <w:b/>
          <w:bCs/>
        </w:rPr>
        <w:t>Katie Ashbaugh</w:t>
      </w:r>
      <w:r>
        <w:t>, Buy Alaska</w:t>
      </w:r>
    </w:p>
    <w:p w14:paraId="45C8A61E" w14:textId="77777777" w:rsidR="00893222" w:rsidRPr="00B43462" w:rsidRDefault="00893222" w:rsidP="00B43462">
      <w:pPr>
        <w:spacing w:after="0"/>
      </w:pPr>
    </w:p>
    <w:p w14:paraId="7CAB2DA4" w14:textId="15E9C0E4" w:rsidR="00367DBA" w:rsidRPr="00B91BA6" w:rsidRDefault="00D613B2" w:rsidP="00367DBA">
      <w:pPr>
        <w:pStyle w:val="ListParagraph"/>
        <w:numPr>
          <w:ilvl w:val="0"/>
          <w:numId w:val="7"/>
        </w:numPr>
        <w:spacing w:after="0"/>
      </w:pPr>
      <w:r>
        <w:rPr>
          <w:b/>
        </w:rPr>
        <w:t>Professional Development Opportunities</w:t>
      </w:r>
      <w:r w:rsidR="00367DBA" w:rsidRPr="007554CF">
        <w:rPr>
          <w:b/>
        </w:rPr>
        <w:tab/>
      </w:r>
      <w:r w:rsidR="00367DBA" w:rsidRPr="007554CF">
        <w:rPr>
          <w:b/>
        </w:rPr>
        <w:tab/>
      </w:r>
      <w:r w:rsidR="00367DBA" w:rsidRPr="007554CF">
        <w:rPr>
          <w:b/>
        </w:rPr>
        <w:tab/>
        <w:t>Adventure Room</w:t>
      </w:r>
    </w:p>
    <w:p w14:paraId="4399AE7D" w14:textId="03BC9939" w:rsidR="00B91BA6" w:rsidRPr="00B91BA6" w:rsidRDefault="00B91BA6" w:rsidP="00B91BA6">
      <w:pPr>
        <w:pStyle w:val="ListParagraph"/>
        <w:spacing w:after="0"/>
        <w:ind w:left="1800"/>
        <w:rPr>
          <w:bCs/>
          <w:i/>
          <w:iCs/>
        </w:rPr>
      </w:pPr>
      <w:r>
        <w:rPr>
          <w:bCs/>
          <w:i/>
          <w:iCs/>
        </w:rPr>
        <w:t xml:space="preserve">Moderated by </w:t>
      </w:r>
      <w:r>
        <w:rPr>
          <w:b/>
          <w:i/>
          <w:iCs/>
        </w:rPr>
        <w:t>Melissa Jacobsen</w:t>
      </w:r>
      <w:r>
        <w:rPr>
          <w:bCs/>
          <w:i/>
          <w:iCs/>
        </w:rPr>
        <w:t>, Alaska Association of Municipal Clerks</w:t>
      </w:r>
    </w:p>
    <w:p w14:paraId="1950FFBE" w14:textId="4284CDE1" w:rsidR="00367DBA" w:rsidRDefault="005636A9" w:rsidP="00D613B2">
      <w:pPr>
        <w:pStyle w:val="ListParagraph"/>
        <w:numPr>
          <w:ilvl w:val="1"/>
          <w:numId w:val="7"/>
        </w:numPr>
        <w:spacing w:after="0"/>
      </w:pPr>
      <w:r w:rsidRPr="005636A9">
        <w:rPr>
          <w:b/>
          <w:bCs/>
        </w:rPr>
        <w:t>Tim Rahschulte</w:t>
      </w:r>
      <w:r>
        <w:t xml:space="preserve">, </w:t>
      </w:r>
      <w:r w:rsidR="00B3501A">
        <w:t xml:space="preserve">PDA </w:t>
      </w:r>
      <w:r w:rsidR="00D613B2">
        <w:t>Leadership</w:t>
      </w:r>
    </w:p>
    <w:p w14:paraId="66877600" w14:textId="3AFA4D7E" w:rsidR="00D613B2" w:rsidRDefault="00201066" w:rsidP="00D613B2">
      <w:pPr>
        <w:pStyle w:val="ListParagraph"/>
        <w:numPr>
          <w:ilvl w:val="1"/>
          <w:numId w:val="7"/>
        </w:numPr>
        <w:spacing w:after="0"/>
      </w:pPr>
      <w:r w:rsidRPr="00B3501A">
        <w:rPr>
          <w:b/>
          <w:bCs/>
        </w:rPr>
        <w:t>Teri Cothren</w:t>
      </w:r>
      <w:r>
        <w:t xml:space="preserve">, VP, Workforce Development, </w:t>
      </w:r>
      <w:r w:rsidR="00D613B2">
        <w:t>University</w:t>
      </w:r>
      <w:r>
        <w:t xml:space="preserve"> of Alaska Anchorage </w:t>
      </w:r>
    </w:p>
    <w:p w14:paraId="4A489FB4" w14:textId="77777777" w:rsidR="00D613B2" w:rsidRPr="007554CF" w:rsidRDefault="00D613B2" w:rsidP="00367DBA">
      <w:pPr>
        <w:spacing w:after="0"/>
      </w:pPr>
    </w:p>
    <w:p w14:paraId="536FE7ED" w14:textId="77777777" w:rsidR="00367DBA" w:rsidRPr="007554CF" w:rsidRDefault="00367DBA" w:rsidP="00367DBA">
      <w:pPr>
        <w:pStyle w:val="ListParagraph"/>
        <w:numPr>
          <w:ilvl w:val="0"/>
          <w:numId w:val="13"/>
        </w:numPr>
        <w:spacing w:after="0"/>
        <w:rPr>
          <w:b/>
          <w:bCs/>
        </w:rPr>
      </w:pPr>
      <w:r w:rsidRPr="007554CF">
        <w:rPr>
          <w:b/>
          <w:bCs/>
        </w:rPr>
        <w:t>DCRA Municipal Refresher – Title 29 Jeopardy</w:t>
      </w:r>
      <w:r w:rsidRPr="007554CF">
        <w:rPr>
          <w:b/>
          <w:bCs/>
        </w:rPr>
        <w:tab/>
      </w:r>
      <w:r w:rsidRPr="007554CF">
        <w:rPr>
          <w:b/>
          <w:bCs/>
        </w:rPr>
        <w:tab/>
        <w:t>Club Room 1</w:t>
      </w:r>
    </w:p>
    <w:p w14:paraId="14DC5743" w14:textId="272C8615" w:rsidR="00530A7C" w:rsidRDefault="00CA6F41" w:rsidP="00530A7C">
      <w:pPr>
        <w:pStyle w:val="ListParagraph"/>
        <w:numPr>
          <w:ilvl w:val="1"/>
          <w:numId w:val="13"/>
        </w:numPr>
        <w:spacing w:after="0"/>
      </w:pPr>
      <w:r w:rsidRPr="00CA6F41">
        <w:rPr>
          <w:rFonts w:eastAsia="Times New Roman"/>
          <w:b/>
          <w:bCs/>
        </w:rPr>
        <w:t>Jeff Congdon</w:t>
      </w:r>
      <w:r>
        <w:rPr>
          <w:rFonts w:eastAsia="Times New Roman"/>
        </w:rPr>
        <w:t xml:space="preserve"> and </w:t>
      </w:r>
      <w:r w:rsidRPr="00CA6F41">
        <w:rPr>
          <w:rFonts w:eastAsia="Times New Roman"/>
          <w:b/>
          <w:bCs/>
        </w:rPr>
        <w:t>Lydia Mielke</w:t>
      </w:r>
      <w:r>
        <w:rPr>
          <w:rFonts w:eastAsia="Times New Roman"/>
        </w:rPr>
        <w:t>, Local Government Specialists</w:t>
      </w:r>
      <w:r>
        <w:t xml:space="preserve"> </w:t>
      </w:r>
      <w:r w:rsidR="00530A7C">
        <w:t>DCRA</w:t>
      </w:r>
    </w:p>
    <w:p w14:paraId="5BEB787D" w14:textId="77777777" w:rsidR="00367DBA" w:rsidRPr="007554CF" w:rsidRDefault="00367DBA" w:rsidP="00367DBA">
      <w:pPr>
        <w:spacing w:after="0"/>
      </w:pPr>
    </w:p>
    <w:p w14:paraId="336D307E" w14:textId="115CF710" w:rsidR="00A51F15" w:rsidRDefault="00A51F15" w:rsidP="00367DBA">
      <w:pPr>
        <w:spacing w:after="0"/>
      </w:pPr>
      <w:r>
        <w:t>10:00 am</w:t>
      </w:r>
      <w:r>
        <w:tab/>
      </w:r>
      <w:r w:rsidRPr="00A51F15">
        <w:rPr>
          <w:b/>
          <w:bCs/>
        </w:rPr>
        <w:t>Senator Lisa Murkowski</w:t>
      </w:r>
      <w:r>
        <w:tab/>
      </w:r>
      <w:r>
        <w:tab/>
      </w:r>
      <w:r>
        <w:tab/>
      </w:r>
      <w:r>
        <w:tab/>
      </w:r>
      <w:r>
        <w:tab/>
        <w:t>in all rooms</w:t>
      </w:r>
    </w:p>
    <w:p w14:paraId="75F755F7" w14:textId="77777777" w:rsidR="00A51F15" w:rsidRDefault="00A51F15" w:rsidP="00367DBA">
      <w:pPr>
        <w:spacing w:after="0"/>
      </w:pPr>
    </w:p>
    <w:p w14:paraId="737A4200" w14:textId="7EEA1A13" w:rsidR="00367DBA" w:rsidRPr="007554CF" w:rsidRDefault="00367DBA" w:rsidP="00367DBA">
      <w:pPr>
        <w:spacing w:after="0"/>
      </w:pPr>
      <w:r w:rsidRPr="007554CF">
        <w:t>10:15 am</w:t>
      </w:r>
      <w:r w:rsidRPr="007554CF">
        <w:tab/>
        <w:t>Networking Break</w:t>
      </w:r>
      <w:r w:rsidRPr="007554CF">
        <w:tab/>
      </w:r>
      <w:r w:rsidRPr="007554CF">
        <w:tab/>
      </w:r>
      <w:r w:rsidRPr="007554CF">
        <w:tab/>
      </w:r>
      <w:r w:rsidRPr="007554CF">
        <w:tab/>
      </w:r>
      <w:r w:rsidRPr="007554CF">
        <w:tab/>
      </w:r>
      <w:r w:rsidRPr="007554CF">
        <w:tab/>
      </w:r>
      <w:r w:rsidRPr="007554CF">
        <w:rPr>
          <w:b/>
          <w:bCs/>
        </w:rPr>
        <w:t>Exhibit Hall</w:t>
      </w:r>
    </w:p>
    <w:p w14:paraId="3442FE1A" w14:textId="77777777" w:rsidR="00367DBA" w:rsidRPr="007554CF" w:rsidRDefault="00367DBA" w:rsidP="00367DBA">
      <w:pPr>
        <w:spacing w:after="0"/>
      </w:pPr>
    </w:p>
    <w:p w14:paraId="091AE7EB" w14:textId="77777777" w:rsidR="00367DBA" w:rsidRPr="007554CF" w:rsidRDefault="00367DBA" w:rsidP="00367DBA">
      <w:pPr>
        <w:spacing w:after="0"/>
      </w:pPr>
      <w:r w:rsidRPr="007554CF">
        <w:t>10:30 am</w:t>
      </w:r>
      <w:r w:rsidRPr="007554CF">
        <w:tab/>
        <w:t>Concurrent Sessions</w:t>
      </w:r>
    </w:p>
    <w:p w14:paraId="683FC5E3" w14:textId="0D38321D" w:rsidR="00367DBA" w:rsidRPr="00B91BA6" w:rsidRDefault="00A46F10" w:rsidP="00367DBA">
      <w:pPr>
        <w:pStyle w:val="ListParagraph"/>
        <w:numPr>
          <w:ilvl w:val="0"/>
          <w:numId w:val="8"/>
        </w:numPr>
        <w:spacing w:after="0"/>
        <w:ind w:left="1800"/>
      </w:pPr>
      <w:bookmarkStart w:id="4" w:name="_Hlk526346802"/>
      <w:r>
        <w:rPr>
          <w:b/>
        </w:rPr>
        <w:lastRenderedPageBreak/>
        <w:t>Property Tax Assessment</w:t>
      </w:r>
      <w:r w:rsidR="00360F81">
        <w:rPr>
          <w:b/>
        </w:rPr>
        <w:t xml:space="preserve"> – Mandatory Disclosure</w:t>
      </w:r>
      <w:r w:rsidR="00757CA8">
        <w:rPr>
          <w:b/>
        </w:rPr>
        <w:tab/>
      </w:r>
      <w:r w:rsidR="00367DBA" w:rsidRPr="007554CF">
        <w:rPr>
          <w:b/>
        </w:rPr>
        <w:tab/>
        <w:t>Endeavor Room</w:t>
      </w:r>
    </w:p>
    <w:p w14:paraId="3FE7405A" w14:textId="644423B2" w:rsidR="00B91BA6" w:rsidRPr="00B91BA6" w:rsidRDefault="00B91BA6" w:rsidP="00B91BA6">
      <w:pPr>
        <w:spacing w:after="0"/>
        <w:ind w:left="1080" w:firstLine="720"/>
        <w:rPr>
          <w:i/>
          <w:iCs/>
        </w:rPr>
      </w:pPr>
      <w:r w:rsidRPr="00B91BA6">
        <w:rPr>
          <w:i/>
          <w:iCs/>
        </w:rPr>
        <w:t xml:space="preserve">Moderated by </w:t>
      </w:r>
      <w:r w:rsidRPr="00B91BA6">
        <w:rPr>
          <w:b/>
          <w:bCs/>
          <w:i/>
          <w:iCs/>
        </w:rPr>
        <w:t>Rob Palmer</w:t>
      </w:r>
      <w:r w:rsidRPr="00B91BA6">
        <w:rPr>
          <w:i/>
          <w:iCs/>
        </w:rPr>
        <w:t>, Borough Attorney, City and Borough of Juneau</w:t>
      </w:r>
    </w:p>
    <w:p w14:paraId="76D5FDA0" w14:textId="221C2E38" w:rsidR="00A46F10" w:rsidRDefault="00A46F10" w:rsidP="00A46F10">
      <w:pPr>
        <w:pStyle w:val="ListParagraph"/>
        <w:numPr>
          <w:ilvl w:val="2"/>
          <w:numId w:val="8"/>
        </w:numPr>
        <w:spacing w:after="0"/>
      </w:pPr>
      <w:r w:rsidRPr="00392EDF">
        <w:rPr>
          <w:b/>
          <w:bCs/>
        </w:rPr>
        <w:t>Jeff Roger</w:t>
      </w:r>
      <w:r w:rsidR="00201066" w:rsidRPr="00392EDF">
        <w:rPr>
          <w:b/>
          <w:bCs/>
        </w:rPr>
        <w:t>s</w:t>
      </w:r>
      <w:r>
        <w:t>, Finance Director, City and Borough of Juneau</w:t>
      </w:r>
    </w:p>
    <w:p w14:paraId="1CA23EBE" w14:textId="6F1CFBEC" w:rsidR="00393165" w:rsidRDefault="00392EDF" w:rsidP="00367DBA">
      <w:pPr>
        <w:pStyle w:val="ListParagraph"/>
        <w:numPr>
          <w:ilvl w:val="2"/>
          <w:numId w:val="8"/>
        </w:numPr>
        <w:spacing w:after="0"/>
      </w:pPr>
      <w:r w:rsidRPr="002C47F3">
        <w:rPr>
          <w:b/>
          <w:bCs/>
        </w:rPr>
        <w:t>Joseph Ca</w:t>
      </w:r>
      <w:r w:rsidR="002C47F3" w:rsidRPr="002C47F3">
        <w:rPr>
          <w:b/>
          <w:bCs/>
        </w:rPr>
        <w:t>i</w:t>
      </w:r>
      <w:r w:rsidRPr="002C47F3">
        <w:rPr>
          <w:b/>
          <w:bCs/>
        </w:rPr>
        <w:t>ssie</w:t>
      </w:r>
      <w:r>
        <w:t xml:space="preserve">, State Assessor, Division of Community and Regional Affairs </w:t>
      </w:r>
      <w:bookmarkEnd w:id="4"/>
    </w:p>
    <w:p w14:paraId="45F98931" w14:textId="77777777" w:rsidR="002C47F3" w:rsidRPr="007554CF" w:rsidRDefault="002C47F3" w:rsidP="002C47F3">
      <w:pPr>
        <w:pStyle w:val="ListParagraph"/>
        <w:spacing w:after="0"/>
        <w:ind w:left="2160"/>
      </w:pPr>
    </w:p>
    <w:p w14:paraId="7442F8E3" w14:textId="5A375E19" w:rsidR="00367DBA" w:rsidRPr="00DD7161" w:rsidRDefault="00A26A70" w:rsidP="00367DBA">
      <w:pPr>
        <w:pStyle w:val="ListParagraph"/>
        <w:numPr>
          <w:ilvl w:val="0"/>
          <w:numId w:val="8"/>
        </w:numPr>
        <w:spacing w:after="0"/>
        <w:ind w:left="1800"/>
      </w:pPr>
      <w:r>
        <w:rPr>
          <w:b/>
        </w:rPr>
        <w:t>Ranked Choice Voting</w:t>
      </w:r>
      <w:r w:rsidR="00B36318">
        <w:rPr>
          <w:b/>
        </w:rPr>
        <w:tab/>
      </w:r>
      <w:r w:rsidR="00367DBA" w:rsidRPr="007554CF">
        <w:rPr>
          <w:b/>
        </w:rPr>
        <w:tab/>
      </w:r>
      <w:r w:rsidR="00367DBA" w:rsidRPr="007554CF">
        <w:rPr>
          <w:b/>
        </w:rPr>
        <w:tab/>
      </w:r>
      <w:r w:rsidR="00DD22E6">
        <w:rPr>
          <w:b/>
        </w:rPr>
        <w:tab/>
      </w:r>
      <w:r w:rsidR="00DD22E6">
        <w:rPr>
          <w:b/>
        </w:rPr>
        <w:tab/>
      </w:r>
      <w:r w:rsidR="00367DBA" w:rsidRPr="007554CF">
        <w:rPr>
          <w:b/>
        </w:rPr>
        <w:t>Adventure Room</w:t>
      </w:r>
    </w:p>
    <w:p w14:paraId="1921D9E6" w14:textId="08285C1E" w:rsidR="00DD7161" w:rsidRPr="00DD7161" w:rsidRDefault="00DD7161" w:rsidP="00DD7161">
      <w:pPr>
        <w:pStyle w:val="ListParagraph"/>
        <w:spacing w:after="0"/>
        <w:ind w:left="1800"/>
        <w:rPr>
          <w:bCs/>
          <w:i/>
          <w:iCs/>
        </w:rPr>
      </w:pPr>
      <w:r>
        <w:rPr>
          <w:bCs/>
          <w:i/>
          <w:iCs/>
        </w:rPr>
        <w:t xml:space="preserve">Moderated by </w:t>
      </w:r>
      <w:r w:rsidRPr="00DD7161">
        <w:rPr>
          <w:b/>
          <w:i/>
          <w:iCs/>
        </w:rPr>
        <w:t>Meghan Topkok</w:t>
      </w:r>
      <w:r>
        <w:rPr>
          <w:bCs/>
          <w:i/>
          <w:iCs/>
        </w:rPr>
        <w:t>, Council, City of Nome</w:t>
      </w:r>
    </w:p>
    <w:p w14:paraId="3032E44F" w14:textId="5B19BA0A" w:rsidR="008D0DB0" w:rsidRPr="0053267D" w:rsidRDefault="008D0DB0" w:rsidP="008D0DB0">
      <w:pPr>
        <w:pStyle w:val="ListParagraph"/>
        <w:numPr>
          <w:ilvl w:val="2"/>
          <w:numId w:val="8"/>
        </w:numPr>
        <w:spacing w:after="0"/>
      </w:pPr>
      <w:r>
        <w:rPr>
          <w:b/>
        </w:rPr>
        <w:t>Jason Grenn</w:t>
      </w:r>
      <w:r w:rsidR="0053267D" w:rsidRPr="0053267D">
        <w:rPr>
          <w:bCs/>
        </w:rPr>
        <w:t>, Alaskans for Better Elections</w:t>
      </w:r>
    </w:p>
    <w:p w14:paraId="0520CAB4" w14:textId="35A9BF24" w:rsidR="00DA3131" w:rsidRPr="00DA3131" w:rsidRDefault="0053267D" w:rsidP="00DA3131">
      <w:pPr>
        <w:pStyle w:val="ListParagraph"/>
        <w:numPr>
          <w:ilvl w:val="2"/>
          <w:numId w:val="8"/>
        </w:numPr>
        <w:spacing w:after="0"/>
      </w:pPr>
      <w:r>
        <w:rPr>
          <w:b/>
        </w:rPr>
        <w:t>Gail Fenumiai</w:t>
      </w:r>
      <w:r>
        <w:rPr>
          <w:bCs/>
        </w:rPr>
        <w:t>, Division of Elections, State of Alaska</w:t>
      </w:r>
    </w:p>
    <w:p w14:paraId="1B34C812" w14:textId="77777777" w:rsidR="00DA3131" w:rsidRDefault="00DA3131" w:rsidP="00DA3131">
      <w:pPr>
        <w:spacing w:after="0"/>
        <w:rPr>
          <w:b/>
          <w:bCs/>
        </w:rPr>
      </w:pPr>
    </w:p>
    <w:p w14:paraId="692A6628" w14:textId="44E404A5" w:rsidR="00DA3131" w:rsidRPr="00DD7161" w:rsidRDefault="00DA3131" w:rsidP="00DA3131">
      <w:pPr>
        <w:pStyle w:val="ListParagraph"/>
        <w:numPr>
          <w:ilvl w:val="0"/>
          <w:numId w:val="27"/>
        </w:numPr>
        <w:spacing w:after="0"/>
      </w:pPr>
      <w:r w:rsidRPr="00DA3131">
        <w:rPr>
          <w:b/>
          <w:bCs/>
        </w:rPr>
        <w:t xml:space="preserve">ARPA Implementation, Reporting and Compliance </w:t>
      </w:r>
      <w:r w:rsidRPr="00DA3131">
        <w:rPr>
          <w:b/>
          <w:bCs/>
        </w:rPr>
        <w:tab/>
      </w:r>
      <w:r w:rsidRPr="00DA3131">
        <w:rPr>
          <w:b/>
          <w:bCs/>
        </w:rPr>
        <w:tab/>
      </w:r>
      <w:r w:rsidR="00B43462">
        <w:rPr>
          <w:b/>
          <w:bCs/>
        </w:rPr>
        <w:t>Fore Deck</w:t>
      </w:r>
    </w:p>
    <w:p w14:paraId="7A931843" w14:textId="2D8B14D1" w:rsidR="00DD7161" w:rsidRPr="00DD7161" w:rsidRDefault="00DD7161" w:rsidP="00DD7161">
      <w:pPr>
        <w:pStyle w:val="ListParagraph"/>
        <w:spacing w:after="0"/>
        <w:ind w:left="1800"/>
        <w:rPr>
          <w:i/>
          <w:iCs/>
        </w:rPr>
      </w:pPr>
      <w:r>
        <w:rPr>
          <w:i/>
          <w:iCs/>
        </w:rPr>
        <w:t xml:space="preserve">Moderated by </w:t>
      </w:r>
      <w:r w:rsidRPr="00DD7161">
        <w:rPr>
          <w:b/>
          <w:bCs/>
          <w:i/>
          <w:iCs/>
        </w:rPr>
        <w:t>Brent Johnson</w:t>
      </w:r>
      <w:r>
        <w:rPr>
          <w:i/>
          <w:iCs/>
        </w:rPr>
        <w:t>, Assembly, Kenai Peninsula Borough</w:t>
      </w:r>
    </w:p>
    <w:p w14:paraId="1A9E0C36" w14:textId="7172A096" w:rsidR="00DA3131" w:rsidRDefault="00DA3131" w:rsidP="00E8285F">
      <w:pPr>
        <w:pStyle w:val="ListParagraph"/>
        <w:numPr>
          <w:ilvl w:val="2"/>
          <w:numId w:val="8"/>
        </w:numPr>
        <w:spacing w:after="0"/>
      </w:pPr>
      <w:r w:rsidRPr="005C2AB0">
        <w:rPr>
          <w:b/>
          <w:bCs/>
        </w:rPr>
        <w:t>Eryn Hurley</w:t>
      </w:r>
      <w:r>
        <w:t>, National Association of Counties</w:t>
      </w:r>
    </w:p>
    <w:p w14:paraId="5DCCF60D" w14:textId="68ABF5C8" w:rsidR="00D003C5" w:rsidRDefault="00D003C5" w:rsidP="00367DBA">
      <w:pPr>
        <w:spacing w:after="0"/>
      </w:pPr>
    </w:p>
    <w:p w14:paraId="2800F165" w14:textId="10573DA6" w:rsidR="00893222" w:rsidRDefault="00862734" w:rsidP="00893222">
      <w:pPr>
        <w:pStyle w:val="ListParagraph"/>
        <w:numPr>
          <w:ilvl w:val="0"/>
          <w:numId w:val="27"/>
        </w:numPr>
        <w:spacing w:after="0"/>
      </w:pPr>
      <w:r w:rsidRPr="00862734">
        <w:rPr>
          <w:b/>
          <w:bCs/>
        </w:rPr>
        <w:t>Municipal Bond Packages</w:t>
      </w:r>
      <w:r w:rsidR="009F338A">
        <w:t xml:space="preserve"> </w:t>
      </w:r>
      <w:r w:rsidR="009F338A" w:rsidRPr="009F338A">
        <w:rPr>
          <w:b/>
          <w:bCs/>
        </w:rPr>
        <w:t>and Cash Management</w:t>
      </w:r>
      <w:r w:rsidR="00893222" w:rsidRPr="009F338A">
        <w:rPr>
          <w:b/>
          <w:bCs/>
        </w:rPr>
        <w:tab/>
      </w:r>
      <w:r w:rsidR="00893222">
        <w:tab/>
        <w:t>Mid Deck</w:t>
      </w:r>
    </w:p>
    <w:p w14:paraId="7DE4D4D4" w14:textId="64D47045" w:rsidR="00DD7161" w:rsidRPr="00DD7161" w:rsidRDefault="00DD7161" w:rsidP="00DD7161">
      <w:pPr>
        <w:pStyle w:val="ListParagraph"/>
        <w:spacing w:after="0"/>
        <w:ind w:left="1800"/>
        <w:rPr>
          <w:i/>
          <w:iCs/>
        </w:rPr>
      </w:pPr>
      <w:r>
        <w:rPr>
          <w:i/>
          <w:iCs/>
        </w:rPr>
        <w:t xml:space="preserve">Moderated by </w:t>
      </w:r>
      <w:r w:rsidRPr="00DD7161">
        <w:rPr>
          <w:b/>
          <w:bCs/>
          <w:i/>
          <w:iCs/>
        </w:rPr>
        <w:t>Joan Miller</w:t>
      </w:r>
      <w:r>
        <w:rPr>
          <w:i/>
          <w:iCs/>
        </w:rPr>
        <w:t>, Alaska Government Finance Officers Association</w:t>
      </w:r>
    </w:p>
    <w:p w14:paraId="011F68F8" w14:textId="4AA97BCD" w:rsidR="00893222" w:rsidRDefault="00862734" w:rsidP="00862734">
      <w:pPr>
        <w:pStyle w:val="ListParagraph"/>
        <w:numPr>
          <w:ilvl w:val="1"/>
          <w:numId w:val="27"/>
        </w:numPr>
        <w:spacing w:after="0"/>
      </w:pPr>
      <w:r w:rsidRPr="00862734">
        <w:rPr>
          <w:b/>
          <w:bCs/>
        </w:rPr>
        <w:t>Deven Mitchell</w:t>
      </w:r>
      <w:r>
        <w:t>, Alaska Municipal Bond Bank Authority</w:t>
      </w:r>
    </w:p>
    <w:p w14:paraId="62FF3B3E" w14:textId="64A10739" w:rsidR="009F338A" w:rsidRDefault="009F338A" w:rsidP="00862734">
      <w:pPr>
        <w:pStyle w:val="ListParagraph"/>
        <w:numPr>
          <w:ilvl w:val="1"/>
          <w:numId w:val="27"/>
        </w:numPr>
        <w:spacing w:after="0"/>
      </w:pPr>
      <w:r>
        <w:rPr>
          <w:b/>
          <w:bCs/>
        </w:rPr>
        <w:t>Garrett Macdonald</w:t>
      </w:r>
      <w:r w:rsidR="00786827">
        <w:rPr>
          <w:b/>
          <w:bCs/>
        </w:rPr>
        <w:t>,</w:t>
      </w:r>
      <w:r>
        <w:t xml:space="preserve"> Cashvest by ThreePlusOne</w:t>
      </w:r>
    </w:p>
    <w:p w14:paraId="54D8A86F" w14:textId="77777777" w:rsidR="00862734" w:rsidRPr="007554CF" w:rsidRDefault="00862734" w:rsidP="00367DBA">
      <w:pPr>
        <w:spacing w:after="0"/>
      </w:pPr>
    </w:p>
    <w:p w14:paraId="1DCB193C" w14:textId="66617D36" w:rsidR="00367DBA" w:rsidRPr="007554CF" w:rsidRDefault="00367DBA" w:rsidP="00367DBA">
      <w:pPr>
        <w:pStyle w:val="ListParagraph"/>
        <w:numPr>
          <w:ilvl w:val="0"/>
          <w:numId w:val="14"/>
        </w:numPr>
        <w:spacing w:after="0"/>
        <w:rPr>
          <w:b/>
          <w:bCs/>
        </w:rPr>
      </w:pPr>
      <w:r w:rsidRPr="007554CF">
        <w:rPr>
          <w:b/>
          <w:bCs/>
        </w:rPr>
        <w:t>DCRA/AEA Municipal Training</w:t>
      </w:r>
      <w:r w:rsidRPr="007554CF">
        <w:t xml:space="preserve"> – </w:t>
      </w:r>
      <w:r w:rsidRPr="007554CF">
        <w:rPr>
          <w:b/>
          <w:bCs/>
        </w:rPr>
        <w:t>PCE and Bulk Fuel Loans</w:t>
      </w:r>
      <w:r w:rsidRPr="007554CF">
        <w:tab/>
      </w:r>
      <w:r w:rsidR="00757CA8">
        <w:rPr>
          <w:b/>
          <w:bCs/>
        </w:rPr>
        <w:t>Club Room 1</w:t>
      </w:r>
    </w:p>
    <w:p w14:paraId="640C5A2A" w14:textId="1B3AD8D0" w:rsidR="00530A7C" w:rsidRDefault="00CA6F41" w:rsidP="00530A7C">
      <w:pPr>
        <w:pStyle w:val="ListParagraph"/>
        <w:numPr>
          <w:ilvl w:val="1"/>
          <w:numId w:val="14"/>
        </w:numPr>
        <w:spacing w:after="0"/>
      </w:pPr>
      <w:r w:rsidRPr="00CA6F41">
        <w:rPr>
          <w:rFonts w:eastAsia="Times New Roman"/>
          <w:b/>
          <w:bCs/>
        </w:rPr>
        <w:t>Lydia Mielke</w:t>
      </w:r>
      <w:r>
        <w:rPr>
          <w:rFonts w:eastAsia="Times New Roman"/>
        </w:rPr>
        <w:t xml:space="preserve"> and </w:t>
      </w:r>
      <w:r w:rsidRPr="00CA6F41">
        <w:rPr>
          <w:rFonts w:eastAsia="Times New Roman"/>
          <w:b/>
          <w:bCs/>
        </w:rPr>
        <w:t>Jed Cox</w:t>
      </w:r>
      <w:r>
        <w:t xml:space="preserve">, Local Government Specialists, </w:t>
      </w:r>
      <w:r w:rsidR="00530A7C">
        <w:t>DCRA</w:t>
      </w:r>
    </w:p>
    <w:p w14:paraId="04A6B4D9" w14:textId="5B5E4543" w:rsidR="00587615" w:rsidRDefault="00AE76DA" w:rsidP="00530A7C">
      <w:pPr>
        <w:pStyle w:val="ListParagraph"/>
        <w:numPr>
          <w:ilvl w:val="1"/>
          <w:numId w:val="14"/>
        </w:numPr>
        <w:spacing w:after="0"/>
      </w:pPr>
      <w:r w:rsidRPr="00AE76DA">
        <w:rPr>
          <w:b/>
          <w:bCs/>
        </w:rPr>
        <w:t>T.W. Patch</w:t>
      </w:r>
      <w:r>
        <w:t>, Director of Planning, Alaska Energy Authority</w:t>
      </w:r>
    </w:p>
    <w:p w14:paraId="550DA0F0" w14:textId="77777777" w:rsidR="00367DBA" w:rsidRPr="007554CF" w:rsidRDefault="00367DBA" w:rsidP="00367DBA">
      <w:pPr>
        <w:spacing w:after="0"/>
      </w:pPr>
    </w:p>
    <w:p w14:paraId="06E40C4E" w14:textId="77777777" w:rsidR="00367DBA" w:rsidRPr="007554CF" w:rsidRDefault="00367DBA" w:rsidP="00367DBA">
      <w:pPr>
        <w:spacing w:after="0"/>
      </w:pPr>
      <w:r w:rsidRPr="007554CF">
        <w:t>11:45 am</w:t>
      </w:r>
      <w:r w:rsidRPr="007554CF">
        <w:tab/>
        <w:t>Break</w:t>
      </w:r>
      <w:r w:rsidRPr="007554CF">
        <w:tab/>
      </w:r>
    </w:p>
    <w:p w14:paraId="75B8BC23" w14:textId="77777777" w:rsidR="00367DBA" w:rsidRPr="007554CF" w:rsidRDefault="00367DBA" w:rsidP="00367DBA">
      <w:pPr>
        <w:spacing w:after="0"/>
      </w:pPr>
    </w:p>
    <w:p w14:paraId="4B168692" w14:textId="77777777" w:rsidR="00367DBA" w:rsidRPr="007554CF" w:rsidRDefault="00367DBA" w:rsidP="00367DBA">
      <w:pPr>
        <w:spacing w:after="0"/>
      </w:pPr>
      <w:r w:rsidRPr="007554CF">
        <w:t>12:00 pm</w:t>
      </w:r>
      <w:r w:rsidRPr="007554CF">
        <w:tab/>
        <w:t xml:space="preserve">Lunch </w:t>
      </w:r>
      <w:r w:rsidRPr="007554CF">
        <w:tab/>
      </w:r>
      <w:r w:rsidRPr="007554CF">
        <w:tab/>
      </w:r>
      <w:r w:rsidRPr="007554CF">
        <w:tab/>
      </w:r>
      <w:r w:rsidRPr="007554CF">
        <w:tab/>
      </w:r>
      <w:r w:rsidRPr="007554CF">
        <w:tab/>
      </w:r>
      <w:r w:rsidRPr="007554CF">
        <w:tab/>
      </w:r>
      <w:r w:rsidRPr="007554CF">
        <w:tab/>
      </w:r>
      <w:r w:rsidRPr="007554CF">
        <w:tab/>
      </w:r>
      <w:r w:rsidRPr="007554CF">
        <w:rPr>
          <w:b/>
        </w:rPr>
        <w:t>Discovery Ballroom</w:t>
      </w:r>
    </w:p>
    <w:p w14:paraId="3A35729F" w14:textId="58835917" w:rsidR="00367DBA" w:rsidRDefault="00367DBA" w:rsidP="00367DBA">
      <w:pPr>
        <w:spacing w:after="0"/>
        <w:ind w:left="720" w:firstLine="720"/>
        <w:rPr>
          <w:b/>
        </w:rPr>
      </w:pPr>
    </w:p>
    <w:p w14:paraId="41FDA910" w14:textId="11324B6C" w:rsidR="00921A91" w:rsidRPr="007554CF" w:rsidRDefault="00A46F10" w:rsidP="00367DBA">
      <w:pPr>
        <w:spacing w:after="0"/>
        <w:ind w:left="720" w:firstLine="720"/>
        <w:rPr>
          <w:b/>
        </w:rPr>
      </w:pPr>
      <w:r>
        <w:rPr>
          <w:b/>
        </w:rPr>
        <w:t xml:space="preserve">Gubernatorial Candidates </w:t>
      </w:r>
      <w:r w:rsidR="00543AB4">
        <w:rPr>
          <w:b/>
        </w:rPr>
        <w:t>Debate</w:t>
      </w:r>
    </w:p>
    <w:p w14:paraId="27AF4325" w14:textId="36C56743" w:rsidR="00367DBA" w:rsidRDefault="00A46F10" w:rsidP="00A46F10">
      <w:pPr>
        <w:pStyle w:val="ListParagraph"/>
        <w:numPr>
          <w:ilvl w:val="0"/>
          <w:numId w:val="14"/>
        </w:numPr>
        <w:spacing w:after="0"/>
        <w:rPr>
          <w:b/>
        </w:rPr>
      </w:pPr>
      <w:r>
        <w:rPr>
          <w:b/>
        </w:rPr>
        <w:t>Mike Dunleavy</w:t>
      </w:r>
      <w:r>
        <w:rPr>
          <w:bCs/>
        </w:rPr>
        <w:t>, Republican</w:t>
      </w:r>
      <w:r w:rsidR="00543AB4">
        <w:rPr>
          <w:bCs/>
        </w:rPr>
        <w:t xml:space="preserve"> (</w:t>
      </w:r>
      <w:r w:rsidR="00543AB4">
        <w:rPr>
          <w:bCs/>
          <w:i/>
          <w:iCs/>
        </w:rPr>
        <w:t>invited</w:t>
      </w:r>
      <w:r w:rsidR="00543AB4">
        <w:rPr>
          <w:bCs/>
        </w:rPr>
        <w:t>)</w:t>
      </w:r>
    </w:p>
    <w:p w14:paraId="00185C79" w14:textId="12B8D0B2" w:rsidR="00A46F10" w:rsidRPr="00A46F10" w:rsidRDefault="00A46F10" w:rsidP="00A46F10">
      <w:pPr>
        <w:pStyle w:val="ListParagraph"/>
        <w:numPr>
          <w:ilvl w:val="0"/>
          <w:numId w:val="14"/>
        </w:numPr>
        <w:spacing w:after="0"/>
        <w:rPr>
          <w:b/>
        </w:rPr>
      </w:pPr>
      <w:r w:rsidRPr="00D96CFD">
        <w:rPr>
          <w:b/>
        </w:rPr>
        <w:t>Les Gara</w:t>
      </w:r>
      <w:r>
        <w:rPr>
          <w:bCs/>
        </w:rPr>
        <w:t>, Democrat</w:t>
      </w:r>
      <w:r w:rsidR="00543AB4">
        <w:rPr>
          <w:bCs/>
        </w:rPr>
        <w:t xml:space="preserve"> (</w:t>
      </w:r>
      <w:r w:rsidR="0013458E">
        <w:rPr>
          <w:bCs/>
          <w:i/>
          <w:iCs/>
        </w:rPr>
        <w:t>confirmed</w:t>
      </w:r>
      <w:r w:rsidR="00543AB4">
        <w:rPr>
          <w:bCs/>
        </w:rPr>
        <w:t>)</w:t>
      </w:r>
    </w:p>
    <w:p w14:paraId="08CD9083" w14:textId="42572689" w:rsidR="00A46F10" w:rsidRDefault="00A46F10" w:rsidP="00A46F10">
      <w:pPr>
        <w:pStyle w:val="ListParagraph"/>
        <w:numPr>
          <w:ilvl w:val="0"/>
          <w:numId w:val="14"/>
        </w:numPr>
        <w:spacing w:after="0"/>
        <w:rPr>
          <w:b/>
        </w:rPr>
      </w:pPr>
      <w:r>
        <w:rPr>
          <w:b/>
        </w:rPr>
        <w:t>Bill Walker</w:t>
      </w:r>
      <w:r>
        <w:rPr>
          <w:bCs/>
        </w:rPr>
        <w:t>, Independent</w:t>
      </w:r>
      <w:r w:rsidR="00543AB4">
        <w:rPr>
          <w:bCs/>
        </w:rPr>
        <w:t xml:space="preserve"> (</w:t>
      </w:r>
      <w:r w:rsidR="00DF2756">
        <w:rPr>
          <w:bCs/>
          <w:i/>
          <w:iCs/>
        </w:rPr>
        <w:t>confirmed</w:t>
      </w:r>
      <w:r w:rsidR="00543AB4">
        <w:rPr>
          <w:bCs/>
        </w:rPr>
        <w:t>)</w:t>
      </w:r>
    </w:p>
    <w:p w14:paraId="28F4D1F5" w14:textId="77777777" w:rsidR="00A46F10" w:rsidRPr="007554CF" w:rsidRDefault="00A46F10" w:rsidP="00367DBA">
      <w:pPr>
        <w:spacing w:after="0"/>
        <w:rPr>
          <w:b/>
        </w:rPr>
      </w:pPr>
    </w:p>
    <w:p w14:paraId="332506DE" w14:textId="187FD012" w:rsidR="00367DBA" w:rsidRPr="00D003C5" w:rsidRDefault="00367DBA" w:rsidP="00D003C5">
      <w:pPr>
        <w:spacing w:after="0"/>
        <w:rPr>
          <w:b/>
        </w:rPr>
      </w:pPr>
      <w:r w:rsidRPr="007554CF">
        <w:t>1:15 pm</w:t>
      </w:r>
      <w:r w:rsidRPr="007554CF">
        <w:tab/>
      </w:r>
      <w:r w:rsidRPr="007554CF">
        <w:rPr>
          <w:b/>
        </w:rPr>
        <w:t>AML Membership Announcements</w:t>
      </w:r>
      <w:r w:rsidRPr="007554CF">
        <w:rPr>
          <w:b/>
        </w:rPr>
        <w:tab/>
      </w:r>
      <w:r w:rsidRPr="007554CF">
        <w:rPr>
          <w:b/>
        </w:rPr>
        <w:tab/>
      </w:r>
      <w:r w:rsidRPr="007554CF">
        <w:rPr>
          <w:b/>
        </w:rPr>
        <w:tab/>
      </w:r>
      <w:r w:rsidRPr="007554CF">
        <w:rPr>
          <w:b/>
        </w:rPr>
        <w:tab/>
        <w:t>Discovery Ballroom</w:t>
      </w:r>
    </w:p>
    <w:p w14:paraId="2E8543A6" w14:textId="046E49B4" w:rsidR="00367DBA" w:rsidRPr="007554CF" w:rsidRDefault="00367DBA" w:rsidP="00367DBA">
      <w:pPr>
        <w:pStyle w:val="ListParagraph"/>
        <w:numPr>
          <w:ilvl w:val="0"/>
          <w:numId w:val="4"/>
        </w:numPr>
        <w:spacing w:after="0"/>
      </w:pPr>
      <w:r w:rsidRPr="007554CF">
        <w:rPr>
          <w:b/>
        </w:rPr>
        <w:t>Legislative Position Committee</w:t>
      </w:r>
      <w:r w:rsidRPr="007554CF">
        <w:t xml:space="preserve"> – update to members on 202</w:t>
      </w:r>
      <w:r w:rsidR="00D003C5">
        <w:t>2</w:t>
      </w:r>
      <w:r w:rsidRPr="007554CF">
        <w:t xml:space="preserve"> Position Statement</w:t>
      </w:r>
    </w:p>
    <w:p w14:paraId="4980F858" w14:textId="38F52AD2" w:rsidR="00367DBA" w:rsidRPr="007554CF" w:rsidRDefault="00367DBA" w:rsidP="00367DBA">
      <w:pPr>
        <w:pStyle w:val="ListParagraph"/>
        <w:numPr>
          <w:ilvl w:val="0"/>
          <w:numId w:val="4"/>
        </w:numPr>
        <w:spacing w:after="0"/>
      </w:pPr>
      <w:r w:rsidRPr="007554CF">
        <w:rPr>
          <w:b/>
        </w:rPr>
        <w:t>Resolution Committee</w:t>
      </w:r>
      <w:r w:rsidRPr="007554CF">
        <w:t xml:space="preserve"> – update to members on 202</w:t>
      </w:r>
      <w:r w:rsidR="00D003C5">
        <w:t>2</w:t>
      </w:r>
      <w:r w:rsidRPr="007554CF">
        <w:t xml:space="preserve"> resolutions submitted</w:t>
      </w:r>
    </w:p>
    <w:p w14:paraId="73C414EB" w14:textId="308632BB" w:rsidR="00367DBA" w:rsidRPr="007554CF" w:rsidRDefault="00367DBA" w:rsidP="00367DBA">
      <w:pPr>
        <w:pStyle w:val="ListParagraph"/>
        <w:numPr>
          <w:ilvl w:val="0"/>
          <w:numId w:val="4"/>
        </w:numPr>
        <w:spacing w:after="0"/>
      </w:pPr>
      <w:r w:rsidRPr="007554CF">
        <w:rPr>
          <w:b/>
        </w:rPr>
        <w:t>Nominating Committee</w:t>
      </w:r>
      <w:r w:rsidRPr="007554CF">
        <w:t xml:space="preserve"> – update to members on the slate of AML Board candidates</w:t>
      </w:r>
    </w:p>
    <w:p w14:paraId="44636A1D" w14:textId="77777777" w:rsidR="00367DBA" w:rsidRPr="007554CF" w:rsidRDefault="00367DBA" w:rsidP="00367DBA">
      <w:pPr>
        <w:pStyle w:val="ListParagraph"/>
        <w:numPr>
          <w:ilvl w:val="0"/>
          <w:numId w:val="4"/>
        </w:numPr>
        <w:spacing w:after="0"/>
      </w:pPr>
      <w:r w:rsidRPr="007554CF">
        <w:rPr>
          <w:b/>
        </w:rPr>
        <w:t>Board Candidates</w:t>
      </w:r>
      <w:r w:rsidRPr="007554CF">
        <w:t xml:space="preserve"> – candidate one-minute intros</w:t>
      </w:r>
    </w:p>
    <w:p w14:paraId="34EAC65C" w14:textId="77777777" w:rsidR="00367DBA" w:rsidRPr="007554CF" w:rsidRDefault="00367DBA" w:rsidP="00367DBA">
      <w:pPr>
        <w:spacing w:after="0"/>
      </w:pPr>
    </w:p>
    <w:p w14:paraId="2DC87983" w14:textId="7675BC4A" w:rsidR="00367DBA" w:rsidRPr="007554CF" w:rsidRDefault="00367DBA" w:rsidP="00367DBA">
      <w:pPr>
        <w:spacing w:after="0"/>
      </w:pPr>
      <w:r w:rsidRPr="007554CF">
        <w:t>2:00 pm</w:t>
      </w:r>
      <w:r w:rsidRPr="007554CF">
        <w:tab/>
      </w:r>
      <w:r w:rsidRPr="007554CF">
        <w:rPr>
          <w:b/>
        </w:rPr>
        <w:t>AML and Partner Program Services</w:t>
      </w:r>
      <w:r w:rsidRPr="007554CF">
        <w:rPr>
          <w:b/>
        </w:rPr>
        <w:tab/>
      </w:r>
      <w:r w:rsidRPr="007554CF">
        <w:rPr>
          <w:b/>
        </w:rPr>
        <w:tab/>
      </w:r>
      <w:r w:rsidRPr="007554CF">
        <w:rPr>
          <w:b/>
        </w:rPr>
        <w:tab/>
      </w:r>
      <w:r w:rsidRPr="007554CF">
        <w:rPr>
          <w:b/>
        </w:rPr>
        <w:tab/>
      </w:r>
      <w:r w:rsidR="00B43462">
        <w:rPr>
          <w:b/>
        </w:rPr>
        <w:t>Discovery Ballroom</w:t>
      </w:r>
    </w:p>
    <w:p w14:paraId="7EEA5201" w14:textId="77777777" w:rsidR="00367DBA" w:rsidRPr="007554CF" w:rsidRDefault="00367DBA" w:rsidP="00367DBA">
      <w:pPr>
        <w:pStyle w:val="ListParagraph"/>
        <w:numPr>
          <w:ilvl w:val="0"/>
          <w:numId w:val="4"/>
        </w:numPr>
        <w:spacing w:after="0"/>
      </w:pPr>
      <w:bookmarkStart w:id="5" w:name="_Hlk80618762"/>
      <w:r w:rsidRPr="007554CF">
        <w:rPr>
          <w:b/>
        </w:rPr>
        <w:t>Alaska Municipal League Investment Pool</w:t>
      </w:r>
      <w:r w:rsidRPr="007554CF">
        <w:t xml:space="preserve"> </w:t>
      </w:r>
    </w:p>
    <w:p w14:paraId="7E58F223" w14:textId="35DCD3A4" w:rsidR="00367DBA" w:rsidRPr="007554CF" w:rsidRDefault="00367DBA" w:rsidP="00367DBA">
      <w:pPr>
        <w:pStyle w:val="ListParagraph"/>
        <w:numPr>
          <w:ilvl w:val="1"/>
          <w:numId w:val="4"/>
        </w:numPr>
        <w:spacing w:after="0"/>
      </w:pPr>
      <w:r w:rsidRPr="007554CF">
        <w:rPr>
          <w:b/>
        </w:rPr>
        <w:t>Blake Phillips</w:t>
      </w:r>
      <w:r w:rsidRPr="007554CF">
        <w:t xml:space="preserve">, </w:t>
      </w:r>
      <w:r w:rsidR="009A39E2">
        <w:t xml:space="preserve">Vice President, </w:t>
      </w:r>
      <w:r w:rsidRPr="007554CF">
        <w:t>Alaska Permanent Capital Management</w:t>
      </w:r>
    </w:p>
    <w:p w14:paraId="354E19A2" w14:textId="17F49197" w:rsidR="00367DBA" w:rsidRPr="007554CF" w:rsidRDefault="00D070F1" w:rsidP="00367DBA">
      <w:pPr>
        <w:pStyle w:val="ListParagraph"/>
        <w:numPr>
          <w:ilvl w:val="0"/>
          <w:numId w:val="4"/>
        </w:numPr>
        <w:spacing w:after="0"/>
      </w:pPr>
      <w:r>
        <w:rPr>
          <w:b/>
        </w:rPr>
        <w:t>Alaska Municipal Health Trust</w:t>
      </w:r>
    </w:p>
    <w:p w14:paraId="103A2B81" w14:textId="48F1FEE6" w:rsidR="00367DBA" w:rsidRPr="007554CF" w:rsidRDefault="00367DBA" w:rsidP="00367DBA">
      <w:pPr>
        <w:pStyle w:val="ListParagraph"/>
        <w:numPr>
          <w:ilvl w:val="1"/>
          <w:numId w:val="4"/>
        </w:numPr>
        <w:spacing w:after="0"/>
      </w:pPr>
      <w:r w:rsidRPr="007554CF">
        <w:rPr>
          <w:b/>
        </w:rPr>
        <w:t>Joshua Weinstein</w:t>
      </w:r>
      <w:r w:rsidRPr="007554CF">
        <w:rPr>
          <w:bCs/>
        </w:rPr>
        <w:t xml:space="preserve">, </w:t>
      </w:r>
      <w:r>
        <w:rPr>
          <w:bCs/>
        </w:rPr>
        <w:t>President</w:t>
      </w:r>
      <w:r w:rsidR="009A39E2">
        <w:rPr>
          <w:bCs/>
        </w:rPr>
        <w:t xml:space="preserve">, </w:t>
      </w:r>
      <w:r>
        <w:rPr>
          <w:bCs/>
        </w:rPr>
        <w:t>Employee Benefits Consultant, RISQ</w:t>
      </w:r>
      <w:r w:rsidRPr="007554CF">
        <w:rPr>
          <w:bCs/>
        </w:rPr>
        <w:t xml:space="preserve"> Consulting</w:t>
      </w:r>
    </w:p>
    <w:p w14:paraId="22A3AA90" w14:textId="7521EF43" w:rsidR="00367DBA" w:rsidRPr="007554CF" w:rsidRDefault="00367DBA" w:rsidP="00367DBA">
      <w:pPr>
        <w:pStyle w:val="ListParagraph"/>
        <w:numPr>
          <w:ilvl w:val="0"/>
          <w:numId w:val="4"/>
        </w:numPr>
        <w:spacing w:after="0"/>
        <w:rPr>
          <w:b/>
          <w:bCs/>
        </w:rPr>
      </w:pPr>
      <w:r w:rsidRPr="007554CF">
        <w:rPr>
          <w:b/>
          <w:bCs/>
        </w:rPr>
        <w:t>N</w:t>
      </w:r>
      <w:r w:rsidR="00E518BB">
        <w:rPr>
          <w:b/>
          <w:bCs/>
        </w:rPr>
        <w:t xml:space="preserve">ational </w:t>
      </w:r>
      <w:r w:rsidRPr="007554CF">
        <w:rPr>
          <w:b/>
          <w:bCs/>
        </w:rPr>
        <w:t>A</w:t>
      </w:r>
      <w:r w:rsidR="00E518BB">
        <w:rPr>
          <w:b/>
          <w:bCs/>
        </w:rPr>
        <w:t xml:space="preserve">ssociation of </w:t>
      </w:r>
      <w:r w:rsidRPr="007554CF">
        <w:rPr>
          <w:b/>
          <w:bCs/>
        </w:rPr>
        <w:t>Co</w:t>
      </w:r>
      <w:r w:rsidR="00E518BB">
        <w:rPr>
          <w:b/>
          <w:bCs/>
        </w:rPr>
        <w:t>unties</w:t>
      </w:r>
      <w:r w:rsidRPr="007554CF">
        <w:rPr>
          <w:b/>
          <w:bCs/>
        </w:rPr>
        <w:t xml:space="preserve"> Updates</w:t>
      </w:r>
    </w:p>
    <w:p w14:paraId="7BD320B7" w14:textId="1BF588FA" w:rsidR="00367DBA" w:rsidRPr="007554CF" w:rsidRDefault="000527C3" w:rsidP="00367DBA">
      <w:pPr>
        <w:pStyle w:val="ListParagraph"/>
        <w:numPr>
          <w:ilvl w:val="1"/>
          <w:numId w:val="4"/>
        </w:numPr>
        <w:spacing w:after="0"/>
      </w:pPr>
      <w:r>
        <w:rPr>
          <w:b/>
          <w:bCs/>
        </w:rPr>
        <w:lastRenderedPageBreak/>
        <w:t>Jonathan Shuffield</w:t>
      </w:r>
      <w:r w:rsidR="00367DBA" w:rsidRPr="007554CF">
        <w:t xml:space="preserve">, </w:t>
      </w:r>
      <w:r>
        <w:t>WIR</w:t>
      </w:r>
      <w:r w:rsidR="00367DBA" w:rsidRPr="007554CF">
        <w:t>, N</w:t>
      </w:r>
      <w:r w:rsidR="00367DBA">
        <w:t>ational Association of Counties</w:t>
      </w:r>
    </w:p>
    <w:p w14:paraId="6D9AF47A" w14:textId="77777777" w:rsidR="00367DBA" w:rsidRPr="007554CF" w:rsidRDefault="00367DBA" w:rsidP="00367DBA">
      <w:pPr>
        <w:pStyle w:val="ListParagraph"/>
        <w:numPr>
          <w:ilvl w:val="0"/>
          <w:numId w:val="4"/>
        </w:numPr>
        <w:spacing w:after="0"/>
      </w:pPr>
      <w:r w:rsidRPr="007554CF">
        <w:rPr>
          <w:b/>
        </w:rPr>
        <w:t>AML Joint Insurance Association</w:t>
      </w:r>
      <w:r w:rsidRPr="007554CF">
        <w:t xml:space="preserve"> </w:t>
      </w:r>
    </w:p>
    <w:p w14:paraId="6CA1F104" w14:textId="1C730685" w:rsidR="00367DBA" w:rsidRPr="007554CF" w:rsidRDefault="00367DBA" w:rsidP="00367DBA">
      <w:pPr>
        <w:pStyle w:val="ListParagraph"/>
        <w:numPr>
          <w:ilvl w:val="1"/>
          <w:numId w:val="4"/>
        </w:numPr>
        <w:spacing w:after="0"/>
      </w:pPr>
      <w:r w:rsidRPr="007554CF">
        <w:rPr>
          <w:b/>
        </w:rPr>
        <w:t>Brennan Hickok</w:t>
      </w:r>
      <w:r w:rsidRPr="007554CF">
        <w:t>,</w:t>
      </w:r>
      <w:r>
        <w:t xml:space="preserve"> Deputy Director,</w:t>
      </w:r>
      <w:r w:rsidRPr="007554CF">
        <w:t xml:space="preserve"> </w:t>
      </w:r>
      <w:r w:rsidR="00875236">
        <w:t>AML</w:t>
      </w:r>
      <w:r w:rsidRPr="007554CF">
        <w:t xml:space="preserve"> Joint Insurance Association</w:t>
      </w:r>
    </w:p>
    <w:p w14:paraId="620665EC" w14:textId="0FA31D6E" w:rsidR="005D3F1B" w:rsidRDefault="005D3F1B" w:rsidP="00E65834">
      <w:pPr>
        <w:pStyle w:val="ListParagraph"/>
        <w:numPr>
          <w:ilvl w:val="0"/>
          <w:numId w:val="4"/>
        </w:numPr>
        <w:spacing w:after="0"/>
        <w:rPr>
          <w:b/>
        </w:rPr>
      </w:pPr>
      <w:r>
        <w:rPr>
          <w:b/>
        </w:rPr>
        <w:t>Alaska Remote Seller Sales Tax Commission</w:t>
      </w:r>
    </w:p>
    <w:p w14:paraId="7FACCE3D" w14:textId="6AEFF512" w:rsidR="005D3F1B" w:rsidRPr="005D3F1B" w:rsidRDefault="005D3F1B" w:rsidP="005D3F1B">
      <w:pPr>
        <w:pStyle w:val="ListParagraph"/>
        <w:numPr>
          <w:ilvl w:val="1"/>
          <w:numId w:val="4"/>
        </w:numPr>
        <w:spacing w:after="0"/>
        <w:rPr>
          <w:b/>
        </w:rPr>
      </w:pPr>
      <w:r w:rsidRPr="007554CF">
        <w:rPr>
          <w:b/>
        </w:rPr>
        <w:t>J</w:t>
      </w:r>
      <w:r>
        <w:rPr>
          <w:b/>
        </w:rPr>
        <w:t>eff Rogers</w:t>
      </w:r>
      <w:r w:rsidRPr="007554CF">
        <w:rPr>
          <w:bCs/>
        </w:rPr>
        <w:t xml:space="preserve">, President, Alaska </w:t>
      </w:r>
      <w:r>
        <w:rPr>
          <w:bCs/>
        </w:rPr>
        <w:t>Remote Seller Sales Tax Commission</w:t>
      </w:r>
    </w:p>
    <w:bookmarkEnd w:id="5"/>
    <w:p w14:paraId="49004DFF" w14:textId="58C03D8E" w:rsidR="00E65834" w:rsidRPr="007554CF" w:rsidRDefault="00E65834" w:rsidP="00E65834">
      <w:pPr>
        <w:pStyle w:val="ListParagraph"/>
        <w:numPr>
          <w:ilvl w:val="0"/>
          <w:numId w:val="4"/>
        </w:numPr>
        <w:spacing w:after="0"/>
        <w:rPr>
          <w:b/>
        </w:rPr>
      </w:pPr>
      <w:r w:rsidRPr="007554CF">
        <w:rPr>
          <w:b/>
        </w:rPr>
        <w:t>Affiliate Reports</w:t>
      </w:r>
    </w:p>
    <w:p w14:paraId="1096E2AC" w14:textId="0A505031" w:rsidR="00E65834" w:rsidRPr="007554CF" w:rsidRDefault="00E65834" w:rsidP="00E65834">
      <w:pPr>
        <w:pStyle w:val="ListParagraph"/>
        <w:numPr>
          <w:ilvl w:val="1"/>
          <w:numId w:val="4"/>
        </w:numPr>
        <w:spacing w:after="0"/>
        <w:rPr>
          <w:b/>
        </w:rPr>
      </w:pPr>
      <w:r>
        <w:rPr>
          <w:b/>
        </w:rPr>
        <w:t>Melissa Jacobsen</w:t>
      </w:r>
      <w:r w:rsidRPr="007554CF">
        <w:rPr>
          <w:bCs/>
        </w:rPr>
        <w:t>, Past President, Alaska Association of Municipal Clerks</w:t>
      </w:r>
      <w:r w:rsidR="000A3F92">
        <w:rPr>
          <w:bCs/>
        </w:rPr>
        <w:t xml:space="preserve"> </w:t>
      </w:r>
    </w:p>
    <w:p w14:paraId="0782A5B9" w14:textId="67BE21EF" w:rsidR="00E65834" w:rsidRPr="007554CF" w:rsidRDefault="00E65834" w:rsidP="00E65834">
      <w:pPr>
        <w:pStyle w:val="ListParagraph"/>
        <w:numPr>
          <w:ilvl w:val="1"/>
          <w:numId w:val="4"/>
        </w:numPr>
        <w:spacing w:after="0"/>
        <w:rPr>
          <w:b/>
        </w:rPr>
      </w:pPr>
      <w:r>
        <w:rPr>
          <w:b/>
        </w:rPr>
        <w:t>Lyn Carden</w:t>
      </w:r>
      <w:r w:rsidRPr="007554CF">
        <w:rPr>
          <w:bCs/>
        </w:rPr>
        <w:t>, President, Alaska Municipal Management Association</w:t>
      </w:r>
    </w:p>
    <w:p w14:paraId="6C515F1B" w14:textId="0F62A379" w:rsidR="003E0D47" w:rsidRPr="00DD7161" w:rsidRDefault="00E65834" w:rsidP="0045187C">
      <w:pPr>
        <w:pStyle w:val="ListParagraph"/>
        <w:numPr>
          <w:ilvl w:val="1"/>
          <w:numId w:val="4"/>
        </w:numPr>
        <w:spacing w:after="0"/>
        <w:rPr>
          <w:b/>
        </w:rPr>
      </w:pPr>
      <w:r>
        <w:rPr>
          <w:b/>
        </w:rPr>
        <w:t>Scott Bloom</w:t>
      </w:r>
      <w:r w:rsidRPr="007554CF">
        <w:rPr>
          <w:bCs/>
        </w:rPr>
        <w:t>, Alaska Municipal Attorneys Association</w:t>
      </w:r>
    </w:p>
    <w:p w14:paraId="562611C0" w14:textId="6FB1D0E2" w:rsidR="00DD7161" w:rsidRPr="00DD7161" w:rsidRDefault="00DD7161" w:rsidP="0045187C">
      <w:pPr>
        <w:pStyle w:val="ListParagraph"/>
        <w:numPr>
          <w:ilvl w:val="1"/>
          <w:numId w:val="4"/>
        </w:numPr>
        <w:spacing w:after="0"/>
        <w:rPr>
          <w:b/>
        </w:rPr>
      </w:pPr>
      <w:r>
        <w:rPr>
          <w:b/>
        </w:rPr>
        <w:t>Joan Miller</w:t>
      </w:r>
      <w:r>
        <w:rPr>
          <w:bCs/>
        </w:rPr>
        <w:t>, Alaska Government Finance Officers Association</w:t>
      </w:r>
    </w:p>
    <w:p w14:paraId="13A77127" w14:textId="29CD1DD4" w:rsidR="00DD7161" w:rsidRPr="0045187C" w:rsidRDefault="00DD7161" w:rsidP="0045187C">
      <w:pPr>
        <w:pStyle w:val="ListParagraph"/>
        <w:numPr>
          <w:ilvl w:val="1"/>
          <w:numId w:val="4"/>
        </w:numPr>
        <w:spacing w:after="0"/>
        <w:rPr>
          <w:b/>
        </w:rPr>
      </w:pPr>
      <w:r>
        <w:rPr>
          <w:b/>
        </w:rPr>
        <w:t>Rich Everidge</w:t>
      </w:r>
      <w:r>
        <w:rPr>
          <w:bCs/>
        </w:rPr>
        <w:t xml:space="preserve">, Chief, Alaska Fire Chiefs Association </w:t>
      </w:r>
    </w:p>
    <w:p w14:paraId="1BA81AAB" w14:textId="77777777" w:rsidR="00367DBA" w:rsidRPr="007554CF" w:rsidRDefault="00367DBA" w:rsidP="00367DBA">
      <w:pPr>
        <w:pStyle w:val="ListParagraph"/>
        <w:spacing w:after="0"/>
        <w:ind w:left="2160"/>
      </w:pPr>
    </w:p>
    <w:p w14:paraId="1B13E179" w14:textId="7EC0BCA1" w:rsidR="00367DBA" w:rsidRPr="007554CF" w:rsidRDefault="00367DBA" w:rsidP="00367DBA">
      <w:pPr>
        <w:spacing w:after="0"/>
      </w:pPr>
      <w:r w:rsidRPr="007554CF">
        <w:t>2:45 pm</w:t>
      </w:r>
      <w:r w:rsidRPr="007554CF">
        <w:tab/>
        <w:t>Networking Break and Exhibitor Drawing</w:t>
      </w:r>
      <w:r w:rsidRPr="007554CF">
        <w:tab/>
      </w:r>
      <w:r w:rsidRPr="007554CF">
        <w:tab/>
      </w:r>
      <w:r w:rsidRPr="007554CF">
        <w:tab/>
      </w:r>
      <w:r w:rsidR="00893222">
        <w:rPr>
          <w:b/>
        </w:rPr>
        <w:t>Aft Deck</w:t>
      </w:r>
    </w:p>
    <w:p w14:paraId="64BDA025" w14:textId="77777777" w:rsidR="00367DBA" w:rsidRPr="007554CF" w:rsidRDefault="00367DBA" w:rsidP="00367DBA">
      <w:pPr>
        <w:spacing w:after="0"/>
      </w:pPr>
    </w:p>
    <w:p w14:paraId="02694FD1" w14:textId="3334A7F3" w:rsidR="00762D72" w:rsidRDefault="00367DBA" w:rsidP="00367DBA">
      <w:pPr>
        <w:spacing w:after="0"/>
      </w:pPr>
      <w:r w:rsidRPr="007554CF">
        <w:t>3:15 pm</w:t>
      </w:r>
      <w:r w:rsidRPr="007554CF">
        <w:tab/>
      </w:r>
      <w:r w:rsidR="00762D72" w:rsidRPr="006D2032">
        <w:rPr>
          <w:u w:val="single"/>
        </w:rPr>
        <w:t>Concurrent Sessions</w:t>
      </w:r>
    </w:p>
    <w:p w14:paraId="19E5418F" w14:textId="77777777" w:rsidR="00762D72" w:rsidRDefault="00762D72" w:rsidP="00367DBA">
      <w:pPr>
        <w:spacing w:after="0"/>
      </w:pPr>
    </w:p>
    <w:p w14:paraId="259C62A0" w14:textId="3CFE1AAB" w:rsidR="00862734" w:rsidRDefault="009A39E2" w:rsidP="00862734">
      <w:pPr>
        <w:pStyle w:val="ListParagraph"/>
        <w:numPr>
          <w:ilvl w:val="0"/>
          <w:numId w:val="36"/>
        </w:numPr>
        <w:spacing w:after="0"/>
        <w:rPr>
          <w:b/>
        </w:rPr>
      </w:pPr>
      <w:r w:rsidRPr="00862734">
        <w:rPr>
          <w:b/>
        </w:rPr>
        <w:t>Ports and Harbors</w:t>
      </w:r>
      <w:r w:rsidR="00335940" w:rsidRPr="00862734">
        <w:rPr>
          <w:b/>
        </w:rPr>
        <w:t xml:space="preserve"> – Coastal Infrastructure</w:t>
      </w:r>
      <w:r w:rsidR="00367DBA" w:rsidRPr="00862734">
        <w:rPr>
          <w:b/>
        </w:rPr>
        <w:tab/>
      </w:r>
      <w:r w:rsidR="00367DBA" w:rsidRPr="00862734">
        <w:rPr>
          <w:b/>
        </w:rPr>
        <w:tab/>
      </w:r>
      <w:r w:rsidR="00367DBA" w:rsidRPr="00862734">
        <w:rPr>
          <w:b/>
        </w:rPr>
        <w:tab/>
      </w:r>
      <w:r w:rsidR="00893222" w:rsidRPr="00862734">
        <w:rPr>
          <w:b/>
        </w:rPr>
        <w:t>Fore Deck</w:t>
      </w:r>
    </w:p>
    <w:p w14:paraId="7B51E4FD" w14:textId="6C4BC113" w:rsidR="00DD7161" w:rsidRPr="00DD7161" w:rsidRDefault="00DD7161" w:rsidP="00DD7161">
      <w:pPr>
        <w:pStyle w:val="ListParagraph"/>
        <w:spacing w:after="0"/>
        <w:ind w:left="1800"/>
        <w:rPr>
          <w:bCs/>
          <w:i/>
          <w:iCs/>
        </w:rPr>
      </w:pPr>
      <w:r>
        <w:rPr>
          <w:bCs/>
          <w:i/>
          <w:iCs/>
        </w:rPr>
        <w:t xml:space="preserve">Moderated by </w:t>
      </w:r>
      <w:r w:rsidRPr="00DD7161">
        <w:rPr>
          <w:b/>
          <w:i/>
          <w:iCs/>
        </w:rPr>
        <w:t>Alvin Osterback</w:t>
      </w:r>
      <w:r>
        <w:rPr>
          <w:bCs/>
          <w:i/>
          <w:iCs/>
        </w:rPr>
        <w:t>, Mayor, Aleutians East Borough</w:t>
      </w:r>
    </w:p>
    <w:p w14:paraId="3C78FF95" w14:textId="1CC6F47C" w:rsidR="00862734" w:rsidRPr="00862734" w:rsidRDefault="00F176E4" w:rsidP="00862734">
      <w:pPr>
        <w:pStyle w:val="ListParagraph"/>
        <w:numPr>
          <w:ilvl w:val="1"/>
          <w:numId w:val="36"/>
        </w:numPr>
        <w:spacing w:after="0"/>
        <w:rPr>
          <w:b/>
        </w:rPr>
      </w:pPr>
      <w:r w:rsidRPr="00862734">
        <w:rPr>
          <w:b/>
          <w:bCs/>
        </w:rPr>
        <w:t>Mike Fisher</w:t>
      </w:r>
      <w:r>
        <w:t>, Northern Economics</w:t>
      </w:r>
    </w:p>
    <w:p w14:paraId="7478FD70" w14:textId="537FF5D7" w:rsidR="00862734" w:rsidRPr="00862734" w:rsidRDefault="00232A50" w:rsidP="00862734">
      <w:pPr>
        <w:pStyle w:val="ListParagraph"/>
        <w:numPr>
          <w:ilvl w:val="1"/>
          <w:numId w:val="36"/>
        </w:numPr>
        <w:spacing w:after="0"/>
        <w:rPr>
          <w:b/>
        </w:rPr>
      </w:pPr>
      <w:r w:rsidRPr="00862734">
        <w:rPr>
          <w:b/>
          <w:bCs/>
        </w:rPr>
        <w:t>Rachel Lord</w:t>
      </w:r>
      <w:r>
        <w:t>, Executive Director, Alaska Association of Harbormasters and Port Administrators</w:t>
      </w:r>
    </w:p>
    <w:p w14:paraId="5C2BE910" w14:textId="2544A3E6" w:rsidR="00862734" w:rsidRPr="00294ED5" w:rsidRDefault="00A87908" w:rsidP="00862734">
      <w:pPr>
        <w:pStyle w:val="ListParagraph"/>
        <w:numPr>
          <w:ilvl w:val="1"/>
          <w:numId w:val="36"/>
        </w:numPr>
        <w:spacing w:after="0"/>
        <w:rPr>
          <w:b/>
        </w:rPr>
      </w:pPr>
      <w:r w:rsidRPr="00862734">
        <w:rPr>
          <w:b/>
          <w:bCs/>
        </w:rPr>
        <w:t>Kolby Hickel</w:t>
      </w:r>
      <w:r>
        <w:t>, Port of Alaska</w:t>
      </w:r>
      <w:r w:rsidR="004D4F16">
        <w:t>, Municipality of Anchorage</w:t>
      </w:r>
    </w:p>
    <w:p w14:paraId="55507151" w14:textId="54BBC28E" w:rsidR="00294ED5" w:rsidRPr="00862734" w:rsidRDefault="00294ED5" w:rsidP="00862734">
      <w:pPr>
        <w:pStyle w:val="ListParagraph"/>
        <w:numPr>
          <w:ilvl w:val="1"/>
          <w:numId w:val="36"/>
        </w:numPr>
        <w:spacing w:after="0"/>
        <w:rPr>
          <w:b/>
        </w:rPr>
      </w:pPr>
      <w:r>
        <w:rPr>
          <w:b/>
          <w:bCs/>
        </w:rPr>
        <w:t>Robert Venables</w:t>
      </w:r>
      <w:r>
        <w:t>, Executive Director, Southeast Conference</w:t>
      </w:r>
    </w:p>
    <w:p w14:paraId="49CF295F" w14:textId="77777777" w:rsidR="00862734" w:rsidRDefault="00862734" w:rsidP="00862734">
      <w:pPr>
        <w:spacing w:after="0"/>
      </w:pPr>
    </w:p>
    <w:p w14:paraId="3603AC4C" w14:textId="313AE625" w:rsidR="00716412" w:rsidRDefault="00716412" w:rsidP="00716412">
      <w:pPr>
        <w:pStyle w:val="ListParagraph"/>
        <w:numPr>
          <w:ilvl w:val="0"/>
          <w:numId w:val="36"/>
        </w:numPr>
        <w:spacing w:after="0"/>
        <w:rPr>
          <w:b/>
          <w:bCs/>
        </w:rPr>
      </w:pPr>
      <w:r>
        <w:rPr>
          <w:b/>
          <w:bCs/>
        </w:rPr>
        <w:t xml:space="preserve">Quality of Life </w:t>
      </w:r>
      <w:r>
        <w:rPr>
          <w:b/>
          <w:bCs/>
        </w:rPr>
        <w:tab/>
      </w:r>
      <w:r>
        <w:rPr>
          <w:b/>
          <w:bCs/>
        </w:rPr>
        <w:tab/>
      </w:r>
      <w:r w:rsidR="00893222" w:rsidRPr="00716412">
        <w:rPr>
          <w:b/>
          <w:bCs/>
        </w:rPr>
        <w:tab/>
      </w:r>
      <w:r w:rsidR="00893222" w:rsidRPr="00716412">
        <w:rPr>
          <w:b/>
          <w:bCs/>
        </w:rPr>
        <w:tab/>
      </w:r>
      <w:r w:rsidR="00893222" w:rsidRPr="00716412">
        <w:rPr>
          <w:b/>
          <w:bCs/>
        </w:rPr>
        <w:tab/>
      </w:r>
      <w:r w:rsidR="00893222" w:rsidRPr="00716412">
        <w:rPr>
          <w:b/>
          <w:bCs/>
        </w:rPr>
        <w:tab/>
        <w:t>Mid Deck</w:t>
      </w:r>
    </w:p>
    <w:p w14:paraId="3B9BF72D" w14:textId="6DCE0EC8" w:rsidR="00DD7161" w:rsidRPr="00DD7161" w:rsidRDefault="00DD7161" w:rsidP="00DD7161">
      <w:pPr>
        <w:pStyle w:val="ListParagraph"/>
        <w:spacing w:after="0"/>
        <w:ind w:left="1800"/>
        <w:rPr>
          <w:i/>
          <w:iCs/>
        </w:rPr>
      </w:pPr>
      <w:r>
        <w:rPr>
          <w:i/>
          <w:iCs/>
        </w:rPr>
        <w:t xml:space="preserve">Moderated by </w:t>
      </w:r>
      <w:r w:rsidRPr="00DD7161">
        <w:rPr>
          <w:b/>
          <w:bCs/>
          <w:i/>
          <w:iCs/>
        </w:rPr>
        <w:t>Walter Sampson</w:t>
      </w:r>
      <w:r>
        <w:rPr>
          <w:i/>
          <w:iCs/>
        </w:rPr>
        <w:t>, Assembly, Northwest Arctic Borough</w:t>
      </w:r>
    </w:p>
    <w:p w14:paraId="7AFE4ECE" w14:textId="3BBE4FAE" w:rsidR="00716412" w:rsidRPr="0088565D" w:rsidRDefault="005377E9" w:rsidP="0088565D">
      <w:pPr>
        <w:pStyle w:val="ListParagraph"/>
        <w:numPr>
          <w:ilvl w:val="1"/>
          <w:numId w:val="36"/>
        </w:numPr>
        <w:spacing w:after="0"/>
      </w:pPr>
      <w:r w:rsidRPr="005377E9">
        <w:rPr>
          <w:b/>
          <w:bCs/>
        </w:rPr>
        <w:t>Nick Farline</w:t>
      </w:r>
      <w:r>
        <w:t xml:space="preserve">, Valdez Parks; </w:t>
      </w:r>
      <w:r w:rsidR="0088565D" w:rsidRPr="0088565D">
        <w:t>Alaska Recreation and Parks Association</w:t>
      </w:r>
    </w:p>
    <w:p w14:paraId="57065956" w14:textId="31179041" w:rsidR="0088565D" w:rsidRDefault="0088565D" w:rsidP="0088565D">
      <w:pPr>
        <w:pStyle w:val="ListParagraph"/>
        <w:numPr>
          <w:ilvl w:val="1"/>
          <w:numId w:val="36"/>
        </w:numPr>
        <w:spacing w:after="0"/>
        <w:rPr>
          <w:b/>
          <w:bCs/>
        </w:rPr>
      </w:pPr>
      <w:r>
        <w:rPr>
          <w:b/>
          <w:bCs/>
        </w:rPr>
        <w:t>Beth Weigel</w:t>
      </w:r>
      <w:r>
        <w:t xml:space="preserve">, </w:t>
      </w:r>
      <w:r w:rsidR="005377E9">
        <w:t>Museum Director, Juneau-Douglas City Museum</w:t>
      </w:r>
    </w:p>
    <w:p w14:paraId="514DF6E8" w14:textId="77777777" w:rsidR="0088565D" w:rsidRDefault="0088565D" w:rsidP="00716412">
      <w:pPr>
        <w:pStyle w:val="ListParagraph"/>
        <w:spacing w:after="0"/>
        <w:ind w:left="1800"/>
        <w:rPr>
          <w:b/>
          <w:bCs/>
        </w:rPr>
      </w:pPr>
    </w:p>
    <w:p w14:paraId="11BDEF37" w14:textId="1519F982" w:rsidR="00716412" w:rsidRPr="00DD7161" w:rsidRDefault="00E8285F" w:rsidP="00B51753">
      <w:pPr>
        <w:pStyle w:val="ListParagraph"/>
        <w:numPr>
          <w:ilvl w:val="0"/>
          <w:numId w:val="36"/>
        </w:numPr>
        <w:spacing w:after="0"/>
        <w:rPr>
          <w:b/>
          <w:bCs/>
        </w:rPr>
      </w:pPr>
      <w:r w:rsidRPr="00716412">
        <w:rPr>
          <w:b/>
        </w:rPr>
        <w:t xml:space="preserve">Modernizing (Online) Sales Tax Collection </w:t>
      </w:r>
      <w:r w:rsidRPr="00716412">
        <w:rPr>
          <w:b/>
        </w:rPr>
        <w:tab/>
      </w:r>
      <w:r w:rsidRPr="00716412">
        <w:rPr>
          <w:b/>
        </w:rPr>
        <w:tab/>
      </w:r>
      <w:r w:rsidRPr="00716412">
        <w:rPr>
          <w:b/>
        </w:rPr>
        <w:tab/>
        <w:t>Adventure Room</w:t>
      </w:r>
    </w:p>
    <w:p w14:paraId="2085A49B" w14:textId="6019E8B4" w:rsidR="00DD7161" w:rsidRPr="00DD7161" w:rsidRDefault="00DD7161" w:rsidP="00DD7161">
      <w:pPr>
        <w:pStyle w:val="ListParagraph"/>
        <w:spacing w:after="0"/>
        <w:ind w:left="1800"/>
        <w:rPr>
          <w:bCs/>
          <w:i/>
          <w:iCs/>
        </w:rPr>
      </w:pPr>
      <w:r>
        <w:rPr>
          <w:bCs/>
          <w:i/>
          <w:iCs/>
        </w:rPr>
        <w:t>Moderated by Suzanne LaFrance, Assembly, Municipality of Anchorage</w:t>
      </w:r>
    </w:p>
    <w:p w14:paraId="52C7A7B8" w14:textId="4D81F982" w:rsidR="00716412" w:rsidRPr="00716412" w:rsidRDefault="00E8285F" w:rsidP="00716412">
      <w:pPr>
        <w:pStyle w:val="ListParagraph"/>
        <w:numPr>
          <w:ilvl w:val="1"/>
          <w:numId w:val="36"/>
        </w:numPr>
        <w:spacing w:after="0"/>
        <w:rPr>
          <w:b/>
          <w:bCs/>
        </w:rPr>
      </w:pPr>
      <w:r w:rsidRPr="00716412">
        <w:rPr>
          <w:b/>
          <w:bCs/>
        </w:rPr>
        <w:t>Clinton Singletary</w:t>
      </w:r>
      <w:r>
        <w:t>, Tax Administrator, Alaska Municipal League</w:t>
      </w:r>
    </w:p>
    <w:p w14:paraId="35508288" w14:textId="7EE61ACF" w:rsidR="00716412" w:rsidRPr="00716412" w:rsidRDefault="002A5D3F" w:rsidP="00367DBA">
      <w:pPr>
        <w:pStyle w:val="ListParagraph"/>
        <w:numPr>
          <w:ilvl w:val="1"/>
          <w:numId w:val="36"/>
        </w:numPr>
        <w:spacing w:after="0"/>
        <w:rPr>
          <w:b/>
          <w:bCs/>
        </w:rPr>
      </w:pPr>
      <w:r w:rsidRPr="00716412">
        <w:rPr>
          <w:b/>
          <w:bCs/>
        </w:rPr>
        <w:t>Karl Kaufman</w:t>
      </w:r>
      <w:r>
        <w:t>, Landye Bennett, Blumstein LLC</w:t>
      </w:r>
    </w:p>
    <w:p w14:paraId="2C57A360" w14:textId="77777777" w:rsidR="00716412" w:rsidRDefault="00716412" w:rsidP="00716412">
      <w:pPr>
        <w:pStyle w:val="ListParagraph"/>
        <w:spacing w:after="0"/>
        <w:ind w:left="1800"/>
        <w:rPr>
          <w:b/>
          <w:bCs/>
        </w:rPr>
      </w:pPr>
    </w:p>
    <w:p w14:paraId="0CBBA92A" w14:textId="3CADB1AA" w:rsidR="00716412" w:rsidRDefault="008E14D5" w:rsidP="00716412">
      <w:pPr>
        <w:pStyle w:val="ListParagraph"/>
        <w:numPr>
          <w:ilvl w:val="0"/>
          <w:numId w:val="36"/>
        </w:numPr>
        <w:spacing w:after="0"/>
        <w:rPr>
          <w:b/>
          <w:bCs/>
        </w:rPr>
      </w:pPr>
      <w:r w:rsidRPr="00716412">
        <w:rPr>
          <w:b/>
          <w:bCs/>
        </w:rPr>
        <w:t xml:space="preserve">Partnering with </w:t>
      </w:r>
      <w:r w:rsidR="00FC3919" w:rsidRPr="00716412">
        <w:rPr>
          <w:b/>
          <w:bCs/>
        </w:rPr>
        <w:t>Nonprofit</w:t>
      </w:r>
      <w:r w:rsidRPr="00716412">
        <w:rPr>
          <w:b/>
          <w:bCs/>
        </w:rPr>
        <w:t>s</w:t>
      </w:r>
      <w:r w:rsidR="00CA6F41" w:rsidRPr="00716412">
        <w:rPr>
          <w:b/>
          <w:bCs/>
        </w:rPr>
        <w:tab/>
      </w:r>
      <w:r w:rsidR="00FC3919" w:rsidRPr="00716412">
        <w:rPr>
          <w:b/>
          <w:bCs/>
        </w:rPr>
        <w:tab/>
      </w:r>
      <w:r w:rsidR="00FC3919" w:rsidRPr="00716412">
        <w:rPr>
          <w:b/>
          <w:bCs/>
        </w:rPr>
        <w:tab/>
      </w:r>
      <w:r w:rsidR="00FC3919" w:rsidRPr="00716412">
        <w:rPr>
          <w:b/>
          <w:bCs/>
        </w:rPr>
        <w:tab/>
      </w:r>
      <w:r w:rsidR="00FC3919" w:rsidRPr="00716412">
        <w:rPr>
          <w:b/>
          <w:bCs/>
        </w:rPr>
        <w:tab/>
        <w:t>Endeavor Room</w:t>
      </w:r>
    </w:p>
    <w:p w14:paraId="6E858E50" w14:textId="40F50ED3" w:rsidR="00DD7161" w:rsidRPr="00DD7161" w:rsidRDefault="00DD7161" w:rsidP="00DD7161">
      <w:pPr>
        <w:pStyle w:val="ListParagraph"/>
        <w:spacing w:after="0"/>
        <w:ind w:left="1800"/>
        <w:rPr>
          <w:i/>
          <w:iCs/>
        </w:rPr>
      </w:pPr>
      <w:r>
        <w:rPr>
          <w:i/>
          <w:iCs/>
        </w:rPr>
        <w:t xml:space="preserve">Moderated by </w:t>
      </w:r>
      <w:r w:rsidRPr="00DD7161">
        <w:rPr>
          <w:b/>
          <w:bCs/>
          <w:i/>
          <w:iCs/>
        </w:rPr>
        <w:t>Liz Lyke</w:t>
      </w:r>
      <w:r>
        <w:rPr>
          <w:i/>
          <w:iCs/>
        </w:rPr>
        <w:t>, Assembly, Fairbanks North Star Borough</w:t>
      </w:r>
    </w:p>
    <w:p w14:paraId="083651F4" w14:textId="4FDF68C9" w:rsidR="00B469BD" w:rsidRPr="00716412" w:rsidRDefault="00BB208A" w:rsidP="00716412">
      <w:pPr>
        <w:pStyle w:val="ListParagraph"/>
        <w:numPr>
          <w:ilvl w:val="1"/>
          <w:numId w:val="36"/>
        </w:numPr>
        <w:spacing w:after="0"/>
        <w:rPr>
          <w:b/>
          <w:bCs/>
        </w:rPr>
      </w:pPr>
      <w:r w:rsidRPr="00716412">
        <w:rPr>
          <w:b/>
          <w:bCs/>
        </w:rPr>
        <w:t>Laurie Wolf</w:t>
      </w:r>
      <w:r>
        <w:t xml:space="preserve">, </w:t>
      </w:r>
      <w:r w:rsidR="006F5A4B">
        <w:t xml:space="preserve">President &amp; CEO, </w:t>
      </w:r>
      <w:r>
        <w:t>Foraker Group</w:t>
      </w:r>
    </w:p>
    <w:p w14:paraId="73785B8E" w14:textId="3B127940" w:rsidR="00225AC9" w:rsidRDefault="00225AC9" w:rsidP="00367DBA">
      <w:pPr>
        <w:spacing w:after="0"/>
      </w:pPr>
    </w:p>
    <w:p w14:paraId="4EC26963" w14:textId="5D013B73" w:rsidR="00502A58" w:rsidRDefault="00502A58" w:rsidP="00502A58">
      <w:pPr>
        <w:pStyle w:val="ListParagraph"/>
        <w:numPr>
          <w:ilvl w:val="0"/>
          <w:numId w:val="39"/>
        </w:numPr>
        <w:spacing w:after="0"/>
        <w:rPr>
          <w:b/>
          <w:bCs/>
        </w:rPr>
      </w:pPr>
      <w:r w:rsidRPr="0088565D">
        <w:rPr>
          <w:b/>
          <w:bCs/>
        </w:rPr>
        <w:t>State Procurement Partnership</w:t>
      </w:r>
      <w:r w:rsidRPr="0088565D">
        <w:rPr>
          <w:b/>
          <w:bCs/>
        </w:rPr>
        <w:tab/>
      </w:r>
      <w:r w:rsidRPr="0088565D">
        <w:rPr>
          <w:b/>
          <w:bCs/>
        </w:rPr>
        <w:tab/>
      </w:r>
      <w:r w:rsidRPr="0088565D">
        <w:rPr>
          <w:b/>
          <w:bCs/>
        </w:rPr>
        <w:tab/>
      </w:r>
      <w:r w:rsidRPr="0088565D">
        <w:rPr>
          <w:b/>
          <w:bCs/>
        </w:rPr>
        <w:tab/>
        <w:t>Club Room 1</w:t>
      </w:r>
    </w:p>
    <w:p w14:paraId="13528080" w14:textId="7F9BC314" w:rsidR="00DD7161" w:rsidRPr="00DD7161" w:rsidRDefault="00DD7161" w:rsidP="00DD7161">
      <w:pPr>
        <w:pStyle w:val="ListParagraph"/>
        <w:spacing w:after="0"/>
        <w:ind w:left="1800"/>
        <w:rPr>
          <w:i/>
          <w:iCs/>
        </w:rPr>
      </w:pPr>
      <w:r>
        <w:rPr>
          <w:i/>
          <w:iCs/>
        </w:rPr>
        <w:t xml:space="preserve">Moderated by </w:t>
      </w:r>
      <w:r w:rsidRPr="00DD7161">
        <w:rPr>
          <w:b/>
          <w:bCs/>
          <w:i/>
          <w:iCs/>
        </w:rPr>
        <w:t>Dawn Wesley</w:t>
      </w:r>
      <w:r>
        <w:rPr>
          <w:i/>
          <w:iCs/>
        </w:rPr>
        <w:t>, Shared Services Director, Alaska Municipal League</w:t>
      </w:r>
    </w:p>
    <w:p w14:paraId="4DB12D84" w14:textId="05EB8E5F" w:rsidR="00502A58" w:rsidRDefault="00502A58" w:rsidP="00502A58">
      <w:pPr>
        <w:pStyle w:val="ListParagraph"/>
        <w:numPr>
          <w:ilvl w:val="1"/>
          <w:numId w:val="39"/>
        </w:numPr>
        <w:spacing w:after="0"/>
      </w:pPr>
      <w:r w:rsidRPr="0088565D">
        <w:rPr>
          <w:b/>
          <w:bCs/>
        </w:rPr>
        <w:t>Linda Polk</w:t>
      </w:r>
      <w:r>
        <w:t xml:space="preserve">, </w:t>
      </w:r>
      <w:r w:rsidR="0088565D">
        <w:t xml:space="preserve">Office of Procurement, </w:t>
      </w:r>
      <w:r w:rsidR="00AB24D4">
        <w:t>Department of Administration</w:t>
      </w:r>
    </w:p>
    <w:p w14:paraId="36DA55BF" w14:textId="662788B4" w:rsidR="002D65E8" w:rsidRDefault="002D65E8" w:rsidP="00502A58">
      <w:pPr>
        <w:pStyle w:val="ListParagraph"/>
        <w:numPr>
          <w:ilvl w:val="1"/>
          <w:numId w:val="39"/>
        </w:numPr>
        <w:spacing w:after="0"/>
      </w:pPr>
      <w:r>
        <w:rPr>
          <w:b/>
          <w:bCs/>
        </w:rPr>
        <w:t>Jonath</w:t>
      </w:r>
      <w:r w:rsidR="00AB24D4">
        <w:rPr>
          <w:b/>
          <w:bCs/>
        </w:rPr>
        <w:t>o</w:t>
      </w:r>
      <w:r>
        <w:rPr>
          <w:b/>
          <w:bCs/>
        </w:rPr>
        <w:t>n</w:t>
      </w:r>
      <w:r w:rsidR="00AB24D4">
        <w:rPr>
          <w:b/>
          <w:bCs/>
        </w:rPr>
        <w:t xml:space="preserve"> Harshfield</w:t>
      </w:r>
      <w:r>
        <w:t xml:space="preserve">, </w:t>
      </w:r>
      <w:r w:rsidR="00AB24D4">
        <w:t xml:space="preserve">State </w:t>
      </w:r>
      <w:r>
        <w:t>Property</w:t>
      </w:r>
      <w:r w:rsidR="00AB24D4">
        <w:t xml:space="preserve"> Manager</w:t>
      </w:r>
      <w:r>
        <w:t xml:space="preserve">, </w:t>
      </w:r>
      <w:r w:rsidR="00AB24D4">
        <w:t xml:space="preserve">Department of Administration </w:t>
      </w:r>
    </w:p>
    <w:p w14:paraId="4418E31F" w14:textId="2E025211" w:rsidR="00502A58" w:rsidRPr="007554CF" w:rsidRDefault="00D50323" w:rsidP="00367DBA">
      <w:pPr>
        <w:pStyle w:val="ListParagraph"/>
        <w:numPr>
          <w:ilvl w:val="1"/>
          <w:numId w:val="39"/>
        </w:numPr>
        <w:spacing w:after="0"/>
      </w:pPr>
      <w:r w:rsidRPr="004D4F16">
        <w:rPr>
          <w:b/>
          <w:bCs/>
        </w:rPr>
        <w:t>Mindy Birk</w:t>
      </w:r>
      <w:r>
        <w:t xml:space="preserve">, Procurement Policy Officer, Department of Administration </w:t>
      </w:r>
    </w:p>
    <w:p w14:paraId="4125FD8F" w14:textId="77777777" w:rsidR="004D4F16" w:rsidRDefault="004D4F16" w:rsidP="00367DBA">
      <w:pPr>
        <w:spacing w:after="0"/>
      </w:pPr>
    </w:p>
    <w:p w14:paraId="0050F6C3" w14:textId="169514FE" w:rsidR="00150BE4" w:rsidRDefault="00367DBA" w:rsidP="00367DBA">
      <w:pPr>
        <w:spacing w:after="0"/>
      </w:pPr>
      <w:r w:rsidRPr="007554CF">
        <w:lastRenderedPageBreak/>
        <w:t>4:</w:t>
      </w:r>
      <w:r w:rsidR="003A6667">
        <w:t>30</w:t>
      </w:r>
      <w:r w:rsidRPr="007554CF">
        <w:t xml:space="preserve"> pm</w:t>
      </w:r>
      <w:r w:rsidRPr="007554CF">
        <w:tab/>
        <w:t>Afternoon Break</w:t>
      </w:r>
    </w:p>
    <w:p w14:paraId="3F40717B" w14:textId="77777777" w:rsidR="00150BE4" w:rsidRPr="007554CF" w:rsidRDefault="00150BE4" w:rsidP="00367DBA">
      <w:pPr>
        <w:spacing w:after="0"/>
      </w:pPr>
    </w:p>
    <w:p w14:paraId="69F1540C" w14:textId="582854BE" w:rsidR="003E67CB" w:rsidRDefault="00367DBA" w:rsidP="00367DBA">
      <w:pPr>
        <w:spacing w:after="0"/>
        <w:rPr>
          <w:b/>
        </w:rPr>
      </w:pPr>
      <w:r w:rsidRPr="007554CF">
        <w:t>6:00 pm</w:t>
      </w:r>
      <w:r w:rsidRPr="007554CF">
        <w:tab/>
      </w:r>
      <w:r w:rsidR="004D4F16">
        <w:rPr>
          <w:b/>
        </w:rPr>
        <w:t>Trivia Night</w:t>
      </w:r>
      <w:r w:rsidR="004D4F16">
        <w:rPr>
          <w:b/>
        </w:rPr>
        <w:tab/>
      </w:r>
      <w:r w:rsidR="004D4F16">
        <w:rPr>
          <w:b/>
        </w:rPr>
        <w:tab/>
      </w:r>
      <w:r w:rsidR="004D4F16">
        <w:rPr>
          <w:b/>
        </w:rPr>
        <w:tab/>
      </w:r>
      <w:r w:rsidRPr="007554CF">
        <w:rPr>
          <w:b/>
        </w:rPr>
        <w:tab/>
      </w:r>
      <w:r w:rsidRPr="007554CF">
        <w:rPr>
          <w:b/>
        </w:rPr>
        <w:tab/>
      </w:r>
      <w:r w:rsidRPr="007554CF">
        <w:rPr>
          <w:b/>
        </w:rPr>
        <w:tab/>
      </w:r>
      <w:r w:rsidR="00893222">
        <w:rPr>
          <w:b/>
        </w:rPr>
        <w:tab/>
        <w:t>Fore Deck</w:t>
      </w:r>
    </w:p>
    <w:p w14:paraId="1E47E926" w14:textId="16B7C4A6" w:rsidR="004D4F16" w:rsidRDefault="004D4F16" w:rsidP="00367DBA">
      <w:pPr>
        <w:spacing w:after="0"/>
        <w:rPr>
          <w:b/>
        </w:rPr>
      </w:pPr>
      <w:r>
        <w:rPr>
          <w:b/>
        </w:rPr>
        <w:tab/>
      </w:r>
      <w:r>
        <w:rPr>
          <w:b/>
        </w:rPr>
        <w:tab/>
      </w:r>
      <w:r>
        <w:rPr>
          <w:bCs/>
        </w:rPr>
        <w:t xml:space="preserve">A fun event to socialize and reconnect. </w:t>
      </w:r>
      <w:r>
        <w:rPr>
          <w:b/>
        </w:rPr>
        <w:tab/>
      </w:r>
    </w:p>
    <w:p w14:paraId="26548765" w14:textId="77777777" w:rsidR="004D4F16" w:rsidRPr="004D4F16" w:rsidRDefault="004D4F16" w:rsidP="00367DBA">
      <w:pPr>
        <w:spacing w:after="0"/>
        <w:rPr>
          <w:b/>
        </w:rPr>
      </w:pPr>
    </w:p>
    <w:p w14:paraId="2F542241" w14:textId="0BEC1463" w:rsidR="00367DBA" w:rsidRPr="007554CF" w:rsidRDefault="003E67CB" w:rsidP="00367DBA">
      <w:pPr>
        <w:spacing w:after="0"/>
      </w:pPr>
      <w:r>
        <w:t>8</w:t>
      </w:r>
      <w:r w:rsidR="00367DBA" w:rsidRPr="007554CF">
        <w:t>:</w:t>
      </w:r>
      <w:r>
        <w:t>0</w:t>
      </w:r>
      <w:r w:rsidR="00367DBA" w:rsidRPr="007554CF">
        <w:t>0 pm</w:t>
      </w:r>
      <w:r w:rsidR="00367DBA" w:rsidRPr="007554CF">
        <w:tab/>
        <w:t>Adjourn Day Two</w:t>
      </w:r>
      <w:r w:rsidR="00D24AF6">
        <w:tab/>
      </w:r>
    </w:p>
    <w:p w14:paraId="49B2F5A6" w14:textId="77777777" w:rsidR="00367DBA" w:rsidRPr="007554CF" w:rsidRDefault="00367DBA" w:rsidP="00367DBA">
      <w:pPr>
        <w:spacing w:after="0"/>
        <w:rPr>
          <w:b/>
          <w:u w:val="single"/>
        </w:rPr>
      </w:pPr>
    </w:p>
    <w:p w14:paraId="7186B991" w14:textId="42EB6312" w:rsidR="00367DBA" w:rsidRPr="007554CF" w:rsidRDefault="00E961D0" w:rsidP="00367DBA">
      <w:pPr>
        <w:spacing w:after="0"/>
        <w:rPr>
          <w:b/>
          <w:u w:val="single"/>
        </w:rPr>
      </w:pPr>
      <w:r>
        <w:rPr>
          <w:b/>
          <w:u w:val="single"/>
        </w:rPr>
        <w:t>Wednesday</w:t>
      </w:r>
      <w:r w:rsidR="00367DBA" w:rsidRPr="007554CF">
        <w:rPr>
          <w:b/>
          <w:u w:val="single"/>
        </w:rPr>
        <w:t xml:space="preserve">, November </w:t>
      </w:r>
      <w:r>
        <w:rPr>
          <w:b/>
          <w:u w:val="single"/>
        </w:rPr>
        <w:t>17</w:t>
      </w:r>
    </w:p>
    <w:p w14:paraId="118B9964" w14:textId="77777777" w:rsidR="00A43336" w:rsidRPr="007554CF" w:rsidRDefault="00A43336" w:rsidP="00367DBA">
      <w:pPr>
        <w:spacing w:after="0"/>
      </w:pPr>
    </w:p>
    <w:p w14:paraId="3E9C1E4C" w14:textId="6D3FA104" w:rsidR="00367DBA" w:rsidRPr="007554CF" w:rsidRDefault="00367DBA" w:rsidP="00367DBA">
      <w:pPr>
        <w:spacing w:after="0"/>
      </w:pPr>
      <w:r w:rsidRPr="007554CF">
        <w:t>8:00 am</w:t>
      </w:r>
      <w:r w:rsidRPr="007554CF">
        <w:tab/>
      </w:r>
      <w:r w:rsidRPr="007554CF">
        <w:rPr>
          <w:b/>
        </w:rPr>
        <w:t xml:space="preserve">Breakfast – </w:t>
      </w:r>
      <w:r w:rsidR="00F4294B">
        <w:rPr>
          <w:b/>
        </w:rPr>
        <w:t>AMLIP</w:t>
      </w:r>
      <w:r w:rsidRPr="007554CF">
        <w:rPr>
          <w:b/>
        </w:rPr>
        <w:t xml:space="preserve"> </w:t>
      </w:r>
      <w:r w:rsidR="00255507">
        <w:rPr>
          <w:b/>
        </w:rPr>
        <w:t>Annual Meeting</w:t>
      </w:r>
      <w:r w:rsidRPr="007554CF">
        <w:rPr>
          <w:b/>
        </w:rPr>
        <w:tab/>
      </w:r>
      <w:r w:rsidRPr="007554CF">
        <w:rPr>
          <w:b/>
        </w:rPr>
        <w:tab/>
      </w:r>
      <w:r w:rsidRPr="007554CF">
        <w:rPr>
          <w:b/>
        </w:rPr>
        <w:tab/>
      </w:r>
      <w:r w:rsidRPr="007554CF">
        <w:rPr>
          <w:b/>
        </w:rPr>
        <w:tab/>
        <w:t>Discovery Ballroom</w:t>
      </w:r>
    </w:p>
    <w:p w14:paraId="38BABCD7" w14:textId="77777777" w:rsidR="00E62751" w:rsidRPr="007554CF" w:rsidRDefault="00E62751" w:rsidP="00367DBA">
      <w:pPr>
        <w:spacing w:after="0"/>
      </w:pPr>
    </w:p>
    <w:p w14:paraId="1395356E" w14:textId="15DD83B0" w:rsidR="00367DBA" w:rsidRPr="007554CF" w:rsidRDefault="00367DBA" w:rsidP="00367DBA">
      <w:pPr>
        <w:spacing w:after="0"/>
      </w:pPr>
      <w:r w:rsidRPr="007554CF">
        <w:t>8:30 am</w:t>
      </w:r>
      <w:r w:rsidRPr="007554CF">
        <w:tab/>
      </w:r>
      <w:r w:rsidRPr="007554CF">
        <w:rPr>
          <w:b/>
        </w:rPr>
        <w:t>Elections</w:t>
      </w:r>
      <w:r w:rsidRPr="007554CF">
        <w:t xml:space="preserve"> </w:t>
      </w:r>
      <w:r w:rsidRPr="007554CF">
        <w:tab/>
      </w:r>
      <w:r w:rsidRPr="007554CF">
        <w:tab/>
      </w:r>
      <w:r w:rsidRPr="007554CF">
        <w:tab/>
      </w:r>
      <w:r w:rsidRPr="007554CF">
        <w:tab/>
      </w:r>
      <w:r w:rsidRPr="007554CF">
        <w:tab/>
      </w:r>
      <w:r w:rsidRPr="007554CF">
        <w:tab/>
      </w:r>
      <w:r w:rsidR="00987FB1">
        <w:tab/>
      </w:r>
      <w:r w:rsidRPr="007554CF">
        <w:rPr>
          <w:b/>
        </w:rPr>
        <w:t>Registration Desk</w:t>
      </w:r>
    </w:p>
    <w:p w14:paraId="5E2F72FC" w14:textId="77777777" w:rsidR="00367DBA" w:rsidRPr="007554CF" w:rsidRDefault="00367DBA" w:rsidP="00367DBA">
      <w:pPr>
        <w:spacing w:after="0"/>
        <w:ind w:left="720" w:firstLine="720"/>
        <w:rPr>
          <w:i/>
        </w:rPr>
      </w:pPr>
      <w:r w:rsidRPr="007554CF">
        <w:rPr>
          <w:i/>
        </w:rPr>
        <w:t>Vote for new board members and officers</w:t>
      </w:r>
    </w:p>
    <w:p w14:paraId="5D5B05F6" w14:textId="77777777" w:rsidR="00367DBA" w:rsidRPr="007554CF" w:rsidRDefault="00367DBA" w:rsidP="00367DBA">
      <w:pPr>
        <w:spacing w:after="0"/>
      </w:pPr>
    </w:p>
    <w:p w14:paraId="08009519" w14:textId="77777777" w:rsidR="00367DBA" w:rsidRPr="007554CF" w:rsidRDefault="00367DBA" w:rsidP="00367DBA">
      <w:pPr>
        <w:spacing w:after="0"/>
        <w:rPr>
          <w:b/>
        </w:rPr>
      </w:pPr>
      <w:r w:rsidRPr="007554CF">
        <w:t>9:00 am</w:t>
      </w:r>
      <w:r w:rsidRPr="007554CF">
        <w:tab/>
      </w:r>
      <w:r w:rsidRPr="007554CF">
        <w:rPr>
          <w:b/>
        </w:rPr>
        <w:t>Annual Meeting</w:t>
      </w:r>
      <w:r w:rsidRPr="007554CF">
        <w:rPr>
          <w:b/>
        </w:rPr>
        <w:tab/>
      </w:r>
      <w:r w:rsidRPr="007554CF">
        <w:rPr>
          <w:b/>
        </w:rPr>
        <w:tab/>
      </w:r>
      <w:r w:rsidRPr="007554CF">
        <w:rPr>
          <w:b/>
        </w:rPr>
        <w:tab/>
      </w:r>
      <w:r w:rsidRPr="007554CF">
        <w:rPr>
          <w:b/>
        </w:rPr>
        <w:tab/>
      </w:r>
      <w:r w:rsidRPr="007554CF">
        <w:rPr>
          <w:b/>
        </w:rPr>
        <w:tab/>
      </w:r>
      <w:r w:rsidRPr="007554CF">
        <w:rPr>
          <w:b/>
        </w:rPr>
        <w:tab/>
        <w:t>Discovery Ballroom</w:t>
      </w:r>
    </w:p>
    <w:p w14:paraId="196494AF" w14:textId="29E84A7D" w:rsidR="00367DBA" w:rsidRDefault="00367DBA" w:rsidP="00367DBA">
      <w:pPr>
        <w:spacing w:after="0"/>
        <w:rPr>
          <w:i/>
        </w:rPr>
      </w:pPr>
      <w:r w:rsidRPr="007554CF">
        <w:rPr>
          <w:b/>
        </w:rPr>
        <w:tab/>
      </w:r>
      <w:r w:rsidRPr="007554CF">
        <w:rPr>
          <w:b/>
        </w:rPr>
        <w:tab/>
      </w:r>
      <w:r w:rsidRPr="007554CF">
        <w:rPr>
          <w:i/>
        </w:rPr>
        <w:t xml:space="preserve">Members </w:t>
      </w:r>
      <w:r w:rsidR="00E64C33">
        <w:rPr>
          <w:i/>
        </w:rPr>
        <w:t>take actions on:</w:t>
      </w:r>
    </w:p>
    <w:p w14:paraId="39A5F7DD" w14:textId="1D362D75" w:rsidR="00E64C33" w:rsidRDefault="00E64C33" w:rsidP="00E64C33">
      <w:pPr>
        <w:pStyle w:val="ListParagraph"/>
        <w:numPr>
          <w:ilvl w:val="0"/>
          <w:numId w:val="30"/>
        </w:numPr>
        <w:spacing w:after="0"/>
        <w:rPr>
          <w:iCs/>
        </w:rPr>
      </w:pPr>
      <w:r>
        <w:rPr>
          <w:iCs/>
        </w:rPr>
        <w:t>Policy Statement</w:t>
      </w:r>
    </w:p>
    <w:p w14:paraId="427AA47D" w14:textId="3A9FCD4E" w:rsidR="00E64C33" w:rsidRDefault="00E64C33" w:rsidP="00E64C33">
      <w:pPr>
        <w:pStyle w:val="ListParagraph"/>
        <w:numPr>
          <w:ilvl w:val="0"/>
          <w:numId w:val="30"/>
        </w:numPr>
        <w:spacing w:after="0"/>
        <w:rPr>
          <w:iCs/>
        </w:rPr>
      </w:pPr>
      <w:r>
        <w:rPr>
          <w:iCs/>
        </w:rPr>
        <w:t>Resolutions</w:t>
      </w:r>
    </w:p>
    <w:p w14:paraId="0DD65764" w14:textId="0382528F" w:rsidR="00E64C33" w:rsidRPr="00E64C33" w:rsidRDefault="00E64C33" w:rsidP="00E64C33">
      <w:pPr>
        <w:pStyle w:val="ListParagraph"/>
        <w:numPr>
          <w:ilvl w:val="0"/>
          <w:numId w:val="30"/>
        </w:numPr>
        <w:spacing w:after="0"/>
        <w:rPr>
          <w:iCs/>
        </w:rPr>
      </w:pPr>
      <w:r w:rsidRPr="00E64C33">
        <w:rPr>
          <w:iCs/>
        </w:rPr>
        <w:t>Elections</w:t>
      </w:r>
    </w:p>
    <w:p w14:paraId="3ED6AE9F" w14:textId="77777777" w:rsidR="00E64C33" w:rsidRDefault="004510D2" w:rsidP="00367DBA">
      <w:pPr>
        <w:spacing w:after="0"/>
      </w:pPr>
      <w:r>
        <w:tab/>
      </w:r>
      <w:r>
        <w:tab/>
      </w:r>
    </w:p>
    <w:p w14:paraId="42A8C4AE" w14:textId="62930FEC" w:rsidR="00367DBA" w:rsidRPr="0081224F" w:rsidRDefault="004C33FA" w:rsidP="00E64C33">
      <w:pPr>
        <w:spacing w:after="0"/>
        <w:ind w:left="720" w:firstLine="720"/>
        <w:rPr>
          <w:u w:val="single"/>
        </w:rPr>
      </w:pPr>
      <w:r w:rsidRPr="0081224F">
        <w:rPr>
          <w:u w:val="single"/>
        </w:rPr>
        <w:t>Concurrent Sessions</w:t>
      </w:r>
    </w:p>
    <w:p w14:paraId="5D19419D" w14:textId="6CC96F23" w:rsidR="00B3501A" w:rsidRDefault="00B3501A" w:rsidP="00367DBA">
      <w:pPr>
        <w:spacing w:after="0"/>
        <w:rPr>
          <w:b/>
          <w:bCs/>
        </w:rPr>
      </w:pPr>
    </w:p>
    <w:p w14:paraId="06B97AB1" w14:textId="25EB4286" w:rsidR="00B3501A" w:rsidRDefault="00B3501A" w:rsidP="00367DBA">
      <w:pPr>
        <w:spacing w:after="0"/>
        <w:rPr>
          <w:b/>
          <w:bCs/>
        </w:rPr>
      </w:pPr>
      <w:r>
        <w:rPr>
          <w:b/>
          <w:bCs/>
        </w:rPr>
        <w:tab/>
      </w:r>
      <w:r>
        <w:rPr>
          <w:b/>
          <w:bCs/>
        </w:rPr>
        <w:tab/>
        <w:t>Grant Writing Workshop</w:t>
      </w:r>
    </w:p>
    <w:p w14:paraId="7C92E562" w14:textId="77777777" w:rsidR="00EA3B72" w:rsidRPr="007554CF" w:rsidRDefault="00EA3B72" w:rsidP="00367DBA">
      <w:pPr>
        <w:spacing w:after="0"/>
      </w:pPr>
    </w:p>
    <w:p w14:paraId="5F8E2F82" w14:textId="25FE7B93" w:rsidR="00367DBA" w:rsidRPr="007554CF" w:rsidRDefault="00367DBA" w:rsidP="00367DBA">
      <w:pPr>
        <w:spacing w:after="0"/>
        <w:rPr>
          <w:b/>
        </w:rPr>
      </w:pPr>
      <w:r w:rsidRPr="007554CF">
        <w:t>1</w:t>
      </w:r>
      <w:r>
        <w:t>2</w:t>
      </w:r>
      <w:r w:rsidRPr="007554CF">
        <w:t xml:space="preserve">:00 </w:t>
      </w:r>
      <w:r w:rsidR="00E62751">
        <w:t>p</w:t>
      </w:r>
      <w:r w:rsidRPr="007554CF">
        <w:t>m</w:t>
      </w:r>
      <w:r w:rsidRPr="007554CF">
        <w:tab/>
      </w:r>
      <w:r w:rsidRPr="007554CF">
        <w:rPr>
          <w:b/>
        </w:rPr>
        <w:t>Adjourn Annual Conference</w:t>
      </w:r>
    </w:p>
    <w:p w14:paraId="7CA03F76" w14:textId="77777777" w:rsidR="003C4C96" w:rsidRDefault="003C4C96" w:rsidP="00367DBA">
      <w:pPr>
        <w:spacing w:after="0"/>
      </w:pPr>
    </w:p>
    <w:p w14:paraId="3660B430" w14:textId="2DCF1689" w:rsidR="008047C8" w:rsidRPr="007554CF" w:rsidRDefault="003C4C96" w:rsidP="00367DBA">
      <w:pPr>
        <w:spacing w:after="0"/>
      </w:pPr>
      <w:r>
        <w:t>12:00 pm</w:t>
      </w:r>
      <w:r>
        <w:tab/>
      </w:r>
      <w:r w:rsidRPr="003C4C96">
        <w:rPr>
          <w:b/>
          <w:bCs/>
        </w:rPr>
        <w:t>ARSSTC Annual Member Meeting</w:t>
      </w:r>
      <w:r w:rsidRPr="003C4C96">
        <w:rPr>
          <w:b/>
          <w:bCs/>
        </w:rPr>
        <w:tab/>
      </w:r>
      <w:r>
        <w:tab/>
      </w:r>
      <w:r>
        <w:tab/>
      </w:r>
      <w:r>
        <w:tab/>
      </w:r>
    </w:p>
    <w:p w14:paraId="3C4E95A1" w14:textId="77777777" w:rsidR="003C4C96" w:rsidRPr="007554CF" w:rsidRDefault="003C4C96" w:rsidP="00367DBA">
      <w:pPr>
        <w:spacing w:after="0"/>
      </w:pPr>
    </w:p>
    <w:p w14:paraId="56B5D0FA" w14:textId="1AAA4942" w:rsidR="000A4D8F" w:rsidRPr="000A4D8F" w:rsidRDefault="000A4D8F" w:rsidP="000A4D8F">
      <w:pPr>
        <w:spacing w:after="0"/>
        <w:rPr>
          <w:b/>
          <w:bCs/>
        </w:rPr>
      </w:pPr>
      <w:r>
        <w:t>4:30 pm</w:t>
      </w:r>
      <w:r>
        <w:tab/>
      </w:r>
      <w:r w:rsidRPr="000A4D8F">
        <w:rPr>
          <w:b/>
          <w:bCs/>
        </w:rPr>
        <w:t>Side Session – Coastal Caucus</w:t>
      </w:r>
    </w:p>
    <w:p w14:paraId="5D55B8FD" w14:textId="0C3001FD" w:rsidR="00175A0E" w:rsidRDefault="00175A0E"/>
    <w:sectPr w:rsidR="00175A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2377"/>
    <w:multiLevelType w:val="hybridMultilevel"/>
    <w:tmpl w:val="A64C51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CE6203"/>
    <w:multiLevelType w:val="hybridMultilevel"/>
    <w:tmpl w:val="3794B90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80378C"/>
    <w:multiLevelType w:val="hybridMultilevel"/>
    <w:tmpl w:val="8D4C05E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9CD3E21"/>
    <w:multiLevelType w:val="hybridMultilevel"/>
    <w:tmpl w:val="6D04AA8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04F96"/>
    <w:multiLevelType w:val="hybridMultilevel"/>
    <w:tmpl w:val="FE20D1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6464A2"/>
    <w:multiLevelType w:val="hybridMultilevel"/>
    <w:tmpl w:val="36104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C7D73"/>
    <w:multiLevelType w:val="hybridMultilevel"/>
    <w:tmpl w:val="05D044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3734967"/>
    <w:multiLevelType w:val="hybridMultilevel"/>
    <w:tmpl w:val="6B30A8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A425A0"/>
    <w:multiLevelType w:val="hybridMultilevel"/>
    <w:tmpl w:val="6AACE0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AD7A46"/>
    <w:multiLevelType w:val="hybridMultilevel"/>
    <w:tmpl w:val="35FA4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54E0528"/>
    <w:multiLevelType w:val="hybridMultilevel"/>
    <w:tmpl w:val="6E0AF7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7676C84"/>
    <w:multiLevelType w:val="hybridMultilevel"/>
    <w:tmpl w:val="C14C0A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7C814EF"/>
    <w:multiLevelType w:val="hybridMultilevel"/>
    <w:tmpl w:val="90AA76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9AD4978"/>
    <w:multiLevelType w:val="hybridMultilevel"/>
    <w:tmpl w:val="804E96B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A207D63"/>
    <w:multiLevelType w:val="hybridMultilevel"/>
    <w:tmpl w:val="AE7EA44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CE40F2A"/>
    <w:multiLevelType w:val="hybridMultilevel"/>
    <w:tmpl w:val="F78C4D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CEB2216"/>
    <w:multiLevelType w:val="hybridMultilevel"/>
    <w:tmpl w:val="806C51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F2A380A"/>
    <w:multiLevelType w:val="hybridMultilevel"/>
    <w:tmpl w:val="4A52ADB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1F511B1A"/>
    <w:multiLevelType w:val="hybridMultilevel"/>
    <w:tmpl w:val="FAA2E0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61B0862"/>
    <w:multiLevelType w:val="hybridMultilevel"/>
    <w:tmpl w:val="9452B9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E856D0"/>
    <w:multiLevelType w:val="hybridMultilevel"/>
    <w:tmpl w:val="52608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E70CBF"/>
    <w:multiLevelType w:val="hybridMultilevel"/>
    <w:tmpl w:val="7068E0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BA17F6C"/>
    <w:multiLevelType w:val="hybridMultilevel"/>
    <w:tmpl w:val="3CE2F3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4BD782A"/>
    <w:multiLevelType w:val="hybridMultilevel"/>
    <w:tmpl w:val="4DF2A0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7CE1D25"/>
    <w:multiLevelType w:val="hybridMultilevel"/>
    <w:tmpl w:val="8CEA5A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A737C2C"/>
    <w:multiLevelType w:val="hybridMultilevel"/>
    <w:tmpl w:val="02B09C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27C42D7"/>
    <w:multiLevelType w:val="hybridMultilevel"/>
    <w:tmpl w:val="E6F86F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6184CBB"/>
    <w:multiLevelType w:val="hybridMultilevel"/>
    <w:tmpl w:val="DF8EE6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CB464F5"/>
    <w:multiLevelType w:val="hybridMultilevel"/>
    <w:tmpl w:val="D1D20A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0A74C07"/>
    <w:multiLevelType w:val="hybridMultilevel"/>
    <w:tmpl w:val="65C264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1351BB2"/>
    <w:multiLevelType w:val="hybridMultilevel"/>
    <w:tmpl w:val="D46246D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2EB44B3"/>
    <w:multiLevelType w:val="hybridMultilevel"/>
    <w:tmpl w:val="2D847C5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57F3919"/>
    <w:multiLevelType w:val="hybridMultilevel"/>
    <w:tmpl w:val="554222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78C5CCA"/>
    <w:multiLevelType w:val="hybridMultilevel"/>
    <w:tmpl w:val="01A68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A663699"/>
    <w:multiLevelType w:val="hybridMultilevel"/>
    <w:tmpl w:val="5E9CEE8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06F4591"/>
    <w:multiLevelType w:val="hybridMultilevel"/>
    <w:tmpl w:val="2B50F76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A685D23"/>
    <w:multiLevelType w:val="hybridMultilevel"/>
    <w:tmpl w:val="AC3275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B5C74D6"/>
    <w:multiLevelType w:val="hybridMultilevel"/>
    <w:tmpl w:val="21E6FD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B9A52CB"/>
    <w:multiLevelType w:val="hybridMultilevel"/>
    <w:tmpl w:val="E2B833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D4E15B2"/>
    <w:multiLevelType w:val="hybridMultilevel"/>
    <w:tmpl w:val="EACE8E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DF760BB"/>
    <w:multiLevelType w:val="hybridMultilevel"/>
    <w:tmpl w:val="EDE8A2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EEA5768"/>
    <w:multiLevelType w:val="hybridMultilevel"/>
    <w:tmpl w:val="CDA267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2A72FF7"/>
    <w:multiLevelType w:val="hybridMultilevel"/>
    <w:tmpl w:val="7B3292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2E21603"/>
    <w:multiLevelType w:val="hybridMultilevel"/>
    <w:tmpl w:val="6FAEE4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EFB42BE"/>
    <w:multiLevelType w:val="hybridMultilevel"/>
    <w:tmpl w:val="63C048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8"/>
  </w:num>
  <w:num w:numId="2">
    <w:abstractNumId w:val="29"/>
  </w:num>
  <w:num w:numId="3">
    <w:abstractNumId w:val="17"/>
  </w:num>
  <w:num w:numId="4">
    <w:abstractNumId w:val="1"/>
  </w:num>
  <w:num w:numId="5">
    <w:abstractNumId w:val="30"/>
  </w:num>
  <w:num w:numId="6">
    <w:abstractNumId w:val="8"/>
  </w:num>
  <w:num w:numId="7">
    <w:abstractNumId w:val="40"/>
  </w:num>
  <w:num w:numId="8">
    <w:abstractNumId w:val="5"/>
  </w:num>
  <w:num w:numId="9">
    <w:abstractNumId w:val="35"/>
  </w:num>
  <w:num w:numId="10">
    <w:abstractNumId w:val="19"/>
  </w:num>
  <w:num w:numId="11">
    <w:abstractNumId w:val="26"/>
  </w:num>
  <w:num w:numId="12">
    <w:abstractNumId w:val="7"/>
  </w:num>
  <w:num w:numId="13">
    <w:abstractNumId w:val="32"/>
  </w:num>
  <w:num w:numId="14">
    <w:abstractNumId w:val="0"/>
  </w:num>
  <w:num w:numId="15">
    <w:abstractNumId w:val="34"/>
  </w:num>
  <w:num w:numId="16">
    <w:abstractNumId w:val="9"/>
  </w:num>
  <w:num w:numId="17">
    <w:abstractNumId w:val="14"/>
  </w:num>
  <w:num w:numId="18">
    <w:abstractNumId w:val="11"/>
  </w:num>
  <w:num w:numId="19">
    <w:abstractNumId w:val="44"/>
  </w:num>
  <w:num w:numId="20">
    <w:abstractNumId w:val="25"/>
  </w:num>
  <w:num w:numId="21">
    <w:abstractNumId w:val="41"/>
  </w:num>
  <w:num w:numId="22">
    <w:abstractNumId w:val="21"/>
  </w:num>
  <w:num w:numId="23">
    <w:abstractNumId w:val="36"/>
  </w:num>
  <w:num w:numId="24">
    <w:abstractNumId w:val="37"/>
  </w:num>
  <w:num w:numId="25">
    <w:abstractNumId w:val="33"/>
  </w:num>
  <w:num w:numId="26">
    <w:abstractNumId w:val="22"/>
  </w:num>
  <w:num w:numId="27">
    <w:abstractNumId w:val="31"/>
  </w:num>
  <w:num w:numId="28">
    <w:abstractNumId w:val="6"/>
  </w:num>
  <w:num w:numId="29">
    <w:abstractNumId w:val="38"/>
  </w:num>
  <w:num w:numId="30">
    <w:abstractNumId w:val="43"/>
  </w:num>
  <w:num w:numId="31">
    <w:abstractNumId w:val="4"/>
  </w:num>
  <w:num w:numId="32">
    <w:abstractNumId w:val="24"/>
  </w:num>
  <w:num w:numId="33">
    <w:abstractNumId w:val="13"/>
  </w:num>
  <w:num w:numId="34">
    <w:abstractNumId w:val="12"/>
  </w:num>
  <w:num w:numId="35">
    <w:abstractNumId w:val="42"/>
  </w:num>
  <w:num w:numId="36">
    <w:abstractNumId w:val="10"/>
  </w:num>
  <w:num w:numId="37">
    <w:abstractNumId w:val="23"/>
  </w:num>
  <w:num w:numId="38">
    <w:abstractNumId w:val="2"/>
  </w:num>
  <w:num w:numId="39">
    <w:abstractNumId w:val="3"/>
  </w:num>
  <w:num w:numId="40">
    <w:abstractNumId w:val="39"/>
  </w:num>
  <w:num w:numId="41">
    <w:abstractNumId w:val="28"/>
  </w:num>
  <w:num w:numId="42">
    <w:abstractNumId w:val="27"/>
  </w:num>
  <w:num w:numId="43">
    <w:abstractNumId w:val="16"/>
  </w:num>
  <w:num w:numId="44">
    <w:abstractNumId w:val="15"/>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LcwMTK2NDM2NjJS0lEKTi0uzszPAykwqwUAlX/X0SwAAAA="/>
  </w:docVars>
  <w:rsids>
    <w:rsidRoot w:val="00367DBA"/>
    <w:rsid w:val="000163A7"/>
    <w:rsid w:val="00020E23"/>
    <w:rsid w:val="000222BC"/>
    <w:rsid w:val="000527C3"/>
    <w:rsid w:val="000532D5"/>
    <w:rsid w:val="0007212B"/>
    <w:rsid w:val="00086879"/>
    <w:rsid w:val="00095A7C"/>
    <w:rsid w:val="000A3F92"/>
    <w:rsid w:val="000A4D8F"/>
    <w:rsid w:val="000A5740"/>
    <w:rsid w:val="000C42FA"/>
    <w:rsid w:val="000D287A"/>
    <w:rsid w:val="000D5ADB"/>
    <w:rsid w:val="000F684F"/>
    <w:rsid w:val="000F7AF5"/>
    <w:rsid w:val="001060BA"/>
    <w:rsid w:val="00124D10"/>
    <w:rsid w:val="0013458E"/>
    <w:rsid w:val="001365F2"/>
    <w:rsid w:val="00136B76"/>
    <w:rsid w:val="00150BE4"/>
    <w:rsid w:val="0017462D"/>
    <w:rsid w:val="00175A0E"/>
    <w:rsid w:val="001855E6"/>
    <w:rsid w:val="001B0F28"/>
    <w:rsid w:val="001B38FA"/>
    <w:rsid w:val="001F411F"/>
    <w:rsid w:val="00201066"/>
    <w:rsid w:val="002136BD"/>
    <w:rsid w:val="00225AC9"/>
    <w:rsid w:val="00230BFD"/>
    <w:rsid w:val="00232A50"/>
    <w:rsid w:val="00242587"/>
    <w:rsid w:val="002447F3"/>
    <w:rsid w:val="00255507"/>
    <w:rsid w:val="002628EA"/>
    <w:rsid w:val="00274154"/>
    <w:rsid w:val="00294ED5"/>
    <w:rsid w:val="002A5D3F"/>
    <w:rsid w:val="002A6A17"/>
    <w:rsid w:val="002C3104"/>
    <w:rsid w:val="002C47F3"/>
    <w:rsid w:val="002D65E8"/>
    <w:rsid w:val="002F72E7"/>
    <w:rsid w:val="002F74DE"/>
    <w:rsid w:val="00305D47"/>
    <w:rsid w:val="00313D0F"/>
    <w:rsid w:val="003316BA"/>
    <w:rsid w:val="00335940"/>
    <w:rsid w:val="00346341"/>
    <w:rsid w:val="00350B4E"/>
    <w:rsid w:val="00353EFA"/>
    <w:rsid w:val="00360F81"/>
    <w:rsid w:val="00367DBA"/>
    <w:rsid w:val="003704CE"/>
    <w:rsid w:val="0037616D"/>
    <w:rsid w:val="00376F1C"/>
    <w:rsid w:val="00392EDF"/>
    <w:rsid w:val="00393165"/>
    <w:rsid w:val="003A6667"/>
    <w:rsid w:val="003C4C96"/>
    <w:rsid w:val="003E0D47"/>
    <w:rsid w:val="003E3365"/>
    <w:rsid w:val="003E65B3"/>
    <w:rsid w:val="003E67CB"/>
    <w:rsid w:val="003F68D0"/>
    <w:rsid w:val="004104A5"/>
    <w:rsid w:val="00413764"/>
    <w:rsid w:val="00421425"/>
    <w:rsid w:val="004216D7"/>
    <w:rsid w:val="004260A2"/>
    <w:rsid w:val="00426AEC"/>
    <w:rsid w:val="004327F2"/>
    <w:rsid w:val="004510D2"/>
    <w:rsid w:val="0045187C"/>
    <w:rsid w:val="004612A1"/>
    <w:rsid w:val="00462099"/>
    <w:rsid w:val="004628F2"/>
    <w:rsid w:val="00464BE0"/>
    <w:rsid w:val="00483ABD"/>
    <w:rsid w:val="00490A08"/>
    <w:rsid w:val="00493B5A"/>
    <w:rsid w:val="004A5E23"/>
    <w:rsid w:val="004B0467"/>
    <w:rsid w:val="004B6E95"/>
    <w:rsid w:val="004C33FA"/>
    <w:rsid w:val="004D05AF"/>
    <w:rsid w:val="004D2DE1"/>
    <w:rsid w:val="004D4F16"/>
    <w:rsid w:val="00502A58"/>
    <w:rsid w:val="00505641"/>
    <w:rsid w:val="005148B9"/>
    <w:rsid w:val="005167CD"/>
    <w:rsid w:val="00527B51"/>
    <w:rsid w:val="00530A7C"/>
    <w:rsid w:val="0053267D"/>
    <w:rsid w:val="00535461"/>
    <w:rsid w:val="005377E9"/>
    <w:rsid w:val="00543A6A"/>
    <w:rsid w:val="00543AB4"/>
    <w:rsid w:val="005476D0"/>
    <w:rsid w:val="005507F3"/>
    <w:rsid w:val="00552C53"/>
    <w:rsid w:val="005534AB"/>
    <w:rsid w:val="00555B99"/>
    <w:rsid w:val="005636A9"/>
    <w:rsid w:val="0056536F"/>
    <w:rsid w:val="00566668"/>
    <w:rsid w:val="00571990"/>
    <w:rsid w:val="00571B3F"/>
    <w:rsid w:val="00583806"/>
    <w:rsid w:val="00587615"/>
    <w:rsid w:val="00587A4F"/>
    <w:rsid w:val="00590C19"/>
    <w:rsid w:val="005C2AB0"/>
    <w:rsid w:val="005D057B"/>
    <w:rsid w:val="005D1117"/>
    <w:rsid w:val="005D3F1B"/>
    <w:rsid w:val="005F410F"/>
    <w:rsid w:val="005F647F"/>
    <w:rsid w:val="006420B1"/>
    <w:rsid w:val="00681F6D"/>
    <w:rsid w:val="00692831"/>
    <w:rsid w:val="00697435"/>
    <w:rsid w:val="006B0C08"/>
    <w:rsid w:val="006C50F4"/>
    <w:rsid w:val="006D2032"/>
    <w:rsid w:val="006D66A0"/>
    <w:rsid w:val="006E5813"/>
    <w:rsid w:val="006F4676"/>
    <w:rsid w:val="006F5A4B"/>
    <w:rsid w:val="00716412"/>
    <w:rsid w:val="00720937"/>
    <w:rsid w:val="00743026"/>
    <w:rsid w:val="007455BF"/>
    <w:rsid w:val="00755B43"/>
    <w:rsid w:val="00755D5C"/>
    <w:rsid w:val="00757CA8"/>
    <w:rsid w:val="00762D72"/>
    <w:rsid w:val="00764FEB"/>
    <w:rsid w:val="00767898"/>
    <w:rsid w:val="00771F9F"/>
    <w:rsid w:val="007801A4"/>
    <w:rsid w:val="00780FC0"/>
    <w:rsid w:val="00784829"/>
    <w:rsid w:val="00786827"/>
    <w:rsid w:val="007874DD"/>
    <w:rsid w:val="007909DC"/>
    <w:rsid w:val="007913FD"/>
    <w:rsid w:val="007917DE"/>
    <w:rsid w:val="007B3B8D"/>
    <w:rsid w:val="007B5334"/>
    <w:rsid w:val="007C61C9"/>
    <w:rsid w:val="007D4FC8"/>
    <w:rsid w:val="0080040E"/>
    <w:rsid w:val="008047C8"/>
    <w:rsid w:val="0081224F"/>
    <w:rsid w:val="00824929"/>
    <w:rsid w:val="0083321E"/>
    <w:rsid w:val="00834999"/>
    <w:rsid w:val="00840FBD"/>
    <w:rsid w:val="00844BB6"/>
    <w:rsid w:val="008505C5"/>
    <w:rsid w:val="00855677"/>
    <w:rsid w:val="008575E2"/>
    <w:rsid w:val="00862734"/>
    <w:rsid w:val="00864764"/>
    <w:rsid w:val="00875236"/>
    <w:rsid w:val="0088565D"/>
    <w:rsid w:val="00893222"/>
    <w:rsid w:val="008934B5"/>
    <w:rsid w:val="008A0785"/>
    <w:rsid w:val="008A4D7D"/>
    <w:rsid w:val="008B1B04"/>
    <w:rsid w:val="008C000A"/>
    <w:rsid w:val="008D0DB0"/>
    <w:rsid w:val="008E14D5"/>
    <w:rsid w:val="008E19DB"/>
    <w:rsid w:val="008F5EF9"/>
    <w:rsid w:val="00900874"/>
    <w:rsid w:val="0090117D"/>
    <w:rsid w:val="00902200"/>
    <w:rsid w:val="00915E0D"/>
    <w:rsid w:val="00921A91"/>
    <w:rsid w:val="00923B08"/>
    <w:rsid w:val="00947852"/>
    <w:rsid w:val="0096209B"/>
    <w:rsid w:val="00963BEB"/>
    <w:rsid w:val="00964DC1"/>
    <w:rsid w:val="0097319B"/>
    <w:rsid w:val="00987FB1"/>
    <w:rsid w:val="009964BD"/>
    <w:rsid w:val="009A39E2"/>
    <w:rsid w:val="009B5864"/>
    <w:rsid w:val="009C7D49"/>
    <w:rsid w:val="009D7C86"/>
    <w:rsid w:val="009E02F6"/>
    <w:rsid w:val="009E73FE"/>
    <w:rsid w:val="009F259A"/>
    <w:rsid w:val="009F338A"/>
    <w:rsid w:val="00A04952"/>
    <w:rsid w:val="00A243ED"/>
    <w:rsid w:val="00A26A70"/>
    <w:rsid w:val="00A43336"/>
    <w:rsid w:val="00A46F10"/>
    <w:rsid w:val="00A51F15"/>
    <w:rsid w:val="00A5757C"/>
    <w:rsid w:val="00A616E3"/>
    <w:rsid w:val="00A670CC"/>
    <w:rsid w:val="00A83D9C"/>
    <w:rsid w:val="00A87908"/>
    <w:rsid w:val="00AA65A2"/>
    <w:rsid w:val="00AA7FCF"/>
    <w:rsid w:val="00AB07FC"/>
    <w:rsid w:val="00AB24D4"/>
    <w:rsid w:val="00AB3CB9"/>
    <w:rsid w:val="00AC748C"/>
    <w:rsid w:val="00AE76DA"/>
    <w:rsid w:val="00B147C2"/>
    <w:rsid w:val="00B3501A"/>
    <w:rsid w:val="00B36318"/>
    <w:rsid w:val="00B43462"/>
    <w:rsid w:val="00B469BD"/>
    <w:rsid w:val="00B474BE"/>
    <w:rsid w:val="00B51753"/>
    <w:rsid w:val="00B54D15"/>
    <w:rsid w:val="00B71EC9"/>
    <w:rsid w:val="00B7628D"/>
    <w:rsid w:val="00B8405A"/>
    <w:rsid w:val="00B90282"/>
    <w:rsid w:val="00B91BA6"/>
    <w:rsid w:val="00BA45F5"/>
    <w:rsid w:val="00BB208A"/>
    <w:rsid w:val="00BB22FA"/>
    <w:rsid w:val="00BC14FC"/>
    <w:rsid w:val="00BC2200"/>
    <w:rsid w:val="00BE6071"/>
    <w:rsid w:val="00C06C95"/>
    <w:rsid w:val="00C355A8"/>
    <w:rsid w:val="00C35CAC"/>
    <w:rsid w:val="00C41603"/>
    <w:rsid w:val="00C42CEA"/>
    <w:rsid w:val="00C463CC"/>
    <w:rsid w:val="00C52A68"/>
    <w:rsid w:val="00C8174A"/>
    <w:rsid w:val="00C94715"/>
    <w:rsid w:val="00CA1973"/>
    <w:rsid w:val="00CA2A76"/>
    <w:rsid w:val="00CA6F41"/>
    <w:rsid w:val="00CC080B"/>
    <w:rsid w:val="00CC0D02"/>
    <w:rsid w:val="00CC4EDB"/>
    <w:rsid w:val="00CD6DBA"/>
    <w:rsid w:val="00CE184F"/>
    <w:rsid w:val="00CF1C22"/>
    <w:rsid w:val="00D003C5"/>
    <w:rsid w:val="00D070F1"/>
    <w:rsid w:val="00D239B9"/>
    <w:rsid w:val="00D24AF6"/>
    <w:rsid w:val="00D43ABE"/>
    <w:rsid w:val="00D50323"/>
    <w:rsid w:val="00D56A7E"/>
    <w:rsid w:val="00D605CD"/>
    <w:rsid w:val="00D613B2"/>
    <w:rsid w:val="00D74B2C"/>
    <w:rsid w:val="00D8570E"/>
    <w:rsid w:val="00D91887"/>
    <w:rsid w:val="00D96CFD"/>
    <w:rsid w:val="00DA3131"/>
    <w:rsid w:val="00DA58E3"/>
    <w:rsid w:val="00DC00F2"/>
    <w:rsid w:val="00DD22E6"/>
    <w:rsid w:val="00DD2D67"/>
    <w:rsid w:val="00DD7161"/>
    <w:rsid w:val="00DF07B5"/>
    <w:rsid w:val="00DF2756"/>
    <w:rsid w:val="00E22220"/>
    <w:rsid w:val="00E425DE"/>
    <w:rsid w:val="00E431C0"/>
    <w:rsid w:val="00E445BB"/>
    <w:rsid w:val="00E518BB"/>
    <w:rsid w:val="00E62751"/>
    <w:rsid w:val="00E64C33"/>
    <w:rsid w:val="00E65834"/>
    <w:rsid w:val="00E7320C"/>
    <w:rsid w:val="00E81411"/>
    <w:rsid w:val="00E8285F"/>
    <w:rsid w:val="00E85B93"/>
    <w:rsid w:val="00E92F3F"/>
    <w:rsid w:val="00E940F4"/>
    <w:rsid w:val="00E961D0"/>
    <w:rsid w:val="00EA3B72"/>
    <w:rsid w:val="00EB6B1B"/>
    <w:rsid w:val="00EB7660"/>
    <w:rsid w:val="00EC40DA"/>
    <w:rsid w:val="00EC75E5"/>
    <w:rsid w:val="00ED295E"/>
    <w:rsid w:val="00EE63F0"/>
    <w:rsid w:val="00EF01D5"/>
    <w:rsid w:val="00EF6725"/>
    <w:rsid w:val="00F0317B"/>
    <w:rsid w:val="00F0555F"/>
    <w:rsid w:val="00F176E4"/>
    <w:rsid w:val="00F17FC1"/>
    <w:rsid w:val="00F4294B"/>
    <w:rsid w:val="00F52D96"/>
    <w:rsid w:val="00F869A2"/>
    <w:rsid w:val="00FA27C8"/>
    <w:rsid w:val="00FB530C"/>
    <w:rsid w:val="00FC3919"/>
    <w:rsid w:val="00FE1D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D9614"/>
  <w15:chartTrackingRefBased/>
  <w15:docId w15:val="{12EA4A55-E275-4C3B-9393-F5AEF0895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D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DBA"/>
    <w:pPr>
      <w:ind w:left="720"/>
      <w:contextualSpacing/>
    </w:pPr>
  </w:style>
  <w:style w:type="paragraph" w:styleId="BalloonText">
    <w:name w:val="Balloon Text"/>
    <w:basedOn w:val="Normal"/>
    <w:link w:val="BalloonTextChar"/>
    <w:uiPriority w:val="99"/>
    <w:semiHidden/>
    <w:unhideWhenUsed/>
    <w:rsid w:val="00C35C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C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38</TotalTime>
  <Pages>7</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Andreassen</dc:creator>
  <cp:keywords/>
  <dc:description/>
  <cp:lastModifiedBy>Nils Andreassen</cp:lastModifiedBy>
  <cp:revision>179</cp:revision>
  <cp:lastPrinted>2019-10-28T23:19:00Z</cp:lastPrinted>
  <dcterms:created xsi:type="dcterms:W3CDTF">2021-08-02T15:15:00Z</dcterms:created>
  <dcterms:modified xsi:type="dcterms:W3CDTF">2021-10-26T16:36:00Z</dcterms:modified>
</cp:coreProperties>
</file>